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FD889" w14:textId="49ECEE25" w:rsidR="002117F8" w:rsidRDefault="002117F8" w:rsidP="00F17DBF">
      <w:pPr>
        <w:pStyle w:val="Heading1"/>
        <w:jc w:val="center"/>
        <w:rPr>
          <w:rFonts w:ascii="12" w:hAnsi="12" w:cs="Times New Roman"/>
          <w:b/>
          <w:bCs/>
          <w:szCs w:val="40"/>
        </w:rPr>
      </w:pPr>
      <w:r>
        <w:rPr>
          <w:rFonts w:ascii="12" w:hAnsi="12" w:cs="Times New Roman"/>
          <w:b/>
          <w:bCs/>
          <w:szCs w:val="40"/>
        </w:rPr>
        <w:t>Appendix B</w:t>
      </w:r>
    </w:p>
    <w:p w14:paraId="125BD23E" w14:textId="7AEA0CF4" w:rsidR="00167095" w:rsidRPr="002117F8" w:rsidRDefault="00167095" w:rsidP="00F17DBF">
      <w:pPr>
        <w:pStyle w:val="Heading1"/>
        <w:jc w:val="center"/>
        <w:rPr>
          <w:rFonts w:ascii="12" w:hAnsi="12" w:cs="Times New Roman"/>
          <w:b/>
          <w:bCs/>
          <w:sz w:val="28"/>
        </w:rPr>
      </w:pPr>
      <w:r w:rsidRPr="002117F8">
        <w:rPr>
          <w:rFonts w:ascii="12" w:hAnsi="12" w:cs="Times New Roman"/>
          <w:b/>
          <w:bCs/>
          <w:sz w:val="28"/>
        </w:rPr>
        <w:t>Questionnaire</w:t>
      </w:r>
    </w:p>
    <w:p w14:paraId="71349BFD" w14:textId="77777777" w:rsidR="005D7EB7" w:rsidRPr="005D7EB7" w:rsidRDefault="005D7EB7" w:rsidP="005D7EB7"/>
    <w:tbl>
      <w:tblPr>
        <w:tblStyle w:val="TableGrid1"/>
        <w:tblW w:w="11087" w:type="dxa"/>
        <w:tblInd w:w="-601" w:type="dxa"/>
        <w:shd w:val="clear" w:color="auto" w:fill="C5E0B3" w:themeFill="accent6" w:themeFillTint="66"/>
        <w:tblLayout w:type="fixed"/>
        <w:tblLook w:val="04A0" w:firstRow="1" w:lastRow="0" w:firstColumn="1" w:lastColumn="0" w:noHBand="0" w:noVBand="1"/>
      </w:tblPr>
      <w:tblGrid>
        <w:gridCol w:w="851"/>
        <w:gridCol w:w="4111"/>
        <w:gridCol w:w="1292"/>
        <w:gridCol w:w="1705"/>
        <w:gridCol w:w="3128"/>
      </w:tblGrid>
      <w:tr w:rsidR="002831DC" w:rsidRPr="00F20365" w14:paraId="4980FC46" w14:textId="77777777" w:rsidTr="00AF46E1">
        <w:trPr>
          <w:trHeight w:val="389"/>
        </w:trPr>
        <w:tc>
          <w:tcPr>
            <w:tcW w:w="851" w:type="dxa"/>
            <w:shd w:val="clear" w:color="auto" w:fill="C5E0B3" w:themeFill="accent6" w:themeFillTint="66"/>
          </w:tcPr>
          <w:p w14:paraId="171AB6DA" w14:textId="77777777" w:rsidR="002831DC" w:rsidRPr="009608B7" w:rsidRDefault="002831DC" w:rsidP="002831DC">
            <w:pPr>
              <w:pStyle w:val="ListParagraph"/>
              <w:ind w:left="643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4111" w:type="dxa"/>
            <w:shd w:val="clear" w:color="auto" w:fill="C5E0B3" w:themeFill="accent6" w:themeFillTint="66"/>
          </w:tcPr>
          <w:p w14:paraId="76E597F1" w14:textId="3FDD42ED" w:rsidR="002831DC" w:rsidRPr="002831DC" w:rsidRDefault="002831DC" w:rsidP="002831DC">
            <w:pPr>
              <w:pStyle w:val="Heading3"/>
              <w:rPr>
                <w:rFonts w:ascii="Times New Roman" w:hAnsi="Times New Roman" w:cs="Times New Roman"/>
              </w:rPr>
            </w:pPr>
            <w:r w:rsidRPr="002831DC">
              <w:rPr>
                <w:rFonts w:ascii="Times New Roman" w:hAnsi="Times New Roman" w:cs="Times New Roman"/>
              </w:rPr>
              <w:t>General</w:t>
            </w:r>
          </w:p>
        </w:tc>
        <w:tc>
          <w:tcPr>
            <w:tcW w:w="6125" w:type="dxa"/>
            <w:gridSpan w:val="3"/>
            <w:shd w:val="clear" w:color="auto" w:fill="C5E0B3" w:themeFill="accent6" w:themeFillTint="66"/>
          </w:tcPr>
          <w:p w14:paraId="6102F514" w14:textId="77777777" w:rsidR="002831DC" w:rsidRPr="009608B7" w:rsidRDefault="002831DC" w:rsidP="009608B7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9B054E" w:rsidRPr="00F20365" w14:paraId="69C8F679" w14:textId="77777777" w:rsidTr="00AF46E1">
        <w:trPr>
          <w:trHeight w:val="389"/>
        </w:trPr>
        <w:tc>
          <w:tcPr>
            <w:tcW w:w="851" w:type="dxa"/>
            <w:shd w:val="clear" w:color="auto" w:fill="C5E0B3" w:themeFill="accent6" w:themeFillTint="66"/>
          </w:tcPr>
          <w:p w14:paraId="7A2A9197" w14:textId="77777777" w:rsidR="009608B7" w:rsidRPr="008C05AD" w:rsidRDefault="009608B7" w:rsidP="007E7C09">
            <w:pPr>
              <w:pStyle w:val="ListParagraph"/>
              <w:numPr>
                <w:ilvl w:val="0"/>
                <w:numId w:val="27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</w:tc>
        <w:tc>
          <w:tcPr>
            <w:tcW w:w="4111" w:type="dxa"/>
            <w:shd w:val="clear" w:color="auto" w:fill="C5E0B3" w:themeFill="accent6" w:themeFillTint="66"/>
          </w:tcPr>
          <w:p w14:paraId="4E2046A4" w14:textId="77777777" w:rsidR="009608B7" w:rsidRPr="008C05AD" w:rsidRDefault="009608B7" w:rsidP="009608B7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Name of the farmer</w:t>
            </w:r>
          </w:p>
        </w:tc>
        <w:tc>
          <w:tcPr>
            <w:tcW w:w="6125" w:type="dxa"/>
            <w:gridSpan w:val="3"/>
            <w:shd w:val="clear" w:color="auto" w:fill="C5E0B3" w:themeFill="accent6" w:themeFillTint="66"/>
          </w:tcPr>
          <w:p w14:paraId="4742D3ED" w14:textId="77777777" w:rsidR="009608B7" w:rsidRPr="008C05AD" w:rsidRDefault="009608B7" w:rsidP="009608B7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</w:tc>
      </w:tr>
      <w:tr w:rsidR="009B054E" w:rsidRPr="00F20365" w14:paraId="221D5640" w14:textId="77777777" w:rsidTr="00540EBD">
        <w:trPr>
          <w:trHeight w:val="607"/>
        </w:trPr>
        <w:tc>
          <w:tcPr>
            <w:tcW w:w="851" w:type="dxa"/>
            <w:shd w:val="clear" w:color="auto" w:fill="C5E0B3" w:themeFill="accent6" w:themeFillTint="66"/>
          </w:tcPr>
          <w:p w14:paraId="5DA475D1" w14:textId="77777777" w:rsidR="009608B7" w:rsidRPr="008C05AD" w:rsidRDefault="009608B7" w:rsidP="007E7C09">
            <w:pPr>
              <w:pStyle w:val="NoSpacing"/>
              <w:numPr>
                <w:ilvl w:val="0"/>
                <w:numId w:val="27"/>
              </w:numPr>
              <w:rPr>
                <w:color w:val="002060"/>
              </w:rPr>
            </w:pPr>
          </w:p>
        </w:tc>
        <w:tc>
          <w:tcPr>
            <w:tcW w:w="4111" w:type="dxa"/>
            <w:shd w:val="clear" w:color="auto" w:fill="C5E0B3" w:themeFill="accent6" w:themeFillTint="66"/>
          </w:tcPr>
          <w:p w14:paraId="0948C86B" w14:textId="77777777" w:rsidR="009608B7" w:rsidRPr="008C05AD" w:rsidRDefault="009608B7" w:rsidP="009608B7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Gender</w:t>
            </w:r>
          </w:p>
        </w:tc>
        <w:tc>
          <w:tcPr>
            <w:tcW w:w="6125" w:type="dxa"/>
            <w:gridSpan w:val="3"/>
            <w:shd w:val="clear" w:color="auto" w:fill="C5E0B3" w:themeFill="accent6" w:themeFillTint="66"/>
          </w:tcPr>
          <w:p w14:paraId="483D5D27" w14:textId="77777777" w:rsidR="009608B7" w:rsidRPr="008C05AD" w:rsidRDefault="009608B7" w:rsidP="007E7C09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Male</w:t>
            </w:r>
          </w:p>
          <w:p w14:paraId="752B886B" w14:textId="77777777" w:rsidR="009608B7" w:rsidRPr="008C05AD" w:rsidRDefault="009608B7" w:rsidP="007E7C09">
            <w:pPr>
              <w:pStyle w:val="ListParagraph"/>
              <w:numPr>
                <w:ilvl w:val="0"/>
                <w:numId w:val="20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Female</w:t>
            </w:r>
          </w:p>
        </w:tc>
      </w:tr>
      <w:tr w:rsidR="009608B7" w:rsidRPr="00F20365" w14:paraId="45A772CC" w14:textId="77777777" w:rsidTr="00540EBD">
        <w:trPr>
          <w:trHeight w:val="984"/>
        </w:trPr>
        <w:tc>
          <w:tcPr>
            <w:tcW w:w="851" w:type="dxa"/>
            <w:shd w:val="clear" w:color="auto" w:fill="C5E0B3" w:themeFill="accent6" w:themeFillTint="66"/>
          </w:tcPr>
          <w:p w14:paraId="5A82A5F2" w14:textId="77777777" w:rsidR="009608B7" w:rsidRPr="008C05AD" w:rsidRDefault="009608B7" w:rsidP="007E7C09">
            <w:pPr>
              <w:pStyle w:val="NoSpacing"/>
              <w:numPr>
                <w:ilvl w:val="0"/>
                <w:numId w:val="27"/>
              </w:numPr>
              <w:rPr>
                <w:color w:val="002060"/>
              </w:rPr>
            </w:pPr>
          </w:p>
        </w:tc>
        <w:tc>
          <w:tcPr>
            <w:tcW w:w="4111" w:type="dxa"/>
            <w:shd w:val="clear" w:color="auto" w:fill="C5E0B3" w:themeFill="accent6" w:themeFillTint="66"/>
          </w:tcPr>
          <w:p w14:paraId="612526CE" w14:textId="77777777" w:rsidR="009608B7" w:rsidRPr="008C05AD" w:rsidRDefault="009608B7" w:rsidP="009608B7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Age</w:t>
            </w:r>
          </w:p>
        </w:tc>
        <w:tc>
          <w:tcPr>
            <w:tcW w:w="1292" w:type="dxa"/>
            <w:shd w:val="clear" w:color="auto" w:fill="C5E0B3" w:themeFill="accent6" w:themeFillTint="66"/>
          </w:tcPr>
          <w:p w14:paraId="694E8A45" w14:textId="77777777" w:rsidR="009608B7" w:rsidRPr="008C05AD" w:rsidRDefault="009608B7" w:rsidP="009608B7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  <w:p w14:paraId="051B6651" w14:textId="77777777" w:rsidR="009608B7" w:rsidRPr="008C05AD" w:rsidRDefault="009608B7" w:rsidP="009608B7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(*exact)</w:t>
            </w:r>
          </w:p>
        </w:tc>
        <w:tc>
          <w:tcPr>
            <w:tcW w:w="1705" w:type="dxa"/>
            <w:shd w:val="clear" w:color="auto" w:fill="C5E0B3" w:themeFill="accent6" w:themeFillTint="66"/>
          </w:tcPr>
          <w:p w14:paraId="0730DE76" w14:textId="77777777" w:rsidR="009608B7" w:rsidRPr="008C05AD" w:rsidRDefault="009608B7" w:rsidP="007E7C09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15-25</w:t>
            </w:r>
          </w:p>
          <w:p w14:paraId="78D30EB5" w14:textId="77777777" w:rsidR="009608B7" w:rsidRPr="008C05AD" w:rsidRDefault="009608B7" w:rsidP="007E7C09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 xml:space="preserve">25-35 </w:t>
            </w:r>
          </w:p>
          <w:p w14:paraId="53E83EA6" w14:textId="77777777" w:rsidR="009608B7" w:rsidRPr="008C05AD" w:rsidRDefault="009608B7" w:rsidP="007E7C09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35-45</w:t>
            </w:r>
          </w:p>
        </w:tc>
        <w:tc>
          <w:tcPr>
            <w:tcW w:w="3128" w:type="dxa"/>
            <w:shd w:val="clear" w:color="auto" w:fill="C5E0B3" w:themeFill="accent6" w:themeFillTint="66"/>
          </w:tcPr>
          <w:p w14:paraId="0FB83AC1" w14:textId="77777777" w:rsidR="009608B7" w:rsidRPr="008C05AD" w:rsidRDefault="009608B7" w:rsidP="007E7C09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45-55</w:t>
            </w:r>
          </w:p>
          <w:p w14:paraId="29B2A66D" w14:textId="77777777" w:rsidR="009608B7" w:rsidRPr="008C05AD" w:rsidRDefault="009608B7" w:rsidP="007E7C09">
            <w:pPr>
              <w:pStyle w:val="ListParagraph"/>
              <w:numPr>
                <w:ilvl w:val="0"/>
                <w:numId w:val="21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&gt;55</w:t>
            </w:r>
          </w:p>
        </w:tc>
      </w:tr>
      <w:tr w:rsidR="009B054E" w:rsidRPr="00F20365" w14:paraId="1A5250BE" w14:textId="77777777" w:rsidTr="00AF46E1">
        <w:trPr>
          <w:trHeight w:val="295"/>
        </w:trPr>
        <w:tc>
          <w:tcPr>
            <w:tcW w:w="851" w:type="dxa"/>
            <w:shd w:val="clear" w:color="auto" w:fill="C5E0B3" w:themeFill="accent6" w:themeFillTint="66"/>
          </w:tcPr>
          <w:p w14:paraId="43EBD5B9" w14:textId="77777777" w:rsidR="009608B7" w:rsidRPr="008C05AD" w:rsidRDefault="009608B7" w:rsidP="007E7C09">
            <w:pPr>
              <w:pStyle w:val="NoSpacing"/>
              <w:numPr>
                <w:ilvl w:val="0"/>
                <w:numId w:val="27"/>
              </w:numPr>
              <w:rPr>
                <w:color w:val="002060"/>
              </w:rPr>
            </w:pPr>
          </w:p>
        </w:tc>
        <w:tc>
          <w:tcPr>
            <w:tcW w:w="4111" w:type="dxa"/>
            <w:shd w:val="clear" w:color="auto" w:fill="C5E0B3" w:themeFill="accent6" w:themeFillTint="66"/>
          </w:tcPr>
          <w:p w14:paraId="4972FD56" w14:textId="77777777" w:rsidR="009608B7" w:rsidRPr="008C05AD" w:rsidRDefault="009608B7" w:rsidP="009608B7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Village</w:t>
            </w:r>
          </w:p>
        </w:tc>
        <w:tc>
          <w:tcPr>
            <w:tcW w:w="6125" w:type="dxa"/>
            <w:gridSpan w:val="3"/>
            <w:shd w:val="clear" w:color="auto" w:fill="C5E0B3" w:themeFill="accent6" w:themeFillTint="66"/>
          </w:tcPr>
          <w:p w14:paraId="5B6DB1FE" w14:textId="77777777" w:rsidR="009608B7" w:rsidRPr="008C05AD" w:rsidRDefault="009608B7" w:rsidP="009608B7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</w:tc>
      </w:tr>
      <w:tr w:rsidR="009B054E" w:rsidRPr="00F20365" w14:paraId="369FB092" w14:textId="77777777" w:rsidTr="00AF46E1">
        <w:trPr>
          <w:trHeight w:val="279"/>
        </w:trPr>
        <w:tc>
          <w:tcPr>
            <w:tcW w:w="851" w:type="dxa"/>
            <w:shd w:val="clear" w:color="auto" w:fill="C5E0B3" w:themeFill="accent6" w:themeFillTint="66"/>
          </w:tcPr>
          <w:p w14:paraId="62F038FA" w14:textId="77777777" w:rsidR="009608B7" w:rsidRPr="008C05AD" w:rsidRDefault="009608B7" w:rsidP="007E7C09">
            <w:pPr>
              <w:pStyle w:val="NoSpacing"/>
              <w:numPr>
                <w:ilvl w:val="0"/>
                <w:numId w:val="27"/>
              </w:numPr>
              <w:rPr>
                <w:color w:val="002060"/>
              </w:rPr>
            </w:pPr>
          </w:p>
        </w:tc>
        <w:tc>
          <w:tcPr>
            <w:tcW w:w="4111" w:type="dxa"/>
            <w:shd w:val="clear" w:color="auto" w:fill="C5E0B3" w:themeFill="accent6" w:themeFillTint="66"/>
          </w:tcPr>
          <w:p w14:paraId="34C6B240" w14:textId="77777777" w:rsidR="009608B7" w:rsidRPr="008C05AD" w:rsidRDefault="009608B7" w:rsidP="009608B7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District</w:t>
            </w:r>
          </w:p>
        </w:tc>
        <w:tc>
          <w:tcPr>
            <w:tcW w:w="6125" w:type="dxa"/>
            <w:gridSpan w:val="3"/>
            <w:shd w:val="clear" w:color="auto" w:fill="C5E0B3" w:themeFill="accent6" w:themeFillTint="66"/>
          </w:tcPr>
          <w:p w14:paraId="45B11C83" w14:textId="77777777" w:rsidR="009608B7" w:rsidRPr="008C05AD" w:rsidRDefault="009608B7" w:rsidP="009608B7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</w:tc>
      </w:tr>
      <w:tr w:rsidR="009B054E" w:rsidRPr="00F20365" w14:paraId="126FE486" w14:textId="77777777" w:rsidTr="00AF46E1">
        <w:trPr>
          <w:trHeight w:val="295"/>
        </w:trPr>
        <w:tc>
          <w:tcPr>
            <w:tcW w:w="851" w:type="dxa"/>
            <w:shd w:val="clear" w:color="auto" w:fill="C5E0B3" w:themeFill="accent6" w:themeFillTint="66"/>
          </w:tcPr>
          <w:p w14:paraId="2745A8DB" w14:textId="77777777" w:rsidR="009608B7" w:rsidRPr="008C05AD" w:rsidRDefault="009608B7" w:rsidP="007E7C09">
            <w:pPr>
              <w:pStyle w:val="NoSpacing"/>
              <w:numPr>
                <w:ilvl w:val="0"/>
                <w:numId w:val="27"/>
              </w:numPr>
              <w:rPr>
                <w:color w:val="002060"/>
              </w:rPr>
            </w:pPr>
          </w:p>
        </w:tc>
        <w:tc>
          <w:tcPr>
            <w:tcW w:w="4111" w:type="dxa"/>
            <w:shd w:val="clear" w:color="auto" w:fill="C5E0B3" w:themeFill="accent6" w:themeFillTint="66"/>
          </w:tcPr>
          <w:p w14:paraId="366BAEE7" w14:textId="77777777" w:rsidR="009608B7" w:rsidRPr="008C05AD" w:rsidRDefault="009608B7" w:rsidP="009608B7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Phone number</w:t>
            </w:r>
          </w:p>
        </w:tc>
        <w:tc>
          <w:tcPr>
            <w:tcW w:w="6125" w:type="dxa"/>
            <w:gridSpan w:val="3"/>
            <w:shd w:val="clear" w:color="auto" w:fill="C5E0B3" w:themeFill="accent6" w:themeFillTint="66"/>
          </w:tcPr>
          <w:p w14:paraId="5C21A97C" w14:textId="77777777" w:rsidR="009608B7" w:rsidRPr="008C05AD" w:rsidRDefault="009608B7" w:rsidP="009608B7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</w:tc>
      </w:tr>
      <w:tr w:rsidR="009B054E" w:rsidRPr="00F20365" w14:paraId="283D2B83" w14:textId="77777777" w:rsidTr="00AF46E1">
        <w:trPr>
          <w:trHeight w:val="303"/>
        </w:trPr>
        <w:tc>
          <w:tcPr>
            <w:tcW w:w="851" w:type="dxa"/>
            <w:shd w:val="clear" w:color="auto" w:fill="C5E0B3" w:themeFill="accent6" w:themeFillTint="66"/>
          </w:tcPr>
          <w:p w14:paraId="43979108" w14:textId="77777777" w:rsidR="009608B7" w:rsidRPr="008C05AD" w:rsidRDefault="009608B7" w:rsidP="007E7C09">
            <w:pPr>
              <w:pStyle w:val="NoSpacing"/>
              <w:numPr>
                <w:ilvl w:val="0"/>
                <w:numId w:val="27"/>
              </w:numPr>
              <w:rPr>
                <w:color w:val="002060"/>
              </w:rPr>
            </w:pPr>
          </w:p>
        </w:tc>
        <w:tc>
          <w:tcPr>
            <w:tcW w:w="4111" w:type="dxa"/>
            <w:shd w:val="clear" w:color="auto" w:fill="C5E0B3" w:themeFill="accent6" w:themeFillTint="66"/>
          </w:tcPr>
          <w:p w14:paraId="28A3B52D" w14:textId="77777777" w:rsidR="009608B7" w:rsidRPr="008C05AD" w:rsidRDefault="009608B7" w:rsidP="009608B7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Total Land Area own by you (in hac)</w:t>
            </w:r>
          </w:p>
        </w:tc>
        <w:tc>
          <w:tcPr>
            <w:tcW w:w="6125" w:type="dxa"/>
            <w:gridSpan w:val="3"/>
            <w:shd w:val="clear" w:color="auto" w:fill="C5E0B3" w:themeFill="accent6" w:themeFillTint="66"/>
          </w:tcPr>
          <w:p w14:paraId="2B6A4DF3" w14:textId="77777777" w:rsidR="009608B7" w:rsidRPr="008C05AD" w:rsidRDefault="009608B7" w:rsidP="009608B7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</w:tc>
      </w:tr>
      <w:tr w:rsidR="009608B7" w:rsidRPr="00F20365" w14:paraId="7742FE82" w14:textId="77777777" w:rsidTr="008C05AD">
        <w:trPr>
          <w:trHeight w:val="50"/>
        </w:trPr>
        <w:tc>
          <w:tcPr>
            <w:tcW w:w="851" w:type="dxa"/>
            <w:shd w:val="clear" w:color="auto" w:fill="C5E0B3" w:themeFill="accent6" w:themeFillTint="66"/>
          </w:tcPr>
          <w:p w14:paraId="3717011A" w14:textId="77777777" w:rsidR="009608B7" w:rsidRPr="008C05AD" w:rsidRDefault="009608B7" w:rsidP="007E7C09">
            <w:pPr>
              <w:pStyle w:val="NoSpacing"/>
              <w:numPr>
                <w:ilvl w:val="0"/>
                <w:numId w:val="27"/>
              </w:numPr>
              <w:rPr>
                <w:color w:val="002060"/>
              </w:rPr>
            </w:pPr>
          </w:p>
        </w:tc>
        <w:tc>
          <w:tcPr>
            <w:tcW w:w="4111" w:type="dxa"/>
            <w:shd w:val="clear" w:color="auto" w:fill="C5E0B3" w:themeFill="accent6" w:themeFillTint="66"/>
          </w:tcPr>
          <w:p w14:paraId="08920DAD" w14:textId="5E260D47" w:rsidR="009608B7" w:rsidRPr="008C05AD" w:rsidRDefault="009608B7" w:rsidP="009608B7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How much area do you farm out of total land area (in hac)</w:t>
            </w:r>
          </w:p>
        </w:tc>
        <w:tc>
          <w:tcPr>
            <w:tcW w:w="6125" w:type="dxa"/>
            <w:gridSpan w:val="3"/>
            <w:shd w:val="clear" w:color="auto" w:fill="C5E0B3" w:themeFill="accent6" w:themeFillTint="66"/>
          </w:tcPr>
          <w:p w14:paraId="66236768" w14:textId="77777777" w:rsidR="009608B7" w:rsidRPr="008C05AD" w:rsidRDefault="009608B7" w:rsidP="009608B7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</w:tc>
      </w:tr>
    </w:tbl>
    <w:tbl>
      <w:tblPr>
        <w:tblStyle w:val="TableGrid"/>
        <w:tblW w:w="11086" w:type="dxa"/>
        <w:tblInd w:w="-601" w:type="dxa"/>
        <w:tblLook w:val="04A0" w:firstRow="1" w:lastRow="0" w:firstColumn="1" w:lastColumn="0" w:noHBand="0" w:noVBand="1"/>
      </w:tblPr>
      <w:tblGrid>
        <w:gridCol w:w="851"/>
        <w:gridCol w:w="2275"/>
        <w:gridCol w:w="135"/>
        <w:gridCol w:w="1025"/>
        <w:gridCol w:w="109"/>
        <w:gridCol w:w="1276"/>
        <w:gridCol w:w="685"/>
        <w:gridCol w:w="152"/>
        <w:gridCol w:w="359"/>
        <w:gridCol w:w="505"/>
        <w:gridCol w:w="368"/>
        <w:gridCol w:w="998"/>
        <w:gridCol w:w="193"/>
        <w:gridCol w:w="283"/>
        <w:gridCol w:w="1872"/>
      </w:tblGrid>
      <w:tr w:rsidR="00AD4269" w:rsidRPr="00135F10" w14:paraId="0D17DEC5" w14:textId="77777777" w:rsidTr="00AF46E1">
        <w:trPr>
          <w:trHeight w:val="487"/>
        </w:trPr>
        <w:tc>
          <w:tcPr>
            <w:tcW w:w="851" w:type="dxa"/>
            <w:shd w:val="clear" w:color="auto" w:fill="C5E0B3" w:themeFill="accent6" w:themeFillTint="66"/>
          </w:tcPr>
          <w:p w14:paraId="361412DF" w14:textId="77777777" w:rsidR="00AD4269" w:rsidRPr="008A11ED" w:rsidRDefault="00AD4269" w:rsidP="00AD4269">
            <w:pPr>
              <w:pStyle w:val="ListParagraph"/>
              <w:ind w:left="501"/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10235" w:type="dxa"/>
            <w:gridSpan w:val="14"/>
            <w:shd w:val="clear" w:color="auto" w:fill="C5E0B3" w:themeFill="accent6" w:themeFillTint="66"/>
          </w:tcPr>
          <w:p w14:paraId="3B24C7F5" w14:textId="6211B6B0" w:rsidR="00AD4269" w:rsidRPr="00895E72" w:rsidRDefault="00AD4269" w:rsidP="00B644B5">
            <w:pPr>
              <w:pStyle w:val="Heading3"/>
              <w:rPr>
                <w:rFonts w:ascii="Times New Roman" w:hAnsi="Times New Roman" w:cs="Times New Roman"/>
              </w:rPr>
            </w:pPr>
            <w:r w:rsidRPr="00895E72">
              <w:rPr>
                <w:rFonts w:ascii="Times New Roman" w:hAnsi="Times New Roman" w:cs="Times New Roman"/>
              </w:rPr>
              <w:t>For Sugarcane</w:t>
            </w:r>
          </w:p>
        </w:tc>
      </w:tr>
      <w:tr w:rsidR="002F03B4" w:rsidRPr="00135F10" w14:paraId="5D00986F" w14:textId="77777777" w:rsidTr="00AF46E1">
        <w:trPr>
          <w:trHeight w:val="487"/>
        </w:trPr>
        <w:tc>
          <w:tcPr>
            <w:tcW w:w="851" w:type="dxa"/>
            <w:shd w:val="clear" w:color="auto" w:fill="C5E0B3" w:themeFill="accent6" w:themeFillTint="66"/>
          </w:tcPr>
          <w:p w14:paraId="32B269AA" w14:textId="3DCFFA9F" w:rsidR="002F03B4" w:rsidRPr="00FA2308" w:rsidRDefault="002F03B4" w:rsidP="00FA2308">
            <w:pPr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10235" w:type="dxa"/>
            <w:gridSpan w:val="14"/>
            <w:shd w:val="clear" w:color="auto" w:fill="C5E0B3" w:themeFill="accent6" w:themeFillTint="66"/>
          </w:tcPr>
          <w:p w14:paraId="037FE854" w14:textId="1EF29BC9" w:rsidR="002F03B4" w:rsidRPr="00895E72" w:rsidRDefault="002F03B4" w:rsidP="00B644B5">
            <w:pPr>
              <w:pStyle w:val="Heading3"/>
              <w:rPr>
                <w:rFonts w:ascii="Times New Roman" w:hAnsi="Times New Roman" w:cs="Times New Roman"/>
              </w:rPr>
            </w:pPr>
            <w:r w:rsidRPr="00895E72">
              <w:rPr>
                <w:rFonts w:ascii="Times New Roman" w:hAnsi="Times New Roman" w:cs="Times New Roman"/>
              </w:rPr>
              <w:t>Before planting</w:t>
            </w:r>
          </w:p>
        </w:tc>
      </w:tr>
      <w:tr w:rsidR="002F03B4" w:rsidRPr="00135F10" w14:paraId="05D73DE0" w14:textId="77777777" w:rsidTr="00AF46E1">
        <w:trPr>
          <w:trHeight w:val="511"/>
        </w:trPr>
        <w:tc>
          <w:tcPr>
            <w:tcW w:w="851" w:type="dxa"/>
            <w:shd w:val="clear" w:color="auto" w:fill="C5E0B3" w:themeFill="accent6" w:themeFillTint="66"/>
          </w:tcPr>
          <w:p w14:paraId="7AE4CF51" w14:textId="77777777" w:rsidR="002F03B4" w:rsidRPr="00FA2308" w:rsidRDefault="002F03B4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67D68E53" w14:textId="0F184036" w:rsidR="002F03B4" w:rsidRPr="008C05AD" w:rsidRDefault="00D016F1" w:rsidP="00135F10">
            <w:pPr>
              <w:pStyle w:val="Heading2"/>
              <w:rPr>
                <w:rFonts w:ascii="12" w:hAnsi="12"/>
                <w:color w:val="002060"/>
                <w:szCs w:val="24"/>
              </w:rPr>
            </w:pPr>
            <w:r w:rsidRPr="008C05AD">
              <w:rPr>
                <w:rFonts w:ascii="12" w:hAnsi="12"/>
                <w:color w:val="002060"/>
                <w:szCs w:val="24"/>
              </w:rPr>
              <w:t>How do you plough your field</w:t>
            </w:r>
          </w:p>
          <w:p w14:paraId="36F25415" w14:textId="62DAD44F" w:rsidR="002F03B4" w:rsidRPr="008C05AD" w:rsidRDefault="002F03B4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31E455BF" w14:textId="636FF446" w:rsidR="002F03B4" w:rsidRPr="008C05AD" w:rsidRDefault="00C66FD9" w:rsidP="00705C6A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 xml:space="preserve">Using </w:t>
            </w:r>
            <w:r w:rsidR="00D016F1" w:rsidRPr="008C05AD">
              <w:rPr>
                <w:rFonts w:ascii="12" w:hAnsi="12"/>
                <w:color w:val="002060"/>
                <w:sz w:val="24"/>
                <w:szCs w:val="24"/>
              </w:rPr>
              <w:t>Animals</w:t>
            </w:r>
          </w:p>
          <w:p w14:paraId="1E99382E" w14:textId="4F519DA0" w:rsidR="00D016F1" w:rsidRPr="008C05AD" w:rsidRDefault="00C66FD9" w:rsidP="00705C6A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 xml:space="preserve">By </w:t>
            </w:r>
            <w:r w:rsidR="00D016F1" w:rsidRPr="008C05AD">
              <w:rPr>
                <w:rFonts w:ascii="12" w:hAnsi="12"/>
                <w:color w:val="002060"/>
                <w:sz w:val="24"/>
                <w:szCs w:val="24"/>
              </w:rPr>
              <w:t>Tractors</w:t>
            </w:r>
          </w:p>
          <w:p w14:paraId="099074A3" w14:textId="4A3BBE0D" w:rsidR="002F03B4" w:rsidRPr="008C05AD" w:rsidRDefault="002F03B4" w:rsidP="003F132F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Other (please specify</w:t>
            </w:r>
            <w:r w:rsidR="00D016F1" w:rsidRPr="008C05AD">
              <w:rPr>
                <w:rFonts w:ascii="12" w:hAnsi="12"/>
                <w:color w:val="002060"/>
                <w:sz w:val="24"/>
                <w:szCs w:val="24"/>
              </w:rPr>
              <w:t>_____________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>)</w:t>
            </w:r>
          </w:p>
        </w:tc>
      </w:tr>
      <w:tr w:rsidR="00D87F55" w:rsidRPr="00135F10" w14:paraId="116698AD" w14:textId="77777777" w:rsidTr="00AF46E1">
        <w:trPr>
          <w:trHeight w:val="511"/>
        </w:trPr>
        <w:tc>
          <w:tcPr>
            <w:tcW w:w="851" w:type="dxa"/>
            <w:shd w:val="clear" w:color="auto" w:fill="C5E0B3" w:themeFill="accent6" w:themeFillTint="66"/>
          </w:tcPr>
          <w:p w14:paraId="72FE7B30" w14:textId="77777777" w:rsidR="00D87F55" w:rsidRPr="008C05AD" w:rsidRDefault="00D87F55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27C8DA46" w14:textId="064F8013" w:rsidR="00D87F55" w:rsidRPr="008C05AD" w:rsidRDefault="00D87F55" w:rsidP="00D87F55">
            <w:pPr>
              <w:pStyle w:val="Heading2"/>
              <w:rPr>
                <w:rFonts w:ascii="12" w:hAnsi="12"/>
                <w:color w:val="002060"/>
                <w:szCs w:val="24"/>
              </w:rPr>
            </w:pPr>
            <w:r w:rsidRPr="008C05AD">
              <w:rPr>
                <w:rFonts w:ascii="12" w:hAnsi="12"/>
                <w:color w:val="002060"/>
                <w:szCs w:val="24"/>
              </w:rPr>
              <w:t>When do you start to plough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593F521A" w14:textId="77777777" w:rsidR="00D87F55" w:rsidRPr="008C05AD" w:rsidRDefault="00D87F55" w:rsidP="00D87F55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Within 5 days of preceding crop is harvested</w:t>
            </w:r>
          </w:p>
          <w:p w14:paraId="1FD1561D" w14:textId="2853B32C" w:rsidR="00D87F55" w:rsidRPr="008C05AD" w:rsidRDefault="00D87F55" w:rsidP="00D87F55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5-10 days after preceding crop is harvested</w:t>
            </w:r>
          </w:p>
          <w:p w14:paraId="65B2292F" w14:textId="40613140" w:rsidR="00D87F55" w:rsidRPr="008C05AD" w:rsidRDefault="00D87F55" w:rsidP="00D87F55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10-15 days after preceding crop is harvested</w:t>
            </w:r>
          </w:p>
          <w:p w14:paraId="6847D1A0" w14:textId="6D3713BE" w:rsidR="00D87F55" w:rsidRPr="008C05AD" w:rsidRDefault="00D87F55" w:rsidP="00D87F55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15-20 days after preceding crop is harvested</w:t>
            </w:r>
          </w:p>
          <w:p w14:paraId="5F6A7064" w14:textId="1EBE02AA" w:rsidR="00D87F55" w:rsidRPr="008C05AD" w:rsidRDefault="00D87F55" w:rsidP="00D87F55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Just after a good shower received</w:t>
            </w:r>
            <w:r w:rsidR="00436661">
              <w:rPr>
                <w:rFonts w:ascii="12" w:hAnsi="12"/>
                <w:color w:val="002060"/>
                <w:sz w:val="24"/>
                <w:szCs w:val="24"/>
              </w:rPr>
              <w:t xml:space="preserve"> irrespective of time</w:t>
            </w:r>
          </w:p>
        </w:tc>
      </w:tr>
      <w:tr w:rsidR="00C63391" w:rsidRPr="00135F10" w14:paraId="3DA3FE2D" w14:textId="77777777" w:rsidTr="00AF46E1">
        <w:trPr>
          <w:trHeight w:val="511"/>
        </w:trPr>
        <w:tc>
          <w:tcPr>
            <w:tcW w:w="851" w:type="dxa"/>
            <w:shd w:val="clear" w:color="auto" w:fill="C5E0B3" w:themeFill="accent6" w:themeFillTint="66"/>
          </w:tcPr>
          <w:p w14:paraId="55844182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4DD1F00B" w14:textId="5CB50AE0" w:rsidR="00C63391" w:rsidRPr="008C05AD" w:rsidRDefault="00C63391" w:rsidP="00C63391">
            <w:pPr>
              <w:pStyle w:val="Heading2"/>
              <w:rPr>
                <w:rFonts w:ascii="12" w:hAnsi="12"/>
                <w:color w:val="002060"/>
                <w:szCs w:val="24"/>
              </w:rPr>
            </w:pPr>
            <w:r w:rsidRPr="008C05AD">
              <w:rPr>
                <w:rFonts w:ascii="12" w:hAnsi="12"/>
                <w:color w:val="002060"/>
                <w:szCs w:val="24"/>
              </w:rPr>
              <w:t>Depth of ploughing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286F1C93" w14:textId="77777777" w:rsidR="00C63391" w:rsidRPr="008C05AD" w:rsidRDefault="00C63391" w:rsidP="00C63391">
            <w:pPr>
              <w:pStyle w:val="ListParagraph"/>
              <w:numPr>
                <w:ilvl w:val="0"/>
                <w:numId w:val="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20-30cm</w:t>
            </w:r>
          </w:p>
          <w:p w14:paraId="49A80E24" w14:textId="77777777" w:rsidR="00C63391" w:rsidRPr="008C05AD" w:rsidRDefault="00C63391" w:rsidP="00C63391">
            <w:pPr>
              <w:pStyle w:val="ListParagraph"/>
              <w:numPr>
                <w:ilvl w:val="0"/>
                <w:numId w:val="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30-40cm</w:t>
            </w:r>
          </w:p>
          <w:p w14:paraId="4F3353A5" w14:textId="77777777" w:rsidR="00C63391" w:rsidRPr="008C05AD" w:rsidRDefault="00C63391" w:rsidP="00C63391">
            <w:pPr>
              <w:pStyle w:val="ListParagraph"/>
              <w:numPr>
                <w:ilvl w:val="0"/>
                <w:numId w:val="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40-50cm</w:t>
            </w:r>
          </w:p>
          <w:p w14:paraId="09F2AB58" w14:textId="7F1CAF3D" w:rsidR="00C63391" w:rsidRPr="008C05AD" w:rsidRDefault="00C63391" w:rsidP="00C63391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50-60cm</w:t>
            </w:r>
          </w:p>
        </w:tc>
      </w:tr>
      <w:tr w:rsidR="00C63391" w:rsidRPr="00135F10" w14:paraId="1A5594AD" w14:textId="77777777" w:rsidTr="00AF46E1">
        <w:trPr>
          <w:trHeight w:val="511"/>
        </w:trPr>
        <w:tc>
          <w:tcPr>
            <w:tcW w:w="851" w:type="dxa"/>
            <w:shd w:val="clear" w:color="auto" w:fill="C5E0B3" w:themeFill="accent6" w:themeFillTint="66"/>
          </w:tcPr>
          <w:p w14:paraId="5E91B7DB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17473B28" w14:textId="7898C957" w:rsidR="00C63391" w:rsidRPr="008C05AD" w:rsidRDefault="00C63391" w:rsidP="00C63391">
            <w:pPr>
              <w:pStyle w:val="Heading2"/>
              <w:rPr>
                <w:rFonts w:ascii="12" w:hAnsi="12"/>
                <w:color w:val="002060"/>
                <w:szCs w:val="24"/>
              </w:rPr>
            </w:pPr>
            <w:r w:rsidRPr="008C05AD">
              <w:rPr>
                <w:rFonts w:ascii="12" w:hAnsi="12"/>
                <w:color w:val="002060"/>
                <w:szCs w:val="24"/>
              </w:rPr>
              <w:t>Frequency of ploughing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187118DA" w14:textId="77777777" w:rsidR="00C63391" w:rsidRPr="008C05AD" w:rsidRDefault="00C63391" w:rsidP="00C63391">
            <w:pPr>
              <w:pStyle w:val="ListParagraph"/>
              <w:numPr>
                <w:ilvl w:val="0"/>
                <w:numId w:val="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2-3 times</w:t>
            </w:r>
          </w:p>
          <w:p w14:paraId="45D31B9E" w14:textId="77777777" w:rsidR="00C63391" w:rsidRPr="008C05AD" w:rsidRDefault="00C63391" w:rsidP="00C63391">
            <w:pPr>
              <w:pStyle w:val="ListParagraph"/>
              <w:numPr>
                <w:ilvl w:val="0"/>
                <w:numId w:val="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4-5 times</w:t>
            </w:r>
          </w:p>
          <w:p w14:paraId="4ED74D9F" w14:textId="77777777" w:rsidR="00C63391" w:rsidRPr="008C05AD" w:rsidRDefault="00C63391" w:rsidP="00C63391">
            <w:pPr>
              <w:pStyle w:val="ListParagraph"/>
              <w:numPr>
                <w:ilvl w:val="0"/>
                <w:numId w:val="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5-6 times</w:t>
            </w:r>
          </w:p>
          <w:p w14:paraId="34C9A2B5" w14:textId="77777777" w:rsidR="00C63391" w:rsidRPr="008C05AD" w:rsidRDefault="00C63391" w:rsidP="00C63391">
            <w:pPr>
              <w:pStyle w:val="ListParagraph"/>
              <w:numPr>
                <w:ilvl w:val="0"/>
                <w:numId w:val="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6-7 times</w:t>
            </w:r>
          </w:p>
          <w:p w14:paraId="22B524E8" w14:textId="3673BA58" w:rsidR="00C63391" w:rsidRPr="008C05AD" w:rsidRDefault="00C63391" w:rsidP="00C63391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&gt;7 times</w:t>
            </w:r>
          </w:p>
        </w:tc>
      </w:tr>
      <w:tr w:rsidR="00C63391" w:rsidRPr="00135F10" w14:paraId="78A6973B" w14:textId="77777777" w:rsidTr="00AF46E1">
        <w:trPr>
          <w:trHeight w:val="511"/>
        </w:trPr>
        <w:tc>
          <w:tcPr>
            <w:tcW w:w="851" w:type="dxa"/>
            <w:shd w:val="clear" w:color="auto" w:fill="C5E0B3" w:themeFill="accent6" w:themeFillTint="66"/>
          </w:tcPr>
          <w:p w14:paraId="0FF5828A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589D9B02" w14:textId="4A683C8D" w:rsidR="00C63391" w:rsidRPr="008C05AD" w:rsidRDefault="00C63391" w:rsidP="00C63391">
            <w:pPr>
              <w:pStyle w:val="Heading2"/>
              <w:rPr>
                <w:rFonts w:ascii="12" w:hAnsi="12"/>
                <w:color w:val="002060"/>
                <w:szCs w:val="24"/>
              </w:rPr>
            </w:pPr>
            <w:r w:rsidRPr="008C05AD">
              <w:rPr>
                <w:rFonts w:ascii="12" w:hAnsi="12"/>
                <w:color w:val="002060"/>
                <w:szCs w:val="24"/>
              </w:rPr>
              <w:t>How long do you expose your field to atmosphere after first ploughing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3708917B" w14:textId="363A9000" w:rsidR="00C63391" w:rsidRPr="008C05AD" w:rsidRDefault="00C63391" w:rsidP="00C63391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10-15 Days</w:t>
            </w:r>
          </w:p>
          <w:p w14:paraId="53695CDA" w14:textId="77777777" w:rsidR="00C63391" w:rsidRPr="008C05AD" w:rsidRDefault="00C63391" w:rsidP="00C63391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15-20 Days</w:t>
            </w:r>
          </w:p>
          <w:p w14:paraId="401E9145" w14:textId="77777777" w:rsidR="00C63391" w:rsidRPr="008C05AD" w:rsidRDefault="00C63391" w:rsidP="00C63391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20-25 Days</w:t>
            </w:r>
          </w:p>
          <w:p w14:paraId="6CF40F87" w14:textId="77777777" w:rsidR="00C63391" w:rsidRPr="008C05AD" w:rsidRDefault="00C63391" w:rsidP="00C63391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lastRenderedPageBreak/>
              <w:t>25-30 Days</w:t>
            </w:r>
          </w:p>
          <w:p w14:paraId="31508261" w14:textId="6B112703" w:rsidR="00C63391" w:rsidRPr="008C05AD" w:rsidRDefault="00C63391" w:rsidP="00C63391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More than a month</w:t>
            </w:r>
          </w:p>
        </w:tc>
      </w:tr>
      <w:tr w:rsidR="00C63391" w:rsidRPr="00135F10" w14:paraId="62197EE3" w14:textId="77777777" w:rsidTr="00AF46E1">
        <w:trPr>
          <w:trHeight w:val="511"/>
        </w:trPr>
        <w:tc>
          <w:tcPr>
            <w:tcW w:w="851" w:type="dxa"/>
            <w:shd w:val="clear" w:color="auto" w:fill="C5E0B3" w:themeFill="accent6" w:themeFillTint="66"/>
          </w:tcPr>
          <w:p w14:paraId="4EBFC3C2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6DBD2C95" w14:textId="77777777" w:rsidR="00C63391" w:rsidRDefault="00C63391" w:rsidP="00C63391">
            <w:pPr>
              <w:pStyle w:val="Heading2"/>
              <w:rPr>
                <w:rFonts w:ascii="12" w:hAnsi="12"/>
                <w:color w:val="002060"/>
                <w:szCs w:val="24"/>
              </w:rPr>
            </w:pPr>
            <w:r w:rsidRPr="008C05AD">
              <w:rPr>
                <w:rFonts w:ascii="12" w:hAnsi="12"/>
                <w:color w:val="002060"/>
                <w:szCs w:val="24"/>
              </w:rPr>
              <w:t xml:space="preserve">Frequency of harrowing </w:t>
            </w:r>
          </w:p>
          <w:p w14:paraId="2DC5D4DA" w14:textId="2169AA76" w:rsidR="00C63391" w:rsidRPr="008C05AD" w:rsidRDefault="00C63391" w:rsidP="00C63391">
            <w:pPr>
              <w:pStyle w:val="Heading2"/>
              <w:rPr>
                <w:rFonts w:ascii="12" w:hAnsi="12"/>
                <w:color w:val="002060"/>
                <w:szCs w:val="24"/>
              </w:rPr>
            </w:pPr>
            <w:r w:rsidRPr="00927133">
              <w:rPr>
                <w:rFonts w:ascii="12" w:hAnsi="12"/>
                <w:color w:val="002060"/>
                <w:sz w:val="20"/>
                <w:szCs w:val="20"/>
              </w:rPr>
              <w:t>(after ploughing for breaking up and smoothing out the surface of the soil)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67EFF6D1" w14:textId="77777777" w:rsidR="00C63391" w:rsidRPr="008C05AD" w:rsidRDefault="00C63391" w:rsidP="00C63391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1-2 times</w:t>
            </w:r>
          </w:p>
          <w:p w14:paraId="08A5600F" w14:textId="45C68967" w:rsidR="00C63391" w:rsidRPr="008C05AD" w:rsidRDefault="00C63391" w:rsidP="00C63391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3-4 times</w:t>
            </w:r>
          </w:p>
          <w:p w14:paraId="0E890A8E" w14:textId="4ED1A90C" w:rsidR="00C63391" w:rsidRPr="008C05AD" w:rsidRDefault="00C63391" w:rsidP="00C63391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4-5 times</w:t>
            </w:r>
          </w:p>
          <w:p w14:paraId="19836DD7" w14:textId="5D960A68" w:rsidR="00C63391" w:rsidRPr="008C05AD" w:rsidRDefault="00C63391" w:rsidP="00C63391">
            <w:pPr>
              <w:pStyle w:val="ListParagraph"/>
              <w:numPr>
                <w:ilvl w:val="0"/>
                <w:numId w:val="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&gt;5 times</w:t>
            </w:r>
          </w:p>
        </w:tc>
      </w:tr>
      <w:tr w:rsidR="00C63391" w:rsidRPr="00135F10" w14:paraId="03253D15" w14:textId="77777777" w:rsidTr="00AF46E1">
        <w:trPr>
          <w:trHeight w:val="511"/>
        </w:trPr>
        <w:tc>
          <w:tcPr>
            <w:tcW w:w="851" w:type="dxa"/>
            <w:shd w:val="clear" w:color="auto" w:fill="C5E0B3" w:themeFill="accent6" w:themeFillTint="66"/>
          </w:tcPr>
          <w:p w14:paraId="031C4D86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6FD6C367" w14:textId="48DABAE5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What is the type of soil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13D2EA1F" w14:textId="77777777" w:rsidR="00C63391" w:rsidRDefault="00C63391" w:rsidP="00C63391">
            <w:pPr>
              <w:pStyle w:val="ListParagraph"/>
              <w:numPr>
                <w:ilvl w:val="0"/>
                <w:numId w:val="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Heavy soils</w:t>
            </w:r>
          </w:p>
          <w:p w14:paraId="4E677A92" w14:textId="77777777" w:rsidR="00C63391" w:rsidRDefault="00C63391" w:rsidP="00C63391">
            <w:pPr>
              <w:pStyle w:val="ListParagraph"/>
              <w:numPr>
                <w:ilvl w:val="0"/>
                <w:numId w:val="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Medium soils</w:t>
            </w:r>
          </w:p>
          <w:p w14:paraId="1D132954" w14:textId="6AEA8BFC" w:rsidR="00C63391" w:rsidRPr="008C05AD" w:rsidRDefault="00C63391" w:rsidP="00C63391">
            <w:pPr>
              <w:pStyle w:val="ListParagraph"/>
              <w:numPr>
                <w:ilvl w:val="0"/>
                <w:numId w:val="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Light soils</w:t>
            </w:r>
          </w:p>
        </w:tc>
      </w:tr>
      <w:tr w:rsidR="00C63391" w:rsidRPr="00135F10" w14:paraId="196D7C03" w14:textId="77777777" w:rsidTr="00AF46E1">
        <w:trPr>
          <w:trHeight w:val="511"/>
        </w:trPr>
        <w:tc>
          <w:tcPr>
            <w:tcW w:w="851" w:type="dxa"/>
            <w:shd w:val="clear" w:color="auto" w:fill="C5E0B3" w:themeFill="accent6" w:themeFillTint="66"/>
          </w:tcPr>
          <w:p w14:paraId="0D6B6E6A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6D77865D" w14:textId="16AB6CF3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What technique do you used for planting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1AB4A6F9" w14:textId="77777777" w:rsidR="00C63391" w:rsidRPr="008C05AD" w:rsidRDefault="00C63391" w:rsidP="00C63391">
            <w:pPr>
              <w:pStyle w:val="ListParagraph"/>
              <w:numPr>
                <w:ilvl w:val="0"/>
                <w:numId w:val="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Planting on flat beds</w:t>
            </w:r>
          </w:p>
          <w:p w14:paraId="7044B0D7" w14:textId="77777777" w:rsidR="00C63391" w:rsidRPr="008C05AD" w:rsidRDefault="00C63391" w:rsidP="00C63391">
            <w:pPr>
              <w:pStyle w:val="ListParagraph"/>
              <w:numPr>
                <w:ilvl w:val="0"/>
                <w:numId w:val="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Ridge and furrow method</w:t>
            </w:r>
          </w:p>
          <w:p w14:paraId="242D43E4" w14:textId="77777777" w:rsidR="00C63391" w:rsidRPr="008C05AD" w:rsidRDefault="00C63391" w:rsidP="00C63391">
            <w:pPr>
              <w:pStyle w:val="ListParagraph"/>
              <w:numPr>
                <w:ilvl w:val="0"/>
                <w:numId w:val="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Trench method</w:t>
            </w:r>
          </w:p>
          <w:p w14:paraId="534B8BEB" w14:textId="77777777" w:rsidR="00C63391" w:rsidRPr="008C05AD" w:rsidRDefault="00C63391" w:rsidP="00C63391">
            <w:pPr>
              <w:pStyle w:val="ListParagraph"/>
              <w:numPr>
                <w:ilvl w:val="0"/>
                <w:numId w:val="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Furrow Irrigated Raised Bed (FIRB) technique</w:t>
            </w:r>
          </w:p>
          <w:p w14:paraId="1D6A7DEC" w14:textId="0CDED8A6" w:rsidR="00C63391" w:rsidRPr="008C05AD" w:rsidRDefault="00C63391" w:rsidP="00C63391">
            <w:pPr>
              <w:pStyle w:val="ListParagraph"/>
              <w:numPr>
                <w:ilvl w:val="0"/>
                <w:numId w:val="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Ring Pit planting</w:t>
            </w:r>
          </w:p>
        </w:tc>
      </w:tr>
      <w:tr w:rsidR="001E1901" w:rsidRPr="00135F10" w14:paraId="786DEF8D" w14:textId="77777777" w:rsidTr="00AF46E1">
        <w:trPr>
          <w:trHeight w:val="255"/>
        </w:trPr>
        <w:tc>
          <w:tcPr>
            <w:tcW w:w="851" w:type="dxa"/>
            <w:vMerge w:val="restart"/>
            <w:shd w:val="clear" w:color="auto" w:fill="C5E0B3" w:themeFill="accent6" w:themeFillTint="66"/>
          </w:tcPr>
          <w:p w14:paraId="7B3D47D6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vMerge w:val="restart"/>
            <w:shd w:val="clear" w:color="auto" w:fill="C5E0B3" w:themeFill="accent6" w:themeFillTint="66"/>
          </w:tcPr>
          <w:p w14:paraId="78F9D6DF" w14:textId="0BE447EC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Ridges And Furrows</w:t>
            </w:r>
          </w:p>
        </w:tc>
        <w:tc>
          <w:tcPr>
            <w:tcW w:w="2070" w:type="dxa"/>
            <w:gridSpan w:val="3"/>
            <w:shd w:val="clear" w:color="auto" w:fill="C5E0B3" w:themeFill="accent6" w:themeFillTint="66"/>
          </w:tcPr>
          <w:p w14:paraId="565FF466" w14:textId="55905C78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Spacing</w:t>
            </w:r>
          </w:p>
        </w:tc>
        <w:tc>
          <w:tcPr>
            <w:tcW w:w="2382" w:type="dxa"/>
            <w:gridSpan w:val="5"/>
            <w:shd w:val="clear" w:color="auto" w:fill="C5E0B3" w:themeFill="accent6" w:themeFillTint="66"/>
          </w:tcPr>
          <w:p w14:paraId="3A2FC8C5" w14:textId="073CAA98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Length</w:t>
            </w:r>
          </w:p>
        </w:tc>
        <w:tc>
          <w:tcPr>
            <w:tcW w:w="2348" w:type="dxa"/>
            <w:gridSpan w:val="3"/>
            <w:shd w:val="clear" w:color="auto" w:fill="C5E0B3" w:themeFill="accent6" w:themeFillTint="66"/>
          </w:tcPr>
          <w:p w14:paraId="23B52C37" w14:textId="67C32A70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Height</w:t>
            </w:r>
          </w:p>
        </w:tc>
      </w:tr>
      <w:tr w:rsidR="001E1901" w:rsidRPr="00135F10" w14:paraId="2C4CC6B3" w14:textId="77777777" w:rsidTr="00AF46E1">
        <w:trPr>
          <w:trHeight w:val="255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260B09C4" w14:textId="77777777" w:rsidR="00C63391" w:rsidRPr="008C05AD" w:rsidRDefault="00C63391" w:rsidP="00C63391">
            <w:pPr>
              <w:pStyle w:val="ListParagraph"/>
              <w:numPr>
                <w:ilvl w:val="0"/>
                <w:numId w:val="1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vMerge/>
            <w:shd w:val="clear" w:color="auto" w:fill="C5E0B3" w:themeFill="accent6" w:themeFillTint="66"/>
          </w:tcPr>
          <w:p w14:paraId="10825BA7" w14:textId="77777777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070" w:type="dxa"/>
            <w:gridSpan w:val="3"/>
            <w:shd w:val="clear" w:color="auto" w:fill="C5E0B3" w:themeFill="accent6" w:themeFillTint="66"/>
          </w:tcPr>
          <w:p w14:paraId="1CE6E0E7" w14:textId="0C7CD59C" w:rsidR="00CF39A9" w:rsidRDefault="00CF39A9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60 cm</w:t>
            </w:r>
          </w:p>
          <w:p w14:paraId="00E9BD95" w14:textId="65FC58C8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70cm</w:t>
            </w:r>
          </w:p>
          <w:p w14:paraId="3B84B37A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80cm</w:t>
            </w:r>
          </w:p>
          <w:p w14:paraId="407C4803" w14:textId="77777777" w:rsidR="00C63391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90cm</w:t>
            </w:r>
          </w:p>
          <w:p w14:paraId="592869E0" w14:textId="77777777" w:rsidR="00CF39A9" w:rsidRDefault="00CF39A9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100 cm</w:t>
            </w:r>
          </w:p>
          <w:p w14:paraId="68A3FA44" w14:textId="37738684" w:rsidR="00CF39A9" w:rsidRPr="008C05AD" w:rsidRDefault="00CF39A9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120 cm</w:t>
            </w:r>
          </w:p>
        </w:tc>
        <w:tc>
          <w:tcPr>
            <w:tcW w:w="2382" w:type="dxa"/>
            <w:gridSpan w:val="5"/>
            <w:shd w:val="clear" w:color="auto" w:fill="C5E0B3" w:themeFill="accent6" w:themeFillTint="66"/>
          </w:tcPr>
          <w:p w14:paraId="332AF2D5" w14:textId="3E4C4E92" w:rsidR="00CF39A9" w:rsidRDefault="00CF39A9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6m</w:t>
            </w:r>
          </w:p>
          <w:p w14:paraId="60AE0FD6" w14:textId="0E776ED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8m</w:t>
            </w:r>
          </w:p>
          <w:p w14:paraId="10C4A51B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9m</w:t>
            </w:r>
          </w:p>
          <w:p w14:paraId="6FEE027D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10m</w:t>
            </w:r>
          </w:p>
          <w:p w14:paraId="0E8B8910" w14:textId="77777777" w:rsidR="00C63391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12m</w:t>
            </w:r>
          </w:p>
          <w:p w14:paraId="75C4FC89" w14:textId="3D65D1BE" w:rsidR="00CF39A9" w:rsidRPr="008C05AD" w:rsidRDefault="00CF39A9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14m</w:t>
            </w:r>
          </w:p>
        </w:tc>
        <w:tc>
          <w:tcPr>
            <w:tcW w:w="2348" w:type="dxa"/>
            <w:gridSpan w:val="3"/>
            <w:shd w:val="clear" w:color="auto" w:fill="C5E0B3" w:themeFill="accent6" w:themeFillTint="66"/>
          </w:tcPr>
          <w:p w14:paraId="27BCE68D" w14:textId="57665EB0" w:rsidR="00CF39A9" w:rsidRDefault="00CF39A9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8 cm</w:t>
            </w:r>
          </w:p>
          <w:p w14:paraId="6DD3E4EA" w14:textId="07000B44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10cm</w:t>
            </w:r>
          </w:p>
          <w:p w14:paraId="55443A6B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15cm</w:t>
            </w:r>
          </w:p>
          <w:p w14:paraId="2B4F9270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20cm</w:t>
            </w:r>
          </w:p>
          <w:p w14:paraId="6878AB87" w14:textId="77777777" w:rsidR="00C63391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25cm</w:t>
            </w:r>
          </w:p>
          <w:p w14:paraId="7402D907" w14:textId="5C8F781E" w:rsidR="00CF39A9" w:rsidRPr="008C05AD" w:rsidRDefault="00CF39A9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30cm</w:t>
            </w:r>
          </w:p>
        </w:tc>
      </w:tr>
      <w:tr w:rsidR="00C63391" w:rsidRPr="00135F10" w14:paraId="3FA573D9" w14:textId="77777777" w:rsidTr="00AF46E1">
        <w:trPr>
          <w:trHeight w:val="255"/>
        </w:trPr>
        <w:tc>
          <w:tcPr>
            <w:tcW w:w="851" w:type="dxa"/>
            <w:shd w:val="clear" w:color="auto" w:fill="C5E0B3" w:themeFill="accent6" w:themeFillTint="66"/>
          </w:tcPr>
          <w:p w14:paraId="7FB6D8ED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3EFF54B8" w14:textId="16F7C6DE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Do you use any </w:t>
            </w:r>
            <w:r w:rsidR="00D83A37">
              <w:rPr>
                <w:rFonts w:ascii="12" w:hAnsi="12"/>
                <w:color w:val="002060"/>
                <w:sz w:val="24"/>
                <w:szCs w:val="24"/>
              </w:rPr>
              <w:t>f</w:t>
            </w:r>
            <w:r w:rsidR="00D83A37" w:rsidRPr="008C05AD">
              <w:rPr>
                <w:rFonts w:ascii="12" w:hAnsi="12"/>
                <w:color w:val="002060"/>
                <w:sz w:val="24"/>
                <w:szCs w:val="24"/>
              </w:rPr>
              <w:t>ertilization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 technique before deep ploughing</w:t>
            </w:r>
          </w:p>
          <w:p w14:paraId="24ACFF60" w14:textId="77777777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6461F660" w14:textId="77777777" w:rsidR="00C63391" w:rsidRPr="008C05AD" w:rsidRDefault="00C63391" w:rsidP="00C63391">
            <w:pPr>
              <w:pStyle w:val="ListParagraph"/>
              <w:numPr>
                <w:ilvl w:val="0"/>
                <w:numId w:val="4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Chemical fertilising</w:t>
            </w:r>
          </w:p>
          <w:p w14:paraId="1D35B16B" w14:textId="77777777" w:rsidR="00C63391" w:rsidRPr="008C05AD" w:rsidRDefault="00C63391" w:rsidP="00C63391">
            <w:pPr>
              <w:pStyle w:val="ListParagraph"/>
              <w:numPr>
                <w:ilvl w:val="0"/>
                <w:numId w:val="4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Liquid manure/slurry spreading</w:t>
            </w:r>
          </w:p>
          <w:p w14:paraId="2FE428F8" w14:textId="77777777" w:rsidR="00C63391" w:rsidRPr="008C05AD" w:rsidRDefault="00C63391" w:rsidP="00C63391">
            <w:pPr>
              <w:pStyle w:val="ListParagraph"/>
              <w:numPr>
                <w:ilvl w:val="0"/>
                <w:numId w:val="4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Dry manure spreading</w:t>
            </w:r>
          </w:p>
          <w:p w14:paraId="1BCDC258" w14:textId="5F04766D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Other fertilising work (please specify)</w:t>
            </w:r>
          </w:p>
        </w:tc>
      </w:tr>
      <w:tr w:rsidR="00C63391" w:rsidRPr="00135F10" w14:paraId="164D15EE" w14:textId="77777777" w:rsidTr="00AF46E1">
        <w:trPr>
          <w:trHeight w:val="255"/>
        </w:trPr>
        <w:tc>
          <w:tcPr>
            <w:tcW w:w="851" w:type="dxa"/>
            <w:shd w:val="clear" w:color="auto" w:fill="C5E0B3" w:themeFill="accent6" w:themeFillTint="66"/>
          </w:tcPr>
          <w:p w14:paraId="30371D1E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4D64D17A" w14:textId="331D7749" w:rsidR="00C63391" w:rsidRPr="008C05AD" w:rsidRDefault="00C63391" w:rsidP="00C63391">
            <w:pPr>
              <w:pStyle w:val="Heading4"/>
            </w:pPr>
            <w:r w:rsidRPr="008C05AD">
              <w:t>Fertilizers</w:t>
            </w:r>
            <w:r>
              <w:t xml:space="preserve"> before planting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4928F13E" w14:textId="17BE9A42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itrogen in _____kg</w:t>
            </w:r>
          </w:p>
          <w:p w14:paraId="5005DBB3" w14:textId="7D448060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Phosphorous in _____kg</w:t>
            </w:r>
          </w:p>
          <w:p w14:paraId="4898504B" w14:textId="6FFABF16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Potassium in _____kg</w:t>
            </w:r>
          </w:p>
        </w:tc>
      </w:tr>
      <w:tr w:rsidR="00C63391" w:rsidRPr="00135F10" w14:paraId="6E2070F0" w14:textId="77777777" w:rsidTr="00AF46E1">
        <w:trPr>
          <w:trHeight w:val="255"/>
        </w:trPr>
        <w:tc>
          <w:tcPr>
            <w:tcW w:w="851" w:type="dxa"/>
            <w:shd w:val="clear" w:color="auto" w:fill="C5E0B3" w:themeFill="accent6" w:themeFillTint="66"/>
          </w:tcPr>
          <w:p w14:paraId="2E33A6C6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0E91D173" w14:textId="6EB9A6D3" w:rsidR="00C63391" w:rsidRPr="008C05AD" w:rsidRDefault="00C63391" w:rsidP="00C63391">
            <w:pPr>
              <w:pStyle w:val="Heading4"/>
            </w:pPr>
            <w:r>
              <w:t>Frequency of fertilizers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4B1F6525" w14:textId="77777777" w:rsidR="00C63391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1-2 times before planting day</w:t>
            </w:r>
          </w:p>
          <w:p w14:paraId="11E8B189" w14:textId="39AE0850" w:rsidR="00C63391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3 times before planting day</w:t>
            </w:r>
          </w:p>
          <w:p w14:paraId="29797A5C" w14:textId="77777777" w:rsidR="00C63391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4 times before planting day</w:t>
            </w:r>
          </w:p>
          <w:p w14:paraId="0B1CE240" w14:textId="3457E680" w:rsidR="00C63391" w:rsidRPr="00143B76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5 times before planting day</w:t>
            </w:r>
          </w:p>
        </w:tc>
      </w:tr>
      <w:tr w:rsidR="00C63391" w:rsidRPr="00135F10" w14:paraId="479BC086" w14:textId="77777777" w:rsidTr="00DC0356">
        <w:trPr>
          <w:trHeight w:val="408"/>
        </w:trPr>
        <w:tc>
          <w:tcPr>
            <w:tcW w:w="851" w:type="dxa"/>
            <w:shd w:val="clear" w:color="auto" w:fill="C5E0B3" w:themeFill="accent6" w:themeFillTint="66"/>
          </w:tcPr>
          <w:p w14:paraId="715DC372" w14:textId="6ECE81FF" w:rsidR="00C63391" w:rsidRPr="00135F10" w:rsidRDefault="00C63391" w:rsidP="00FA2308">
            <w:pPr>
              <w:pStyle w:val="ListParagraph"/>
              <w:ind w:left="501"/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10235" w:type="dxa"/>
            <w:gridSpan w:val="14"/>
            <w:shd w:val="clear" w:color="auto" w:fill="C5E0B3" w:themeFill="accent6" w:themeFillTint="66"/>
          </w:tcPr>
          <w:p w14:paraId="23246DF9" w14:textId="7CD3A832" w:rsidR="00C63391" w:rsidRPr="00B644B5" w:rsidRDefault="00C63391" w:rsidP="00C63391">
            <w:pPr>
              <w:pStyle w:val="ListParagraph"/>
              <w:ind w:left="0"/>
              <w:rPr>
                <w:rFonts w:ascii="12" w:hAnsi="12"/>
                <w:b/>
                <w:bCs/>
                <w:sz w:val="24"/>
                <w:szCs w:val="24"/>
              </w:rPr>
            </w:pPr>
            <w:r w:rsidRPr="00B644B5">
              <w:rPr>
                <w:rFonts w:ascii="12" w:hAnsi="12"/>
                <w:b/>
                <w:bCs/>
                <w:sz w:val="24"/>
                <w:szCs w:val="24"/>
              </w:rPr>
              <w:t>Planting day</w:t>
            </w:r>
          </w:p>
        </w:tc>
      </w:tr>
      <w:tr w:rsidR="00C63391" w:rsidRPr="00135F10" w14:paraId="042918E1" w14:textId="77777777" w:rsidTr="00AF46E1">
        <w:trPr>
          <w:trHeight w:val="255"/>
        </w:trPr>
        <w:tc>
          <w:tcPr>
            <w:tcW w:w="851" w:type="dxa"/>
            <w:shd w:val="clear" w:color="auto" w:fill="C5E0B3" w:themeFill="accent6" w:themeFillTint="66"/>
          </w:tcPr>
          <w:p w14:paraId="308CB3D5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20DBACAD" w14:textId="351D838F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What is the month of planting 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3775B6A9" w14:textId="150536CF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Autumn (October</w:t>
            </w:r>
            <w:r w:rsidR="00581E17">
              <w:rPr>
                <w:rFonts w:ascii="12" w:hAnsi="12"/>
                <w:color w:val="002060"/>
                <w:sz w:val="24"/>
                <w:szCs w:val="24"/>
              </w:rPr>
              <w:t>/November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>)</w:t>
            </w:r>
          </w:p>
          <w:p w14:paraId="41876FF6" w14:textId="3FF6461D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Spring (Feb/March)</w:t>
            </w:r>
          </w:p>
          <w:p w14:paraId="267C2877" w14:textId="2E121F9F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Summer (April/May)</w:t>
            </w:r>
          </w:p>
        </w:tc>
      </w:tr>
      <w:tr w:rsidR="00C63391" w:rsidRPr="00135F10" w14:paraId="191A65E0" w14:textId="77777777" w:rsidTr="00AF46E1">
        <w:trPr>
          <w:trHeight w:val="255"/>
        </w:trPr>
        <w:tc>
          <w:tcPr>
            <w:tcW w:w="851" w:type="dxa"/>
            <w:shd w:val="clear" w:color="auto" w:fill="C5E0B3" w:themeFill="accent6" w:themeFillTint="66"/>
          </w:tcPr>
          <w:p w14:paraId="1662EE29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6C575C88" w14:textId="6281DC58" w:rsidR="00C63391" w:rsidRPr="008C05AD" w:rsidRDefault="00C63391" w:rsidP="00C63391">
            <w:pPr>
              <w:pStyle w:val="NoSpacing"/>
              <w:rPr>
                <w:rFonts w:ascii="12" w:hAnsi="12"/>
                <w:color w:val="002060"/>
                <w:szCs w:val="24"/>
              </w:rPr>
            </w:pPr>
            <w:r w:rsidRPr="008C05AD">
              <w:rPr>
                <w:rFonts w:ascii="12" w:hAnsi="12"/>
                <w:color w:val="002060"/>
                <w:szCs w:val="24"/>
              </w:rPr>
              <w:t>Which equipment do you use for planting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670D1799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proofErr w:type="spellStart"/>
            <w:r w:rsidRPr="008C05AD">
              <w:rPr>
                <w:rFonts w:ascii="12" w:hAnsi="12"/>
                <w:color w:val="002060"/>
                <w:sz w:val="24"/>
                <w:szCs w:val="24"/>
              </w:rPr>
              <w:t>Ridger</w:t>
            </w:r>
            <w:proofErr w:type="spellEnd"/>
            <w:r w:rsidRPr="008C05AD">
              <w:rPr>
                <w:rFonts w:ascii="12" w:hAnsi="12"/>
                <w:color w:val="002060"/>
                <w:sz w:val="24"/>
                <w:szCs w:val="24"/>
              </w:rPr>
              <w:t>- type sugarcane cutter-planter</w:t>
            </w:r>
          </w:p>
          <w:p w14:paraId="143927A8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Three-row multipurpose sugarcane cutter- planter</w:t>
            </w:r>
          </w:p>
          <w:p w14:paraId="37ECB43B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Paired row sugarcane cutter-planter</w:t>
            </w:r>
          </w:p>
          <w:p w14:paraId="0FA8B2FE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Zero-till sugarcane cutter-planter</w:t>
            </w:r>
          </w:p>
          <w:p w14:paraId="77830666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Two row pit digger</w:t>
            </w:r>
          </w:p>
          <w:p w14:paraId="3890D265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Raised bed seeder</w:t>
            </w:r>
          </w:p>
          <w:p w14:paraId="6E85ABBD" w14:textId="0F7B850B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Raised bed seeder-cum-sugarcane cutter planter</w:t>
            </w:r>
          </w:p>
        </w:tc>
      </w:tr>
      <w:tr w:rsidR="00C63391" w:rsidRPr="00135F10" w14:paraId="20475C24" w14:textId="77777777" w:rsidTr="00AF46E1">
        <w:trPr>
          <w:trHeight w:val="255"/>
        </w:trPr>
        <w:tc>
          <w:tcPr>
            <w:tcW w:w="851" w:type="dxa"/>
            <w:shd w:val="clear" w:color="auto" w:fill="C5E0B3" w:themeFill="accent6" w:themeFillTint="66"/>
          </w:tcPr>
          <w:p w14:paraId="7C533317" w14:textId="77777777" w:rsidR="00C63391" w:rsidRPr="00FA2308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1EDBE6FA" w14:textId="1565A178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What do you use for planting fresh crops?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786A0A89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Setts</w:t>
            </w:r>
          </w:p>
          <w:p w14:paraId="7538D4C4" w14:textId="0CBFF5D9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Seedings</w:t>
            </w:r>
          </w:p>
        </w:tc>
      </w:tr>
      <w:tr w:rsidR="00C63391" w:rsidRPr="00135F10" w14:paraId="75F31671" w14:textId="77777777" w:rsidTr="00DC0356">
        <w:trPr>
          <w:trHeight w:val="820"/>
        </w:trPr>
        <w:tc>
          <w:tcPr>
            <w:tcW w:w="851" w:type="dxa"/>
            <w:shd w:val="clear" w:color="auto" w:fill="C5E0B3" w:themeFill="accent6" w:themeFillTint="66"/>
          </w:tcPr>
          <w:p w14:paraId="184813F6" w14:textId="77777777" w:rsidR="00C63391" w:rsidRPr="00FA2308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203284E2" w14:textId="2983BA82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What kind of setts do you use? 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2BA2D339" w14:textId="015B1614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Single bud setts</w:t>
            </w:r>
          </w:p>
          <w:p w14:paraId="5700CD96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Two bud setts</w:t>
            </w:r>
          </w:p>
          <w:p w14:paraId="4D2094A3" w14:textId="4E2E0631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Three bud setts</w:t>
            </w:r>
          </w:p>
        </w:tc>
      </w:tr>
      <w:tr w:rsidR="00C63391" w:rsidRPr="00135F10" w14:paraId="6E6499AD" w14:textId="77777777" w:rsidTr="00143B76">
        <w:trPr>
          <w:trHeight w:val="449"/>
        </w:trPr>
        <w:tc>
          <w:tcPr>
            <w:tcW w:w="851" w:type="dxa"/>
            <w:shd w:val="clear" w:color="auto" w:fill="C5E0B3" w:themeFill="accent6" w:themeFillTint="66"/>
          </w:tcPr>
          <w:p w14:paraId="39FFAAFF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204FD327" w14:textId="404B59AA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o of setts per hectare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316442D4" w14:textId="3316BC8A" w:rsidR="00C63391" w:rsidRPr="00143B76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_____</w:t>
            </w:r>
          </w:p>
        </w:tc>
      </w:tr>
      <w:tr w:rsidR="00C63391" w:rsidRPr="00135F10" w14:paraId="64357E53" w14:textId="77777777" w:rsidTr="00AF46E1">
        <w:trPr>
          <w:trHeight w:val="255"/>
        </w:trPr>
        <w:tc>
          <w:tcPr>
            <w:tcW w:w="851" w:type="dxa"/>
            <w:shd w:val="clear" w:color="auto" w:fill="C5E0B3" w:themeFill="accent6" w:themeFillTint="66"/>
          </w:tcPr>
          <w:p w14:paraId="0204E172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10497C01" w14:textId="696D0298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What was the a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>ge of setts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33777337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5-6 Months</w:t>
            </w:r>
          </w:p>
          <w:p w14:paraId="6948CB27" w14:textId="34873E58" w:rsidR="00C63391" w:rsidRPr="008C05AD" w:rsidRDefault="007E7C09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7</w:t>
            </w:r>
            <w:r w:rsidR="00C63391" w:rsidRPr="008C05AD">
              <w:rPr>
                <w:rFonts w:ascii="12" w:hAnsi="12"/>
                <w:color w:val="002060"/>
                <w:sz w:val="24"/>
                <w:szCs w:val="24"/>
              </w:rPr>
              <w:t>-</w:t>
            </w:r>
            <w:r>
              <w:rPr>
                <w:rFonts w:ascii="12" w:hAnsi="12"/>
                <w:color w:val="002060"/>
                <w:sz w:val="24"/>
                <w:szCs w:val="24"/>
              </w:rPr>
              <w:t>8</w:t>
            </w:r>
            <w:r w:rsidR="00C63391" w:rsidRPr="008C05AD">
              <w:rPr>
                <w:rFonts w:ascii="12" w:hAnsi="12"/>
                <w:color w:val="002060"/>
                <w:sz w:val="24"/>
                <w:szCs w:val="24"/>
              </w:rPr>
              <w:t xml:space="preserve"> Months</w:t>
            </w:r>
          </w:p>
          <w:p w14:paraId="429454F7" w14:textId="785351FF" w:rsidR="00C63391" w:rsidRPr="008C05AD" w:rsidRDefault="007E7C09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8</w:t>
            </w:r>
            <w:r w:rsidR="00C63391" w:rsidRPr="008C05AD">
              <w:rPr>
                <w:rFonts w:ascii="12" w:hAnsi="12"/>
                <w:color w:val="002060"/>
                <w:sz w:val="24"/>
                <w:szCs w:val="24"/>
              </w:rPr>
              <w:t>-</w:t>
            </w:r>
            <w:r>
              <w:rPr>
                <w:rFonts w:ascii="12" w:hAnsi="12"/>
                <w:color w:val="002060"/>
                <w:sz w:val="24"/>
                <w:szCs w:val="24"/>
              </w:rPr>
              <w:t>9</w:t>
            </w:r>
            <w:r w:rsidR="00C63391" w:rsidRPr="008C05AD">
              <w:rPr>
                <w:rFonts w:ascii="12" w:hAnsi="12"/>
                <w:color w:val="002060"/>
                <w:sz w:val="24"/>
                <w:szCs w:val="24"/>
              </w:rPr>
              <w:t xml:space="preserve"> Months</w:t>
            </w:r>
          </w:p>
          <w:p w14:paraId="6E26DE92" w14:textId="214AD43D" w:rsidR="00C63391" w:rsidRPr="008C05AD" w:rsidRDefault="007E7C09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10</w:t>
            </w:r>
            <w:r w:rsidR="00C63391" w:rsidRPr="008C05AD">
              <w:rPr>
                <w:rFonts w:ascii="12" w:hAnsi="12"/>
                <w:color w:val="002060"/>
                <w:sz w:val="24"/>
                <w:szCs w:val="24"/>
              </w:rPr>
              <w:t>-</w:t>
            </w:r>
            <w:r>
              <w:rPr>
                <w:rFonts w:ascii="12" w:hAnsi="12"/>
                <w:color w:val="002060"/>
                <w:sz w:val="24"/>
                <w:szCs w:val="24"/>
              </w:rPr>
              <w:t>11</w:t>
            </w:r>
            <w:r w:rsidR="00C63391" w:rsidRPr="008C05AD">
              <w:rPr>
                <w:rFonts w:ascii="12" w:hAnsi="12"/>
                <w:color w:val="002060"/>
                <w:sz w:val="24"/>
                <w:szCs w:val="24"/>
              </w:rPr>
              <w:t xml:space="preserve"> Months</w:t>
            </w:r>
          </w:p>
        </w:tc>
      </w:tr>
      <w:tr w:rsidR="00C63391" w:rsidRPr="00135F10" w14:paraId="58E771A8" w14:textId="77777777" w:rsidTr="00AF46E1">
        <w:trPr>
          <w:trHeight w:val="255"/>
        </w:trPr>
        <w:tc>
          <w:tcPr>
            <w:tcW w:w="851" w:type="dxa"/>
            <w:shd w:val="clear" w:color="auto" w:fill="C5E0B3" w:themeFill="accent6" w:themeFillTint="66"/>
          </w:tcPr>
          <w:p w14:paraId="581A28AA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7E96DB25" w14:textId="5F37F229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What is the d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epth of planting  setts 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11B47791" w14:textId="7E829430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1</w:t>
            </w:r>
            <w:r>
              <w:rPr>
                <w:rFonts w:ascii="12" w:hAnsi="12"/>
                <w:color w:val="002060"/>
                <w:sz w:val="24"/>
                <w:szCs w:val="24"/>
              </w:rPr>
              <w:t>-2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 cm</w:t>
            </w:r>
          </w:p>
          <w:p w14:paraId="31BADC1F" w14:textId="1601C38E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3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 cm</w:t>
            </w:r>
          </w:p>
          <w:p w14:paraId="340AF98F" w14:textId="1597A3BE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4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 cm</w:t>
            </w:r>
          </w:p>
          <w:p w14:paraId="7C620F07" w14:textId="1BA0E48D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5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 cm</w:t>
            </w:r>
          </w:p>
        </w:tc>
      </w:tr>
      <w:tr w:rsidR="00C63391" w:rsidRPr="00135F10" w14:paraId="58728AB5" w14:textId="77777777" w:rsidTr="00E733CE">
        <w:trPr>
          <w:trHeight w:val="1070"/>
        </w:trPr>
        <w:tc>
          <w:tcPr>
            <w:tcW w:w="851" w:type="dxa"/>
            <w:shd w:val="clear" w:color="auto" w:fill="C5E0B3" w:themeFill="accent6" w:themeFillTint="66"/>
          </w:tcPr>
          <w:p w14:paraId="1B76B3CD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33DC877B" w14:textId="611654AC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What do you use to save the setts from the attack of termites and ants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432D491D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ame__________________________Quantity_______________________kg/hac</w:t>
            </w:r>
          </w:p>
          <w:p w14:paraId="2E464284" w14:textId="654536B2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ame__________________________Qunatity_______________________kg/hac</w:t>
            </w:r>
          </w:p>
        </w:tc>
      </w:tr>
      <w:tr w:rsidR="00C63391" w:rsidRPr="00135F10" w14:paraId="1211FD52" w14:textId="77777777" w:rsidTr="00AF46E1">
        <w:trPr>
          <w:trHeight w:val="255"/>
        </w:trPr>
        <w:tc>
          <w:tcPr>
            <w:tcW w:w="851" w:type="dxa"/>
            <w:shd w:val="clear" w:color="auto" w:fill="C5E0B3" w:themeFill="accent6" w:themeFillTint="66"/>
          </w:tcPr>
          <w:p w14:paraId="41CEAD89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30E446F9" w14:textId="1F5E6F4C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To reduce the incidence of soil-borne diseases, how do you treat with fungicides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6FD8E867" w14:textId="77777777" w:rsidR="00C63391" w:rsidRDefault="007E7C09" w:rsidP="007E7C09">
            <w:pPr>
              <w:pStyle w:val="ListParagraph"/>
              <w:numPr>
                <w:ilvl w:val="0"/>
                <w:numId w:val="37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Hot water treatment: temp_____, time duration_______</w:t>
            </w:r>
          </w:p>
          <w:p w14:paraId="40838F01" w14:textId="7C8808AE" w:rsidR="007E7C09" w:rsidRPr="008C05AD" w:rsidRDefault="007E7C09" w:rsidP="007E7C09">
            <w:pPr>
              <w:pStyle w:val="ListParagraph"/>
              <w:numPr>
                <w:ilvl w:val="0"/>
                <w:numId w:val="37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Other__________________________________________</w:t>
            </w:r>
          </w:p>
        </w:tc>
      </w:tr>
      <w:tr w:rsidR="00C63391" w:rsidRPr="00135F10" w14:paraId="57AEE15B" w14:textId="77777777" w:rsidTr="00AF46E1">
        <w:trPr>
          <w:trHeight w:val="255"/>
        </w:trPr>
        <w:tc>
          <w:tcPr>
            <w:tcW w:w="851" w:type="dxa"/>
            <w:shd w:val="clear" w:color="auto" w:fill="C5E0B3" w:themeFill="accent6" w:themeFillTint="66"/>
          </w:tcPr>
          <w:p w14:paraId="39B51F11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7475B11B" w14:textId="20261211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What additional treatment do you apply to increase germination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62184228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25A7B6F8" w14:textId="77777777" w:rsidTr="00AF46E1">
        <w:trPr>
          <w:trHeight w:val="255"/>
        </w:trPr>
        <w:tc>
          <w:tcPr>
            <w:tcW w:w="851" w:type="dxa"/>
            <w:shd w:val="clear" w:color="auto" w:fill="C5E0B3" w:themeFill="accent6" w:themeFillTint="66"/>
          </w:tcPr>
          <w:p w14:paraId="4690C6DB" w14:textId="77777777" w:rsidR="00C63391" w:rsidRPr="00FA2308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3B29A7C9" w14:textId="78EFE266" w:rsidR="00C63391" w:rsidRPr="008C05AD" w:rsidRDefault="00C63391" w:rsidP="00C63391">
            <w:pPr>
              <w:rPr>
                <w:rFonts w:ascii="Times New Roman" w:hAnsi="Times New Roman" w:cs="Times New Roman"/>
                <w:color w:val="002060"/>
                <w:sz w:val="24"/>
                <w:szCs w:val="36"/>
              </w:rPr>
            </w:pPr>
            <w:r w:rsidRPr="00F43D84">
              <w:rPr>
                <w:rFonts w:ascii="12" w:hAnsi="12"/>
                <w:color w:val="002060"/>
                <w:sz w:val="24"/>
                <w:szCs w:val="24"/>
              </w:rPr>
              <w:t>What is the variety of sugar cane you use?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30C4A6C2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Co0238</w:t>
            </w:r>
          </w:p>
          <w:p w14:paraId="033E26C3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CoS767</w:t>
            </w:r>
          </w:p>
          <w:p w14:paraId="0261C8DB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CoS8436</w:t>
            </w:r>
          </w:p>
          <w:p w14:paraId="7C632E02" w14:textId="77777777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CoJ64</w:t>
            </w:r>
          </w:p>
          <w:p w14:paraId="481696E5" w14:textId="03E8F943" w:rsidR="00C63391" w:rsidRPr="008C05AD" w:rsidRDefault="00C63391" w:rsidP="00C63391">
            <w:pPr>
              <w:pStyle w:val="ListParagraph"/>
              <w:numPr>
                <w:ilvl w:val="0"/>
                <w:numId w:val="5"/>
              </w:numPr>
              <w:rPr>
                <w:rFonts w:ascii="Times New Roman" w:hAnsi="Times New Roman" w:cs="Times New Roman"/>
                <w:color w:val="002060"/>
                <w:sz w:val="24"/>
                <w:szCs w:val="36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Other________</w:t>
            </w:r>
          </w:p>
        </w:tc>
      </w:tr>
      <w:tr w:rsidR="00C63391" w:rsidRPr="00135F10" w14:paraId="718CC0C8" w14:textId="77777777" w:rsidTr="00D65C20">
        <w:trPr>
          <w:trHeight w:val="500"/>
        </w:trPr>
        <w:tc>
          <w:tcPr>
            <w:tcW w:w="851" w:type="dxa"/>
            <w:shd w:val="clear" w:color="auto" w:fill="C5E0B3" w:themeFill="accent6" w:themeFillTint="66"/>
          </w:tcPr>
          <w:p w14:paraId="767D55B9" w14:textId="77777777" w:rsidR="00C63391" w:rsidRPr="00FA2308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414EA0DA" w14:textId="649A3BDE" w:rsidR="00C63391" w:rsidRPr="008C05AD" w:rsidRDefault="00C63391" w:rsidP="00C63391">
            <w:pPr>
              <w:rPr>
                <w:rFonts w:ascii="Times New Roman" w:hAnsi="Times New Roman" w:cs="Times New Roman"/>
                <w:color w:val="002060"/>
                <w:sz w:val="24"/>
                <w:szCs w:val="36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36"/>
              </w:rPr>
              <w:t>Any additional operation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007DB4C6" w14:textId="77777777" w:rsidR="00C63391" w:rsidRPr="008C05AD" w:rsidRDefault="00C63391" w:rsidP="00C63391">
            <w:pPr>
              <w:rPr>
                <w:rFonts w:ascii="Times New Roman" w:hAnsi="Times New Roman" w:cs="Times New Roman"/>
                <w:color w:val="002060"/>
                <w:sz w:val="24"/>
                <w:szCs w:val="36"/>
              </w:rPr>
            </w:pPr>
          </w:p>
        </w:tc>
      </w:tr>
      <w:tr w:rsidR="00C63391" w:rsidRPr="00135F10" w14:paraId="13D51F26" w14:textId="77777777" w:rsidTr="00D65C20">
        <w:trPr>
          <w:trHeight w:val="409"/>
        </w:trPr>
        <w:tc>
          <w:tcPr>
            <w:tcW w:w="851" w:type="dxa"/>
            <w:shd w:val="clear" w:color="auto" w:fill="C5E0B3" w:themeFill="accent6" w:themeFillTint="66"/>
          </w:tcPr>
          <w:p w14:paraId="6B641C4F" w14:textId="77777777" w:rsidR="00C63391" w:rsidRPr="00135F10" w:rsidRDefault="00C63391" w:rsidP="00FA2308">
            <w:pPr>
              <w:pStyle w:val="ListParagraph"/>
              <w:ind w:left="501"/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10235" w:type="dxa"/>
            <w:gridSpan w:val="14"/>
            <w:shd w:val="clear" w:color="auto" w:fill="C5E0B3" w:themeFill="accent6" w:themeFillTint="66"/>
          </w:tcPr>
          <w:p w14:paraId="3CF811F1" w14:textId="5FC6B785" w:rsidR="00C63391" w:rsidRPr="00FA507B" w:rsidRDefault="00C63391" w:rsidP="00C63391">
            <w:pPr>
              <w:pStyle w:val="Heading2"/>
              <w:rPr>
                <w:rFonts w:ascii="Times New Roman" w:hAnsi="Times New Roman" w:cs="Times New Roman"/>
                <w:b/>
                <w:bCs/>
              </w:rPr>
            </w:pPr>
            <w:r w:rsidRPr="00FA507B">
              <w:rPr>
                <w:rFonts w:ascii="Times New Roman" w:hAnsi="Times New Roman" w:cs="Times New Roman"/>
                <w:b/>
                <w:bCs/>
              </w:rPr>
              <w:t>Irrigation</w:t>
            </w:r>
          </w:p>
        </w:tc>
      </w:tr>
      <w:tr w:rsidR="00C63391" w:rsidRPr="00135F10" w14:paraId="3A914706" w14:textId="77777777" w:rsidTr="00AF46E1">
        <w:trPr>
          <w:trHeight w:val="255"/>
        </w:trPr>
        <w:tc>
          <w:tcPr>
            <w:tcW w:w="851" w:type="dxa"/>
            <w:shd w:val="clear" w:color="auto" w:fill="C5E0B3" w:themeFill="accent6" w:themeFillTint="66"/>
          </w:tcPr>
          <w:p w14:paraId="7130B092" w14:textId="7194E319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435" w:type="dxa"/>
            <w:gridSpan w:val="3"/>
            <w:shd w:val="clear" w:color="auto" w:fill="C5E0B3" w:themeFill="accent6" w:themeFillTint="66"/>
          </w:tcPr>
          <w:p w14:paraId="73F2C1CE" w14:textId="07FBB2C6" w:rsidR="00C63391" w:rsidRPr="00FD300F" w:rsidRDefault="00C63391" w:rsidP="00C63391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 xml:space="preserve">What kind of irrigation technique do you use </w:t>
            </w:r>
          </w:p>
        </w:tc>
        <w:tc>
          <w:tcPr>
            <w:tcW w:w="6800" w:type="dxa"/>
            <w:gridSpan w:val="11"/>
            <w:shd w:val="clear" w:color="auto" w:fill="C5E0B3" w:themeFill="accent6" w:themeFillTint="66"/>
          </w:tcPr>
          <w:p w14:paraId="5F976413" w14:textId="096F4F40" w:rsidR="00C63391" w:rsidRPr="001440FD" w:rsidRDefault="00C63391" w:rsidP="007E7C09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1440F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Flood irrigation</w:t>
            </w:r>
          </w:p>
          <w:p w14:paraId="52262EB8" w14:textId="1C06064B" w:rsidR="00C63391" w:rsidRPr="001440FD" w:rsidRDefault="00C63391" w:rsidP="007E7C09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1440F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Furrow irrigation</w:t>
            </w:r>
          </w:p>
          <w:p w14:paraId="2E2C1F3F" w14:textId="749CC455" w:rsidR="00C63391" w:rsidRPr="001440FD" w:rsidRDefault="00C63391" w:rsidP="007E7C09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1440F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Sprinkler</w:t>
            </w:r>
          </w:p>
          <w:p w14:paraId="1722B44B" w14:textId="77777777" w:rsidR="00C63391" w:rsidRPr="001440FD" w:rsidRDefault="00C63391" w:rsidP="007E7C09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1440F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Surface drip irrigation</w:t>
            </w:r>
          </w:p>
          <w:p w14:paraId="2C05DAAB" w14:textId="77777777" w:rsidR="00C63391" w:rsidRPr="001440FD" w:rsidRDefault="00C63391" w:rsidP="007E7C09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1440F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Sub surface drip irrigation</w:t>
            </w:r>
          </w:p>
          <w:p w14:paraId="35667FF4" w14:textId="77777777" w:rsidR="00C63391" w:rsidRPr="001440FD" w:rsidRDefault="00C63391" w:rsidP="007E7C09">
            <w:pPr>
              <w:pStyle w:val="ListParagraph"/>
              <w:numPr>
                <w:ilvl w:val="0"/>
                <w:numId w:val="9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1440F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Drip irrigation combined with fertigation</w:t>
            </w:r>
          </w:p>
          <w:p w14:paraId="4301E3E9" w14:textId="491B3FAC" w:rsidR="00C63391" w:rsidRPr="008C05AD" w:rsidRDefault="00C63391" w:rsidP="007E7C09">
            <w:pPr>
              <w:pStyle w:val="ListParagraph"/>
              <w:numPr>
                <w:ilvl w:val="0"/>
                <w:numId w:val="9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1440FD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Other</w:t>
            </w:r>
          </w:p>
        </w:tc>
      </w:tr>
      <w:tr w:rsidR="00C63391" w:rsidRPr="00135F10" w14:paraId="24485046" w14:textId="77777777" w:rsidTr="004E477E">
        <w:trPr>
          <w:trHeight w:val="344"/>
        </w:trPr>
        <w:tc>
          <w:tcPr>
            <w:tcW w:w="851" w:type="dxa"/>
            <w:vMerge w:val="restart"/>
            <w:shd w:val="clear" w:color="auto" w:fill="C5E0B3" w:themeFill="accent6" w:themeFillTint="66"/>
          </w:tcPr>
          <w:p w14:paraId="3A396FA6" w14:textId="0F52E23F" w:rsidR="00C63391" w:rsidRPr="008C05AD" w:rsidRDefault="00C63391" w:rsidP="007E7C09">
            <w:pPr>
              <w:pStyle w:val="NoSpacing"/>
              <w:numPr>
                <w:ilvl w:val="0"/>
                <w:numId w:val="18"/>
              </w:numPr>
              <w:rPr>
                <w:color w:val="002060"/>
              </w:rPr>
            </w:pPr>
          </w:p>
        </w:tc>
        <w:tc>
          <w:tcPr>
            <w:tcW w:w="2275" w:type="dxa"/>
            <w:vMerge w:val="restart"/>
            <w:shd w:val="clear" w:color="auto" w:fill="C5E0B3" w:themeFill="accent6" w:themeFillTint="66"/>
          </w:tcPr>
          <w:p w14:paraId="487CF983" w14:textId="3AA33EC0" w:rsidR="00C63391" w:rsidRPr="00FD300F" w:rsidRDefault="00C63391" w:rsidP="00C63391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If you use Flood/Furrow irrigation system</w:t>
            </w:r>
          </w:p>
        </w:tc>
        <w:tc>
          <w:tcPr>
            <w:tcW w:w="3382" w:type="dxa"/>
            <w:gridSpan w:val="6"/>
            <w:shd w:val="clear" w:color="auto" w:fill="C5E0B3" w:themeFill="accent6" w:themeFillTint="66"/>
          </w:tcPr>
          <w:p w14:paraId="7D7CF7FE" w14:textId="77777777" w:rsidR="00C63391" w:rsidRPr="00FD300F" w:rsidRDefault="00C63391" w:rsidP="00C63391">
            <w:pPr>
              <w:pStyle w:val="NoSpacing"/>
              <w:rPr>
                <w:rFonts w:cs="Times New Roman"/>
                <w:color w:val="002060"/>
              </w:rPr>
            </w:pPr>
            <w:r w:rsidRPr="00FD300F">
              <w:rPr>
                <w:rFonts w:cs="Times New Roman"/>
                <w:color w:val="002060"/>
              </w:rPr>
              <w:t xml:space="preserve">What is source of water </w:t>
            </w:r>
          </w:p>
        </w:tc>
        <w:tc>
          <w:tcPr>
            <w:tcW w:w="4578" w:type="dxa"/>
            <w:gridSpan w:val="7"/>
            <w:shd w:val="clear" w:color="auto" w:fill="C5E0B3" w:themeFill="accent6" w:themeFillTint="66"/>
          </w:tcPr>
          <w:p w14:paraId="3E42D092" w14:textId="77777777" w:rsidR="00C63391" w:rsidRPr="00FD300F" w:rsidRDefault="00C63391" w:rsidP="00C63391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 xml:space="preserve">Method </w:t>
            </w:r>
          </w:p>
        </w:tc>
      </w:tr>
      <w:tr w:rsidR="00C63391" w:rsidRPr="00135F10" w14:paraId="7231FF14" w14:textId="77777777" w:rsidTr="00AF46E1">
        <w:trPr>
          <w:trHeight w:val="803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053C621A" w14:textId="77777777" w:rsidR="00C63391" w:rsidRPr="008C05AD" w:rsidRDefault="00C63391" w:rsidP="00C63391">
            <w:pPr>
              <w:pStyle w:val="NoSpacing"/>
              <w:rPr>
                <w:color w:val="002060"/>
              </w:rPr>
            </w:pPr>
          </w:p>
        </w:tc>
        <w:tc>
          <w:tcPr>
            <w:tcW w:w="2275" w:type="dxa"/>
            <w:vMerge/>
            <w:shd w:val="clear" w:color="auto" w:fill="C5E0B3" w:themeFill="accent6" w:themeFillTint="66"/>
          </w:tcPr>
          <w:p w14:paraId="788C3CA9" w14:textId="77777777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82" w:type="dxa"/>
            <w:gridSpan w:val="6"/>
            <w:shd w:val="clear" w:color="auto" w:fill="C5E0B3" w:themeFill="accent6" w:themeFillTint="66"/>
          </w:tcPr>
          <w:p w14:paraId="37000898" w14:textId="77777777" w:rsidR="00C63391" w:rsidRPr="00FD300F" w:rsidRDefault="00C63391" w:rsidP="007E7C09">
            <w:pPr>
              <w:pStyle w:val="NoSpacing"/>
              <w:numPr>
                <w:ilvl w:val="0"/>
                <w:numId w:val="10"/>
              </w:numPr>
              <w:rPr>
                <w:rFonts w:cs="Times New Roman"/>
                <w:color w:val="002060"/>
              </w:rPr>
            </w:pPr>
            <w:r w:rsidRPr="00FD300F">
              <w:rPr>
                <w:rFonts w:cs="Times New Roman"/>
                <w:color w:val="002060"/>
              </w:rPr>
              <w:t>Bore wells</w:t>
            </w:r>
          </w:p>
          <w:p w14:paraId="175689F6" w14:textId="77777777" w:rsidR="00C63391" w:rsidRPr="00FD300F" w:rsidRDefault="00C63391" w:rsidP="007E7C09">
            <w:pPr>
              <w:pStyle w:val="NoSpacing"/>
              <w:numPr>
                <w:ilvl w:val="0"/>
                <w:numId w:val="10"/>
              </w:numPr>
              <w:rPr>
                <w:rFonts w:cs="Times New Roman"/>
                <w:color w:val="002060"/>
              </w:rPr>
            </w:pPr>
            <w:r w:rsidRPr="00FD300F">
              <w:rPr>
                <w:rFonts w:cs="Times New Roman"/>
                <w:color w:val="002060"/>
              </w:rPr>
              <w:t>Canal</w:t>
            </w:r>
          </w:p>
          <w:p w14:paraId="6DF75491" w14:textId="77777777" w:rsidR="00C63391" w:rsidRPr="00FD300F" w:rsidRDefault="00C63391" w:rsidP="007E7C09">
            <w:pPr>
              <w:pStyle w:val="NoSpacing"/>
              <w:numPr>
                <w:ilvl w:val="0"/>
                <w:numId w:val="10"/>
              </w:numPr>
              <w:rPr>
                <w:rFonts w:cs="Times New Roman"/>
                <w:color w:val="002060"/>
              </w:rPr>
            </w:pPr>
            <w:r w:rsidRPr="00FD300F">
              <w:rPr>
                <w:rFonts w:cs="Times New Roman"/>
                <w:color w:val="002060"/>
              </w:rPr>
              <w:t>Directly from river</w:t>
            </w:r>
          </w:p>
          <w:p w14:paraId="44743357" w14:textId="77777777" w:rsidR="00C63391" w:rsidRPr="00FD300F" w:rsidRDefault="00C63391" w:rsidP="007E7C09">
            <w:pPr>
              <w:pStyle w:val="NoSpacing"/>
              <w:numPr>
                <w:ilvl w:val="0"/>
                <w:numId w:val="10"/>
              </w:numPr>
              <w:rPr>
                <w:rFonts w:cs="Times New Roman"/>
                <w:color w:val="002060"/>
              </w:rPr>
            </w:pPr>
            <w:r w:rsidRPr="00FD300F">
              <w:rPr>
                <w:rFonts w:cs="Times New Roman"/>
                <w:color w:val="002060"/>
              </w:rPr>
              <w:lastRenderedPageBreak/>
              <w:t>Other</w:t>
            </w:r>
          </w:p>
        </w:tc>
        <w:tc>
          <w:tcPr>
            <w:tcW w:w="4578" w:type="dxa"/>
            <w:gridSpan w:val="7"/>
            <w:shd w:val="clear" w:color="auto" w:fill="C5E0B3" w:themeFill="accent6" w:themeFillTint="66"/>
          </w:tcPr>
          <w:p w14:paraId="38E26367" w14:textId="77777777" w:rsidR="00C63391" w:rsidRPr="00FD300F" w:rsidRDefault="00C63391" w:rsidP="007E7C0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lastRenderedPageBreak/>
              <w:t>Electric pump</w:t>
            </w:r>
          </w:p>
          <w:p w14:paraId="600C353E" w14:textId="77777777" w:rsidR="00C63391" w:rsidRPr="00FD300F" w:rsidRDefault="00C63391" w:rsidP="007E7C0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Diesel pump,</w:t>
            </w:r>
          </w:p>
          <w:p w14:paraId="5A6DB387" w14:textId="77777777" w:rsidR="00C63391" w:rsidRPr="00FD300F" w:rsidRDefault="00C63391" w:rsidP="007E7C0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Gravity</w:t>
            </w:r>
          </w:p>
          <w:p w14:paraId="33B2ECC5" w14:textId="76193FBD" w:rsidR="00C63391" w:rsidRPr="00FD300F" w:rsidRDefault="00C63391" w:rsidP="007E7C09">
            <w:pPr>
              <w:pStyle w:val="ListParagraph"/>
              <w:numPr>
                <w:ilvl w:val="0"/>
                <w:numId w:val="10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lastRenderedPageBreak/>
              <w:t>Any other__________</w:t>
            </w:r>
          </w:p>
        </w:tc>
      </w:tr>
      <w:tr w:rsidR="00C63391" w:rsidRPr="00135F10" w14:paraId="27D17774" w14:textId="77777777" w:rsidTr="00AF46E1">
        <w:trPr>
          <w:trHeight w:val="952"/>
        </w:trPr>
        <w:tc>
          <w:tcPr>
            <w:tcW w:w="851" w:type="dxa"/>
            <w:shd w:val="clear" w:color="auto" w:fill="C5E0B3" w:themeFill="accent6" w:themeFillTint="66"/>
          </w:tcPr>
          <w:p w14:paraId="0313A758" w14:textId="77777777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275" w:type="dxa"/>
            <w:shd w:val="clear" w:color="auto" w:fill="C5E0B3" w:themeFill="accent6" w:themeFillTint="66"/>
          </w:tcPr>
          <w:p w14:paraId="24077EDD" w14:textId="77777777" w:rsidR="00C63391" w:rsidRPr="00FD300F" w:rsidRDefault="00C63391" w:rsidP="00C63391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</w:tc>
        <w:tc>
          <w:tcPr>
            <w:tcW w:w="1269" w:type="dxa"/>
            <w:gridSpan w:val="3"/>
            <w:shd w:val="clear" w:color="auto" w:fill="C5E0B3" w:themeFill="accent6" w:themeFillTint="66"/>
          </w:tcPr>
          <w:p w14:paraId="4E9A97FD" w14:textId="77777777" w:rsidR="00C63391" w:rsidRPr="00FD300F" w:rsidRDefault="00C63391" w:rsidP="00C63391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Since when (year)</w:t>
            </w:r>
          </w:p>
        </w:tc>
        <w:tc>
          <w:tcPr>
            <w:tcW w:w="2472" w:type="dxa"/>
            <w:gridSpan w:val="4"/>
            <w:shd w:val="clear" w:color="auto" w:fill="C5E0B3" w:themeFill="accent6" w:themeFillTint="66"/>
          </w:tcPr>
          <w:p w14:paraId="1BC59C21" w14:textId="77777777" w:rsidR="00C63391" w:rsidRPr="00FD300F" w:rsidRDefault="00C63391" w:rsidP="00C63391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How do you maintain and repair the system?</w:t>
            </w:r>
          </w:p>
        </w:tc>
        <w:tc>
          <w:tcPr>
            <w:tcW w:w="2064" w:type="dxa"/>
            <w:gridSpan w:val="4"/>
            <w:shd w:val="clear" w:color="auto" w:fill="C5E0B3" w:themeFill="accent6" w:themeFillTint="66"/>
          </w:tcPr>
          <w:p w14:paraId="666C5312" w14:textId="30C10017" w:rsidR="00C63391" w:rsidRPr="00FD300F" w:rsidRDefault="00C63391" w:rsidP="00C63391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 xml:space="preserve">Across what % of farm land do you </w:t>
            </w:r>
            <w:r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 xml:space="preserve">use </w:t>
            </w: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these practice</w:t>
            </w:r>
          </w:p>
        </w:tc>
        <w:tc>
          <w:tcPr>
            <w:tcW w:w="2155" w:type="dxa"/>
            <w:gridSpan w:val="2"/>
            <w:shd w:val="clear" w:color="auto" w:fill="C5E0B3" w:themeFill="accent6" w:themeFillTint="66"/>
          </w:tcPr>
          <w:p w14:paraId="070361F4" w14:textId="60AF2A05" w:rsidR="00C63391" w:rsidRPr="00FD300F" w:rsidRDefault="00C63391" w:rsidP="00C63391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% decrease in water use</w:t>
            </w:r>
          </w:p>
        </w:tc>
      </w:tr>
      <w:tr w:rsidR="00C63391" w:rsidRPr="00135F10" w14:paraId="01760693" w14:textId="77777777" w:rsidTr="00AF46E1">
        <w:tc>
          <w:tcPr>
            <w:tcW w:w="851" w:type="dxa"/>
            <w:shd w:val="clear" w:color="auto" w:fill="C5E0B3" w:themeFill="accent6" w:themeFillTint="66"/>
          </w:tcPr>
          <w:p w14:paraId="29E05E41" w14:textId="017A6B9E" w:rsidR="00C63391" w:rsidRPr="008C05AD" w:rsidRDefault="00C63391" w:rsidP="007E7C09">
            <w:pPr>
              <w:pStyle w:val="ListParagraph"/>
              <w:numPr>
                <w:ilvl w:val="0"/>
                <w:numId w:val="18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275" w:type="dxa"/>
            <w:shd w:val="clear" w:color="auto" w:fill="C5E0B3" w:themeFill="accent6" w:themeFillTint="66"/>
          </w:tcPr>
          <w:p w14:paraId="1F8CB789" w14:textId="68489752" w:rsidR="00C63391" w:rsidRPr="00FD300F" w:rsidRDefault="00C63391" w:rsidP="00C63391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If you use Surface drip irrigation based on electricity</w:t>
            </w:r>
          </w:p>
        </w:tc>
        <w:tc>
          <w:tcPr>
            <w:tcW w:w="1269" w:type="dxa"/>
            <w:gridSpan w:val="3"/>
            <w:shd w:val="clear" w:color="auto" w:fill="C5E0B3" w:themeFill="accent6" w:themeFillTint="66"/>
          </w:tcPr>
          <w:p w14:paraId="7469C707" w14:textId="77777777" w:rsidR="00C63391" w:rsidRPr="00FD300F" w:rsidRDefault="00C63391" w:rsidP="00C63391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</w:tc>
        <w:tc>
          <w:tcPr>
            <w:tcW w:w="2472" w:type="dxa"/>
            <w:gridSpan w:val="4"/>
            <w:shd w:val="clear" w:color="auto" w:fill="C5E0B3" w:themeFill="accent6" w:themeFillTint="66"/>
          </w:tcPr>
          <w:p w14:paraId="19054398" w14:textId="77777777" w:rsidR="00C63391" w:rsidRPr="00FD300F" w:rsidRDefault="00C63391" w:rsidP="007E7C0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I do not maintain</w:t>
            </w:r>
          </w:p>
          <w:p w14:paraId="79FECEFE" w14:textId="77777777" w:rsidR="00C63391" w:rsidRPr="00FD300F" w:rsidRDefault="00C63391" w:rsidP="007E7C0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Hire labor</w:t>
            </w:r>
          </w:p>
          <w:p w14:paraId="2E332E81" w14:textId="77777777" w:rsidR="00C63391" w:rsidRPr="00FD300F" w:rsidRDefault="00C63391" w:rsidP="007E7C0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I do it myself</w:t>
            </w:r>
          </w:p>
          <w:p w14:paraId="3F57EFFE" w14:textId="4AB8FB54" w:rsidR="00C63391" w:rsidRPr="00FD300F" w:rsidRDefault="00C63391" w:rsidP="007E7C0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Practitioners does</w:t>
            </w:r>
          </w:p>
        </w:tc>
        <w:tc>
          <w:tcPr>
            <w:tcW w:w="2064" w:type="dxa"/>
            <w:gridSpan w:val="4"/>
            <w:shd w:val="clear" w:color="auto" w:fill="C5E0B3" w:themeFill="accent6" w:themeFillTint="66"/>
          </w:tcPr>
          <w:p w14:paraId="2588AA98" w14:textId="77777777" w:rsidR="00C63391" w:rsidRPr="00FD300F" w:rsidRDefault="00C63391" w:rsidP="007E7C0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≤5%</w:t>
            </w:r>
          </w:p>
          <w:p w14:paraId="0705465D" w14:textId="77777777" w:rsidR="00C63391" w:rsidRPr="00FD300F" w:rsidRDefault="00C63391" w:rsidP="007E7C0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&gt;5% ≤ 25%</w:t>
            </w:r>
          </w:p>
          <w:p w14:paraId="706919A6" w14:textId="77777777" w:rsidR="00C63391" w:rsidRPr="00FD300F" w:rsidRDefault="00C63391" w:rsidP="007E7C0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&gt;25% ≤ 50%</w:t>
            </w:r>
          </w:p>
          <w:p w14:paraId="47E6BB24" w14:textId="77777777" w:rsidR="00C63391" w:rsidRPr="00FD300F" w:rsidRDefault="00C63391" w:rsidP="007E7C0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&gt;50% ≤ 75%</w:t>
            </w:r>
          </w:p>
          <w:p w14:paraId="5B58E76A" w14:textId="71684332" w:rsidR="00C63391" w:rsidRPr="00FD300F" w:rsidRDefault="00C63391" w:rsidP="007E7C09">
            <w:pPr>
              <w:pStyle w:val="ListParagraph"/>
              <w:numPr>
                <w:ilvl w:val="0"/>
                <w:numId w:val="11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&gt;75% ≤ 100%</w:t>
            </w:r>
          </w:p>
        </w:tc>
        <w:tc>
          <w:tcPr>
            <w:tcW w:w="2155" w:type="dxa"/>
            <w:gridSpan w:val="2"/>
            <w:shd w:val="clear" w:color="auto" w:fill="C5E0B3" w:themeFill="accent6" w:themeFillTint="66"/>
          </w:tcPr>
          <w:p w14:paraId="6CEAA983" w14:textId="09FE60E1" w:rsidR="00C63391" w:rsidRPr="00FD300F" w:rsidRDefault="00C63391" w:rsidP="00C63391">
            <w:pPr>
              <w:pStyle w:val="ListParagraph"/>
              <w:ind w:left="360"/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</w:tc>
      </w:tr>
      <w:tr w:rsidR="00C63391" w:rsidRPr="00135F10" w14:paraId="58F023A6" w14:textId="77777777" w:rsidTr="00AF46E1">
        <w:tc>
          <w:tcPr>
            <w:tcW w:w="851" w:type="dxa"/>
            <w:shd w:val="clear" w:color="auto" w:fill="C5E0B3" w:themeFill="accent6" w:themeFillTint="66"/>
          </w:tcPr>
          <w:p w14:paraId="27E6E2E3" w14:textId="46C15834" w:rsidR="00C63391" w:rsidRPr="008C05AD" w:rsidRDefault="00C63391" w:rsidP="007E7C09">
            <w:pPr>
              <w:pStyle w:val="ListParagraph"/>
              <w:numPr>
                <w:ilvl w:val="0"/>
                <w:numId w:val="18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275" w:type="dxa"/>
            <w:shd w:val="clear" w:color="auto" w:fill="C5E0B3" w:themeFill="accent6" w:themeFillTint="66"/>
          </w:tcPr>
          <w:p w14:paraId="5F9ADBC1" w14:textId="30F6C961" w:rsidR="00C63391" w:rsidRPr="00FD300F" w:rsidRDefault="00C63391" w:rsidP="00C63391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If you use Sub surface drip irrigation based on electricity</w:t>
            </w:r>
          </w:p>
        </w:tc>
        <w:tc>
          <w:tcPr>
            <w:tcW w:w="1269" w:type="dxa"/>
            <w:gridSpan w:val="3"/>
            <w:shd w:val="clear" w:color="auto" w:fill="C5E0B3" w:themeFill="accent6" w:themeFillTint="66"/>
          </w:tcPr>
          <w:p w14:paraId="52ED76C8" w14:textId="77777777" w:rsidR="00C63391" w:rsidRPr="00FD300F" w:rsidRDefault="00C63391" w:rsidP="00C63391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</w:tc>
        <w:tc>
          <w:tcPr>
            <w:tcW w:w="2472" w:type="dxa"/>
            <w:gridSpan w:val="4"/>
            <w:shd w:val="clear" w:color="auto" w:fill="C5E0B3" w:themeFill="accent6" w:themeFillTint="66"/>
          </w:tcPr>
          <w:p w14:paraId="7AF2BBF5" w14:textId="77777777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I do not maintain</w:t>
            </w:r>
          </w:p>
          <w:p w14:paraId="4D219605" w14:textId="77777777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Hire labor</w:t>
            </w:r>
          </w:p>
          <w:p w14:paraId="0F496271" w14:textId="77777777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I do it myself</w:t>
            </w:r>
          </w:p>
          <w:p w14:paraId="1C852CF0" w14:textId="0D523A22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Practitioners does</w:t>
            </w:r>
          </w:p>
        </w:tc>
        <w:tc>
          <w:tcPr>
            <w:tcW w:w="2064" w:type="dxa"/>
            <w:gridSpan w:val="4"/>
            <w:shd w:val="clear" w:color="auto" w:fill="C5E0B3" w:themeFill="accent6" w:themeFillTint="66"/>
          </w:tcPr>
          <w:p w14:paraId="092E0A0A" w14:textId="77777777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≤5%</w:t>
            </w:r>
          </w:p>
          <w:p w14:paraId="4643C7B3" w14:textId="77777777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&gt;5% ≤ 25%</w:t>
            </w:r>
          </w:p>
          <w:p w14:paraId="3150E77F" w14:textId="77777777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&gt;25% ≤ 50%</w:t>
            </w:r>
          </w:p>
          <w:p w14:paraId="7C9A9B97" w14:textId="77777777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&gt;50% ≤ 75%</w:t>
            </w:r>
          </w:p>
          <w:p w14:paraId="1B0CA85F" w14:textId="17AA5564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&gt;75% ≤ 100%</w:t>
            </w:r>
          </w:p>
        </w:tc>
        <w:tc>
          <w:tcPr>
            <w:tcW w:w="2155" w:type="dxa"/>
            <w:gridSpan w:val="2"/>
            <w:shd w:val="clear" w:color="auto" w:fill="C5E0B3" w:themeFill="accent6" w:themeFillTint="66"/>
          </w:tcPr>
          <w:p w14:paraId="6762EB77" w14:textId="7DCDA064" w:rsidR="00C63391" w:rsidRPr="00FD300F" w:rsidRDefault="00C63391" w:rsidP="00C63391">
            <w:pPr>
              <w:pStyle w:val="NoSpacing"/>
              <w:rPr>
                <w:rFonts w:cs="Times New Roman"/>
                <w:color w:val="002060"/>
              </w:rPr>
            </w:pPr>
          </w:p>
        </w:tc>
      </w:tr>
      <w:tr w:rsidR="00C63391" w:rsidRPr="00135F10" w14:paraId="06E847FE" w14:textId="77777777" w:rsidTr="00AF46E1">
        <w:tc>
          <w:tcPr>
            <w:tcW w:w="851" w:type="dxa"/>
            <w:shd w:val="clear" w:color="auto" w:fill="C5E0B3" w:themeFill="accent6" w:themeFillTint="66"/>
          </w:tcPr>
          <w:p w14:paraId="0F9474F8" w14:textId="4077A046" w:rsidR="00C63391" w:rsidRPr="008C05AD" w:rsidRDefault="00C63391" w:rsidP="007E7C09">
            <w:pPr>
              <w:pStyle w:val="ListParagraph"/>
              <w:numPr>
                <w:ilvl w:val="0"/>
                <w:numId w:val="18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275" w:type="dxa"/>
            <w:shd w:val="clear" w:color="auto" w:fill="C5E0B3" w:themeFill="accent6" w:themeFillTint="66"/>
          </w:tcPr>
          <w:p w14:paraId="4D580384" w14:textId="22EB9638" w:rsidR="00C63391" w:rsidRPr="00FD300F" w:rsidRDefault="00C63391" w:rsidP="00C63391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If you use Drip irrigation with fertigation</w:t>
            </w:r>
          </w:p>
        </w:tc>
        <w:tc>
          <w:tcPr>
            <w:tcW w:w="1269" w:type="dxa"/>
            <w:gridSpan w:val="3"/>
            <w:shd w:val="clear" w:color="auto" w:fill="C5E0B3" w:themeFill="accent6" w:themeFillTint="66"/>
          </w:tcPr>
          <w:p w14:paraId="448BCC59" w14:textId="77777777" w:rsidR="00C63391" w:rsidRPr="00FD300F" w:rsidRDefault="00C63391" w:rsidP="00C63391">
            <w:p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</w:tc>
        <w:tc>
          <w:tcPr>
            <w:tcW w:w="2472" w:type="dxa"/>
            <w:gridSpan w:val="4"/>
            <w:shd w:val="clear" w:color="auto" w:fill="C5E0B3" w:themeFill="accent6" w:themeFillTint="66"/>
          </w:tcPr>
          <w:p w14:paraId="422B53AA" w14:textId="77777777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I do not maintain</w:t>
            </w:r>
          </w:p>
          <w:p w14:paraId="133578BA" w14:textId="77777777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Hire labor</w:t>
            </w:r>
          </w:p>
          <w:p w14:paraId="0501815F" w14:textId="77777777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I do it myself</w:t>
            </w:r>
          </w:p>
          <w:p w14:paraId="0565347E" w14:textId="25CCDBC0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Practitioners does</w:t>
            </w:r>
          </w:p>
        </w:tc>
        <w:tc>
          <w:tcPr>
            <w:tcW w:w="2064" w:type="dxa"/>
            <w:gridSpan w:val="4"/>
            <w:shd w:val="clear" w:color="auto" w:fill="C5E0B3" w:themeFill="accent6" w:themeFillTint="66"/>
          </w:tcPr>
          <w:p w14:paraId="0A44C629" w14:textId="77777777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≤5%</w:t>
            </w:r>
          </w:p>
          <w:p w14:paraId="0B72BCA2" w14:textId="77777777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&gt;5% ≤ 25%</w:t>
            </w:r>
          </w:p>
          <w:p w14:paraId="4BBB4CFF" w14:textId="77777777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&gt;25% ≤ 50%</w:t>
            </w:r>
          </w:p>
          <w:p w14:paraId="2976692D" w14:textId="77777777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&gt;50% ≤ 75%</w:t>
            </w:r>
          </w:p>
          <w:p w14:paraId="51BDF817" w14:textId="73EB6B0B" w:rsidR="00C63391" w:rsidRPr="00FD300F" w:rsidRDefault="00C63391" w:rsidP="007E7C09">
            <w:pPr>
              <w:pStyle w:val="ListParagraph"/>
              <w:numPr>
                <w:ilvl w:val="0"/>
                <w:numId w:val="14"/>
              </w:numPr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  <w:r w:rsidRPr="00FD300F">
              <w:rPr>
                <w:rFonts w:ascii="Times New Roman" w:hAnsi="Times New Roman" w:cs="Times New Roman"/>
                <w:color w:val="002060"/>
                <w:sz w:val="24"/>
                <w:szCs w:val="24"/>
              </w:rPr>
              <w:t>&gt;75% ≤ 100%</w:t>
            </w:r>
          </w:p>
        </w:tc>
        <w:tc>
          <w:tcPr>
            <w:tcW w:w="2155" w:type="dxa"/>
            <w:gridSpan w:val="2"/>
            <w:shd w:val="clear" w:color="auto" w:fill="C5E0B3" w:themeFill="accent6" w:themeFillTint="66"/>
          </w:tcPr>
          <w:p w14:paraId="253BEC63" w14:textId="64F65287" w:rsidR="00C63391" w:rsidRPr="00FD300F" w:rsidRDefault="00C63391" w:rsidP="00C63391">
            <w:pPr>
              <w:pStyle w:val="ListParagraph"/>
              <w:ind w:left="360"/>
              <w:rPr>
                <w:rFonts w:ascii="Times New Roman" w:hAnsi="Times New Roman" w:cs="Times New Roman"/>
                <w:color w:val="002060"/>
                <w:sz w:val="24"/>
                <w:szCs w:val="24"/>
              </w:rPr>
            </w:pPr>
          </w:p>
        </w:tc>
      </w:tr>
      <w:tr w:rsidR="00C63391" w:rsidRPr="00135F10" w14:paraId="17C4CC82" w14:textId="77777777" w:rsidTr="001F4FFA">
        <w:tc>
          <w:tcPr>
            <w:tcW w:w="851" w:type="dxa"/>
            <w:shd w:val="clear" w:color="auto" w:fill="C5E0B3" w:themeFill="accent6" w:themeFillTint="66"/>
          </w:tcPr>
          <w:p w14:paraId="36B9A851" w14:textId="1F04D0A9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67DB8A45" w14:textId="647C028F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Times New Roman" w:hAnsi="Times New Roman" w:cs="Times New Roman"/>
                <w:color w:val="002060"/>
                <w:sz w:val="24"/>
                <w:szCs w:val="52"/>
              </w:rPr>
              <w:t>How much water do you supply in one go/What is the irrigation water depth (in mm</w:t>
            </w:r>
            <w:r w:rsidRPr="008C05AD">
              <w:rPr>
                <w:rFonts w:cs="Times New Roman"/>
                <w:color w:val="002060"/>
                <w:szCs w:val="36"/>
              </w:rPr>
              <w:t>)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4FEED095" w14:textId="4A9C43A2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0BB352E5" w14:textId="77777777" w:rsidTr="001F4FFA">
        <w:tc>
          <w:tcPr>
            <w:tcW w:w="851" w:type="dxa"/>
            <w:shd w:val="clear" w:color="auto" w:fill="C5E0B3" w:themeFill="accent6" w:themeFillTint="66"/>
          </w:tcPr>
          <w:p w14:paraId="5406234D" w14:textId="77777777" w:rsidR="00C63391" w:rsidRPr="00FA2308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0A85212F" w14:textId="264A0D4D" w:rsidR="00C63391" w:rsidRPr="008C05AD" w:rsidRDefault="00C63391" w:rsidP="00C63391">
            <w:pPr>
              <w:pStyle w:val="ListParagraph"/>
              <w:ind w:left="0"/>
              <w:rPr>
                <w:rFonts w:ascii="Times New Roman" w:hAnsi="Times New Roman" w:cs="Times New Roman"/>
                <w:color w:val="002060"/>
                <w:sz w:val="24"/>
                <w:szCs w:val="52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Irrigation time 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69EF31A1" w14:textId="77777777" w:rsidR="00C63391" w:rsidRPr="008C05AD" w:rsidRDefault="00C63391" w:rsidP="007E7C09">
            <w:pPr>
              <w:pStyle w:val="ListParagraph"/>
              <w:numPr>
                <w:ilvl w:val="0"/>
                <w:numId w:val="1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Morning</w:t>
            </w:r>
          </w:p>
          <w:p w14:paraId="184FDB90" w14:textId="0A1D7FFB" w:rsidR="00C63391" w:rsidRPr="008C05AD" w:rsidRDefault="00C63391" w:rsidP="007E7C09">
            <w:pPr>
              <w:pStyle w:val="ListParagraph"/>
              <w:numPr>
                <w:ilvl w:val="0"/>
                <w:numId w:val="1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oon</w:t>
            </w:r>
          </w:p>
          <w:p w14:paraId="33FDA58A" w14:textId="77777777" w:rsidR="00C63391" w:rsidRPr="008C05AD" w:rsidRDefault="00C63391" w:rsidP="007E7C09">
            <w:pPr>
              <w:pStyle w:val="ListParagraph"/>
              <w:numPr>
                <w:ilvl w:val="0"/>
                <w:numId w:val="1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Evening</w:t>
            </w:r>
          </w:p>
          <w:p w14:paraId="3056C43E" w14:textId="0A8F3C01" w:rsidR="00C63391" w:rsidRPr="008C05AD" w:rsidRDefault="00C63391" w:rsidP="007E7C09">
            <w:pPr>
              <w:pStyle w:val="ListParagraph"/>
              <w:numPr>
                <w:ilvl w:val="0"/>
                <w:numId w:val="1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ight</w:t>
            </w:r>
          </w:p>
        </w:tc>
      </w:tr>
      <w:tr w:rsidR="00C63391" w:rsidRPr="00135F10" w14:paraId="6C49B5C2" w14:textId="77777777" w:rsidTr="001F4FFA">
        <w:tc>
          <w:tcPr>
            <w:tcW w:w="851" w:type="dxa"/>
            <w:shd w:val="clear" w:color="auto" w:fill="C5E0B3" w:themeFill="accent6" w:themeFillTint="66"/>
          </w:tcPr>
          <w:p w14:paraId="64843B04" w14:textId="77777777" w:rsidR="00C63391" w:rsidRPr="00FA2308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3FD8FE64" w14:textId="7A0CF105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How often do you irrigate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03F47B1D" w14:textId="1567DC26" w:rsidR="00C63391" w:rsidRPr="008C05AD" w:rsidRDefault="00C63391" w:rsidP="007E7C09">
            <w:pPr>
              <w:pStyle w:val="ListParagraph"/>
              <w:numPr>
                <w:ilvl w:val="0"/>
                <w:numId w:val="2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_____ times per cultivation season (if exact</w:t>
            </w:r>
            <w:r>
              <w:rPr>
                <w:rFonts w:ascii="12" w:hAnsi="12"/>
                <w:color w:val="002060"/>
                <w:sz w:val="24"/>
                <w:szCs w:val="24"/>
              </w:rPr>
              <w:t xml:space="preserve"> no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 is known)</w:t>
            </w:r>
          </w:p>
          <w:p w14:paraId="4294687F" w14:textId="34ED0563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5-10 times per cultivation season</w:t>
            </w:r>
          </w:p>
          <w:p w14:paraId="1407B6E6" w14:textId="7D946FDD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10-15 times per cultivation season</w:t>
            </w:r>
          </w:p>
          <w:p w14:paraId="5D873DBB" w14:textId="41311BE3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15-20 times per cultivation season</w:t>
            </w:r>
          </w:p>
          <w:p w14:paraId="285824F3" w14:textId="77777777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20-25 times per cultivation season</w:t>
            </w:r>
          </w:p>
          <w:p w14:paraId="02A4186D" w14:textId="76A0456D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25-30 times per cultivation season</w:t>
            </w:r>
          </w:p>
        </w:tc>
      </w:tr>
      <w:tr w:rsidR="001E1901" w:rsidRPr="00135F10" w14:paraId="1F7ADD99" w14:textId="77777777" w:rsidTr="005A0127">
        <w:trPr>
          <w:trHeight w:val="1155"/>
        </w:trPr>
        <w:tc>
          <w:tcPr>
            <w:tcW w:w="851" w:type="dxa"/>
            <w:shd w:val="clear" w:color="auto" w:fill="C5E0B3" w:themeFill="accent6" w:themeFillTint="66"/>
          </w:tcPr>
          <w:p w14:paraId="7EAB87EC" w14:textId="77777777" w:rsidR="00C63391" w:rsidRPr="00FA2308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158A5EF9" w14:textId="6D537DB2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Frequency of irrigation with days (e.g. 3</w:t>
            </w:r>
            <w:r w:rsidRPr="008C05AD">
              <w:rPr>
                <w:rFonts w:ascii="12" w:hAnsi="12"/>
                <w:color w:val="002060"/>
                <w:sz w:val="24"/>
                <w:szCs w:val="24"/>
                <w:vertAlign w:val="superscript"/>
              </w:rPr>
              <w:t>rd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 day after planting)</w:t>
            </w: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2F3988D6" w14:textId="2A2580A6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4D435873" w14:textId="6B4DFE66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2BA52465" w14:textId="7BC521DD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6D24B846" w14:textId="29198080" w:rsidR="00C63391" w:rsidRPr="00644DF4" w:rsidRDefault="00C63391" w:rsidP="00644DF4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5C519EBC" w14:textId="18F7E7FB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424375BA" w14:textId="4ED9EA22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31083BD6" w14:textId="6E85082A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786A4235" w14:textId="443F005F" w:rsidR="00C63391" w:rsidRPr="00644DF4" w:rsidRDefault="00C63391" w:rsidP="00644DF4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1E1901" w:rsidRPr="00135F10" w14:paraId="6B708BCB" w14:textId="77777777" w:rsidTr="005A0127">
        <w:trPr>
          <w:trHeight w:val="725"/>
        </w:trPr>
        <w:tc>
          <w:tcPr>
            <w:tcW w:w="851" w:type="dxa"/>
            <w:vMerge w:val="restart"/>
            <w:shd w:val="clear" w:color="auto" w:fill="C5E0B3" w:themeFill="accent6" w:themeFillTint="66"/>
          </w:tcPr>
          <w:p w14:paraId="4E6AE790" w14:textId="77777777" w:rsidR="001E1901" w:rsidRPr="00FA2308" w:rsidRDefault="001E190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vMerge w:val="restart"/>
            <w:shd w:val="clear" w:color="auto" w:fill="C5E0B3" w:themeFill="accent6" w:themeFillTint="66"/>
          </w:tcPr>
          <w:p w14:paraId="76424B5D" w14:textId="3288AF82" w:rsidR="001E1901" w:rsidRPr="008C05AD" w:rsidRDefault="001E190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*If exact days are not known</w:t>
            </w:r>
            <w:r w:rsidR="00D65C20">
              <w:rPr>
                <w:rFonts w:ascii="12" w:hAnsi="12"/>
                <w:color w:val="002060"/>
                <w:sz w:val="24"/>
                <w:szCs w:val="24"/>
              </w:rPr>
              <w:t xml:space="preserve"> to farmer</w:t>
            </w:r>
            <w:r w:rsidR="00A42D7D">
              <w:rPr>
                <w:rFonts w:ascii="12" w:hAnsi="12"/>
                <w:color w:val="002060"/>
                <w:sz w:val="24"/>
                <w:szCs w:val="24"/>
              </w:rPr>
              <w:t xml:space="preserve"> or not able to clearly answer question (</w:t>
            </w:r>
            <w:proofErr w:type="spellStart"/>
            <w:r w:rsidR="00A42D7D">
              <w:rPr>
                <w:rFonts w:ascii="12" w:hAnsi="12"/>
                <w:color w:val="002060"/>
                <w:sz w:val="24"/>
                <w:szCs w:val="24"/>
              </w:rPr>
              <w:t>i</w:t>
            </w:r>
            <w:proofErr w:type="spellEnd"/>
            <w:r w:rsidR="00A42D7D">
              <w:rPr>
                <w:rFonts w:ascii="12" w:hAnsi="12"/>
                <w:color w:val="002060"/>
                <w:sz w:val="24"/>
                <w:szCs w:val="24"/>
              </w:rPr>
              <w:t>)</w:t>
            </w:r>
          </w:p>
        </w:tc>
        <w:tc>
          <w:tcPr>
            <w:tcW w:w="2410" w:type="dxa"/>
            <w:gridSpan w:val="3"/>
            <w:shd w:val="clear" w:color="auto" w:fill="C5E0B3" w:themeFill="accent6" w:themeFillTint="66"/>
          </w:tcPr>
          <w:p w14:paraId="5C9D927C" w14:textId="6B5AF2F6" w:rsidR="001E1901" w:rsidRPr="008C05AD" w:rsidRDefault="001E1901" w:rsidP="001E190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Germination Phase (1-35 days)</w:t>
            </w:r>
          </w:p>
        </w:tc>
        <w:tc>
          <w:tcPr>
            <w:tcW w:w="1701" w:type="dxa"/>
            <w:gridSpan w:val="4"/>
            <w:shd w:val="clear" w:color="auto" w:fill="C5E0B3" w:themeFill="accent6" w:themeFillTint="66"/>
          </w:tcPr>
          <w:p w14:paraId="685216A2" w14:textId="64DA420A" w:rsidR="001E1901" w:rsidRPr="008C05AD" w:rsidRDefault="001E1901" w:rsidP="001E190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Tillering stage (36-100 days)</w:t>
            </w:r>
          </w:p>
        </w:tc>
        <w:tc>
          <w:tcPr>
            <w:tcW w:w="1842" w:type="dxa"/>
            <w:gridSpan w:val="4"/>
            <w:shd w:val="clear" w:color="auto" w:fill="C5E0B3" w:themeFill="accent6" w:themeFillTint="66"/>
          </w:tcPr>
          <w:p w14:paraId="336CBB2E" w14:textId="3D5F8B64" w:rsidR="001E1901" w:rsidRPr="008C05AD" w:rsidRDefault="001E1901" w:rsidP="001E190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 xml:space="preserve">Grand growth stages (101-270 days) </w:t>
            </w:r>
          </w:p>
        </w:tc>
        <w:tc>
          <w:tcPr>
            <w:tcW w:w="1872" w:type="dxa"/>
            <w:shd w:val="clear" w:color="auto" w:fill="C5E0B3" w:themeFill="accent6" w:themeFillTint="66"/>
          </w:tcPr>
          <w:p w14:paraId="303B3BC4" w14:textId="38434EA6" w:rsidR="001E1901" w:rsidRPr="008C05AD" w:rsidRDefault="001E1901" w:rsidP="001E190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Maturity phase (271days to harvest)</w:t>
            </w:r>
          </w:p>
        </w:tc>
      </w:tr>
      <w:tr w:rsidR="001E1901" w:rsidRPr="00135F10" w14:paraId="45AC38BD" w14:textId="77777777" w:rsidTr="005A0127">
        <w:trPr>
          <w:trHeight w:val="725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7F953DC2" w14:textId="77777777" w:rsidR="001E1901" w:rsidRPr="008C05AD" w:rsidRDefault="001E1901" w:rsidP="007E7C09">
            <w:pPr>
              <w:pStyle w:val="ListParagraph"/>
              <w:numPr>
                <w:ilvl w:val="0"/>
                <w:numId w:val="18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410" w:type="dxa"/>
            <w:gridSpan w:val="2"/>
            <w:vMerge/>
            <w:shd w:val="clear" w:color="auto" w:fill="C5E0B3" w:themeFill="accent6" w:themeFillTint="66"/>
          </w:tcPr>
          <w:p w14:paraId="1B6F4280" w14:textId="77777777" w:rsidR="001E1901" w:rsidRDefault="001E190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410" w:type="dxa"/>
            <w:gridSpan w:val="3"/>
            <w:shd w:val="clear" w:color="auto" w:fill="C5E0B3" w:themeFill="accent6" w:themeFillTint="66"/>
          </w:tcPr>
          <w:p w14:paraId="47642242" w14:textId="77777777" w:rsidR="001E1901" w:rsidRDefault="00A42D7D" w:rsidP="00A42D7D">
            <w:pPr>
              <w:pStyle w:val="ListParagraph"/>
              <w:numPr>
                <w:ilvl w:val="0"/>
                <w:numId w:val="3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Weekly intervals</w:t>
            </w:r>
          </w:p>
          <w:p w14:paraId="33F15758" w14:textId="1311C8BD" w:rsidR="00591508" w:rsidRDefault="00591508" w:rsidP="00A42D7D">
            <w:pPr>
              <w:pStyle w:val="ListParagraph"/>
              <w:numPr>
                <w:ilvl w:val="0"/>
                <w:numId w:val="3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6</w:t>
            </w:r>
            <w:r w:rsidR="005A0127">
              <w:rPr>
                <w:rFonts w:ascii="12" w:hAnsi="12"/>
                <w:color w:val="002060"/>
                <w:sz w:val="24"/>
                <w:szCs w:val="24"/>
              </w:rPr>
              <w:t xml:space="preserve"> </w:t>
            </w:r>
            <w:r>
              <w:rPr>
                <w:rFonts w:ascii="12" w:hAnsi="12"/>
                <w:color w:val="002060"/>
                <w:sz w:val="24"/>
                <w:szCs w:val="24"/>
              </w:rPr>
              <w:t>day</w:t>
            </w:r>
            <w:r w:rsidR="005A0127">
              <w:rPr>
                <w:rFonts w:ascii="12" w:hAnsi="12"/>
                <w:color w:val="002060"/>
                <w:sz w:val="24"/>
                <w:szCs w:val="24"/>
              </w:rPr>
              <w:t>s intervals</w:t>
            </w:r>
          </w:p>
          <w:p w14:paraId="030D1C97" w14:textId="77777777" w:rsidR="00591508" w:rsidRDefault="005A0127" w:rsidP="00A42D7D">
            <w:pPr>
              <w:pStyle w:val="ListParagraph"/>
              <w:numPr>
                <w:ilvl w:val="0"/>
                <w:numId w:val="3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5</w:t>
            </w:r>
            <w:r w:rsidR="00591508">
              <w:rPr>
                <w:rFonts w:ascii="12" w:hAnsi="12"/>
                <w:color w:val="002060"/>
                <w:sz w:val="24"/>
                <w:szCs w:val="24"/>
              </w:rPr>
              <w:t xml:space="preserve"> days</w:t>
            </w:r>
          </w:p>
          <w:p w14:paraId="17F3F18C" w14:textId="00B56516" w:rsidR="005A0127" w:rsidRPr="005A0127" w:rsidRDefault="005A0127" w:rsidP="005A0127">
            <w:pPr>
              <w:pStyle w:val="ListParagraph"/>
              <w:numPr>
                <w:ilvl w:val="0"/>
                <w:numId w:val="3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lastRenderedPageBreak/>
              <w:t>4 days</w:t>
            </w:r>
          </w:p>
          <w:p w14:paraId="1656E844" w14:textId="714A94F5" w:rsidR="005A0127" w:rsidRPr="008C05AD" w:rsidRDefault="005A0127" w:rsidP="005A0127">
            <w:pPr>
              <w:pStyle w:val="ListParagraph"/>
              <w:numPr>
                <w:ilvl w:val="0"/>
                <w:numId w:val="3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10 days</w:t>
            </w:r>
          </w:p>
        </w:tc>
        <w:tc>
          <w:tcPr>
            <w:tcW w:w="1701" w:type="dxa"/>
            <w:gridSpan w:val="4"/>
            <w:shd w:val="clear" w:color="auto" w:fill="C5E0B3" w:themeFill="accent6" w:themeFillTint="66"/>
          </w:tcPr>
          <w:p w14:paraId="1E258FAB" w14:textId="31411358" w:rsidR="005A0127" w:rsidRDefault="005A0127" w:rsidP="00644DF4">
            <w:pPr>
              <w:pStyle w:val="ListParagraph"/>
              <w:numPr>
                <w:ilvl w:val="0"/>
                <w:numId w:val="3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lastRenderedPageBreak/>
              <w:t>7 days intervals</w:t>
            </w:r>
          </w:p>
          <w:p w14:paraId="330AC065" w14:textId="2F886208" w:rsidR="001E1901" w:rsidRDefault="00644DF4" w:rsidP="00644DF4">
            <w:pPr>
              <w:pStyle w:val="ListParagraph"/>
              <w:numPr>
                <w:ilvl w:val="0"/>
                <w:numId w:val="3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 xml:space="preserve">10 days </w:t>
            </w:r>
          </w:p>
          <w:p w14:paraId="5C2D25B9" w14:textId="77777777" w:rsidR="00644DF4" w:rsidRDefault="00644DF4" w:rsidP="00644DF4">
            <w:pPr>
              <w:pStyle w:val="ListParagraph"/>
              <w:numPr>
                <w:ilvl w:val="0"/>
                <w:numId w:val="3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644DF4">
              <w:rPr>
                <w:rFonts w:ascii="12" w:hAnsi="12"/>
                <w:color w:val="002060"/>
                <w:sz w:val="24"/>
                <w:szCs w:val="24"/>
              </w:rPr>
              <w:lastRenderedPageBreak/>
              <w:t xml:space="preserve">12 days </w:t>
            </w:r>
          </w:p>
          <w:p w14:paraId="1F194249" w14:textId="6285D0E5" w:rsidR="00644DF4" w:rsidRPr="00644DF4" w:rsidRDefault="00644DF4" w:rsidP="00644DF4">
            <w:pPr>
              <w:pStyle w:val="ListParagraph"/>
              <w:numPr>
                <w:ilvl w:val="0"/>
                <w:numId w:val="3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644DF4">
              <w:rPr>
                <w:rFonts w:ascii="12" w:hAnsi="12"/>
                <w:color w:val="002060"/>
                <w:sz w:val="24"/>
                <w:szCs w:val="24"/>
              </w:rPr>
              <w:t>15 days</w:t>
            </w:r>
          </w:p>
        </w:tc>
        <w:tc>
          <w:tcPr>
            <w:tcW w:w="1842" w:type="dxa"/>
            <w:gridSpan w:val="4"/>
            <w:shd w:val="clear" w:color="auto" w:fill="C5E0B3" w:themeFill="accent6" w:themeFillTint="66"/>
          </w:tcPr>
          <w:p w14:paraId="35F86FCA" w14:textId="77777777" w:rsidR="00644DF4" w:rsidRDefault="00644DF4" w:rsidP="00644DF4">
            <w:pPr>
              <w:pStyle w:val="ListParagraph"/>
              <w:numPr>
                <w:ilvl w:val="0"/>
                <w:numId w:val="3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lastRenderedPageBreak/>
              <w:t>Weekly intervals</w:t>
            </w:r>
          </w:p>
          <w:p w14:paraId="0FB9EAB0" w14:textId="4E386759" w:rsidR="00644DF4" w:rsidRPr="00644DF4" w:rsidRDefault="00644DF4" w:rsidP="00644DF4">
            <w:pPr>
              <w:pStyle w:val="ListParagraph"/>
              <w:numPr>
                <w:ilvl w:val="0"/>
                <w:numId w:val="3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3-4 days</w:t>
            </w:r>
          </w:p>
          <w:p w14:paraId="16E5724D" w14:textId="4F2669E9" w:rsidR="00644DF4" w:rsidRDefault="00644DF4" w:rsidP="00644DF4">
            <w:pPr>
              <w:pStyle w:val="ListParagraph"/>
              <w:numPr>
                <w:ilvl w:val="0"/>
                <w:numId w:val="3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lastRenderedPageBreak/>
              <w:t>5-6 day</w:t>
            </w:r>
          </w:p>
          <w:p w14:paraId="135F824A" w14:textId="63E8B03C" w:rsidR="00644DF4" w:rsidRPr="008C05AD" w:rsidRDefault="00644DF4" w:rsidP="00644DF4">
            <w:pPr>
              <w:pStyle w:val="ListParagraph"/>
              <w:numPr>
                <w:ilvl w:val="0"/>
                <w:numId w:val="3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 xml:space="preserve">8-9 days </w:t>
            </w:r>
          </w:p>
        </w:tc>
        <w:tc>
          <w:tcPr>
            <w:tcW w:w="1872" w:type="dxa"/>
            <w:shd w:val="clear" w:color="auto" w:fill="C5E0B3" w:themeFill="accent6" w:themeFillTint="66"/>
          </w:tcPr>
          <w:p w14:paraId="7C5CA8D0" w14:textId="77777777" w:rsidR="005A0127" w:rsidRDefault="005A0127" w:rsidP="005A0127">
            <w:pPr>
              <w:pStyle w:val="ListParagraph"/>
              <w:numPr>
                <w:ilvl w:val="0"/>
                <w:numId w:val="3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lastRenderedPageBreak/>
              <w:t>7 days intervals</w:t>
            </w:r>
          </w:p>
          <w:p w14:paraId="09C54155" w14:textId="77777777" w:rsidR="005A0127" w:rsidRDefault="005A0127" w:rsidP="005A0127">
            <w:pPr>
              <w:pStyle w:val="ListParagraph"/>
              <w:numPr>
                <w:ilvl w:val="0"/>
                <w:numId w:val="3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 xml:space="preserve">10 days </w:t>
            </w:r>
          </w:p>
          <w:p w14:paraId="6F680077" w14:textId="77777777" w:rsidR="005A0127" w:rsidRDefault="005A0127" w:rsidP="005A0127">
            <w:pPr>
              <w:pStyle w:val="ListParagraph"/>
              <w:numPr>
                <w:ilvl w:val="0"/>
                <w:numId w:val="3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644DF4">
              <w:rPr>
                <w:rFonts w:ascii="12" w:hAnsi="12"/>
                <w:color w:val="002060"/>
                <w:sz w:val="24"/>
                <w:szCs w:val="24"/>
              </w:rPr>
              <w:lastRenderedPageBreak/>
              <w:t xml:space="preserve">12 days </w:t>
            </w:r>
          </w:p>
          <w:p w14:paraId="2710AC3C" w14:textId="03E6C3FA" w:rsidR="001E1901" w:rsidRPr="008C05AD" w:rsidRDefault="005A0127" w:rsidP="005A0127">
            <w:pPr>
              <w:pStyle w:val="ListParagraph"/>
              <w:numPr>
                <w:ilvl w:val="0"/>
                <w:numId w:val="38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644DF4">
              <w:rPr>
                <w:rFonts w:ascii="12" w:hAnsi="12"/>
                <w:color w:val="002060"/>
                <w:sz w:val="24"/>
                <w:szCs w:val="24"/>
              </w:rPr>
              <w:t>15 days</w:t>
            </w:r>
          </w:p>
        </w:tc>
      </w:tr>
      <w:tr w:rsidR="00197C02" w:rsidRPr="00135F10" w14:paraId="0765E330" w14:textId="77777777" w:rsidTr="00197C02">
        <w:trPr>
          <w:trHeight w:val="432"/>
        </w:trPr>
        <w:tc>
          <w:tcPr>
            <w:tcW w:w="851" w:type="dxa"/>
            <w:shd w:val="clear" w:color="auto" w:fill="C5E0B3" w:themeFill="accent6" w:themeFillTint="66"/>
          </w:tcPr>
          <w:p w14:paraId="159E348C" w14:textId="77777777" w:rsidR="00197C02" w:rsidRPr="008A11ED" w:rsidRDefault="00197C02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2D4570A6" w14:textId="3EA7BB6F" w:rsidR="00197C02" w:rsidRPr="00DE7C19" w:rsidRDefault="00197C02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DE7C19">
              <w:rPr>
                <w:rFonts w:ascii="12" w:hAnsi="12"/>
                <w:color w:val="002060"/>
                <w:sz w:val="24"/>
                <w:szCs w:val="24"/>
              </w:rPr>
              <w:t>W</w:t>
            </w:r>
            <w:r w:rsidR="002B060F">
              <w:rPr>
                <w:rFonts w:ascii="12" w:hAnsi="12"/>
                <w:color w:val="002060"/>
                <w:sz w:val="24"/>
                <w:szCs w:val="24"/>
              </w:rPr>
              <w:t>hat</w:t>
            </w:r>
            <w:r w:rsidRPr="00DE7C19">
              <w:rPr>
                <w:rFonts w:ascii="12" w:hAnsi="12"/>
                <w:color w:val="002060"/>
                <w:sz w:val="24"/>
                <w:szCs w:val="24"/>
              </w:rPr>
              <w:t xml:space="preserve"> is depth of ground water table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71528FDC" w14:textId="0B6B4512" w:rsidR="00197C02" w:rsidRPr="00F36AE8" w:rsidRDefault="00197C02" w:rsidP="00C63391">
            <w:pPr>
              <w:pStyle w:val="ListParagraph"/>
              <w:ind w:left="0"/>
              <w:rPr>
                <w:rFonts w:ascii="12" w:hAnsi="12"/>
                <w:b/>
                <w:bCs/>
                <w:sz w:val="24"/>
                <w:szCs w:val="24"/>
              </w:rPr>
            </w:pPr>
          </w:p>
        </w:tc>
      </w:tr>
      <w:tr w:rsidR="00C63391" w:rsidRPr="00135F10" w14:paraId="6E9C9185" w14:textId="77777777" w:rsidTr="00DB0160">
        <w:trPr>
          <w:trHeight w:val="432"/>
        </w:trPr>
        <w:tc>
          <w:tcPr>
            <w:tcW w:w="851" w:type="dxa"/>
            <w:shd w:val="clear" w:color="auto" w:fill="C5E0B3" w:themeFill="accent6" w:themeFillTint="66"/>
          </w:tcPr>
          <w:p w14:paraId="014D3490" w14:textId="77777777" w:rsidR="00C63391" w:rsidRPr="008A11ED" w:rsidRDefault="00C63391" w:rsidP="00FA2308">
            <w:pPr>
              <w:pStyle w:val="ListParagraph"/>
              <w:ind w:left="501"/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10235" w:type="dxa"/>
            <w:gridSpan w:val="14"/>
            <w:shd w:val="clear" w:color="auto" w:fill="C5E0B3" w:themeFill="accent6" w:themeFillTint="66"/>
          </w:tcPr>
          <w:p w14:paraId="5D645EFA" w14:textId="5C93C716" w:rsidR="00C63391" w:rsidRPr="00F36AE8" w:rsidRDefault="00C63391" w:rsidP="00C63391">
            <w:pPr>
              <w:pStyle w:val="ListParagraph"/>
              <w:ind w:left="0"/>
              <w:rPr>
                <w:rFonts w:ascii="12" w:hAnsi="12"/>
                <w:b/>
                <w:bCs/>
                <w:sz w:val="24"/>
                <w:szCs w:val="24"/>
              </w:rPr>
            </w:pPr>
            <w:r w:rsidRPr="00F36AE8">
              <w:rPr>
                <w:rFonts w:ascii="12" w:hAnsi="12"/>
                <w:b/>
                <w:bCs/>
                <w:sz w:val="24"/>
                <w:szCs w:val="24"/>
              </w:rPr>
              <w:t>Fertilizers</w:t>
            </w:r>
          </w:p>
        </w:tc>
      </w:tr>
      <w:tr w:rsidR="00C63391" w:rsidRPr="00135F10" w14:paraId="28C2AD4A" w14:textId="77777777" w:rsidTr="001F4FFA">
        <w:tc>
          <w:tcPr>
            <w:tcW w:w="851" w:type="dxa"/>
            <w:shd w:val="clear" w:color="auto" w:fill="C5E0B3" w:themeFill="accent6" w:themeFillTint="66"/>
          </w:tcPr>
          <w:p w14:paraId="1FB96531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266BD3CE" w14:textId="2901AC11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What do you apply as fertilizers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67D9CF3B" w14:textId="3BB5FF49" w:rsidR="00C63391" w:rsidRDefault="00C63391" w:rsidP="007E7C09">
            <w:pPr>
              <w:pStyle w:val="ListParagraph"/>
              <w:numPr>
                <w:ilvl w:val="0"/>
                <w:numId w:val="1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 xml:space="preserve">Animal 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>Manures</w:t>
            </w:r>
          </w:p>
          <w:p w14:paraId="500F64E4" w14:textId="31C7A18A" w:rsidR="00C63391" w:rsidRPr="008C05AD" w:rsidRDefault="00C63391" w:rsidP="007E7C09">
            <w:pPr>
              <w:pStyle w:val="ListParagraph"/>
              <w:numPr>
                <w:ilvl w:val="0"/>
                <w:numId w:val="1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Green Manures</w:t>
            </w:r>
          </w:p>
          <w:p w14:paraId="11A958DC" w14:textId="33EE7C8E" w:rsidR="00C63391" w:rsidRPr="008C05AD" w:rsidRDefault="00C63391" w:rsidP="007E7C09">
            <w:pPr>
              <w:pStyle w:val="ListParagraph"/>
              <w:numPr>
                <w:ilvl w:val="0"/>
                <w:numId w:val="1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Chemicals</w:t>
            </w:r>
          </w:p>
        </w:tc>
      </w:tr>
      <w:tr w:rsidR="00C63391" w:rsidRPr="00135F10" w14:paraId="78A2316F" w14:textId="77777777" w:rsidTr="005A0127">
        <w:trPr>
          <w:trHeight w:val="145"/>
        </w:trPr>
        <w:tc>
          <w:tcPr>
            <w:tcW w:w="851" w:type="dxa"/>
            <w:vMerge w:val="restart"/>
            <w:shd w:val="clear" w:color="auto" w:fill="C5E0B3" w:themeFill="accent6" w:themeFillTint="66"/>
          </w:tcPr>
          <w:p w14:paraId="543ABCE1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 w:val="restart"/>
            <w:shd w:val="clear" w:color="auto" w:fill="C5E0B3" w:themeFill="accent6" w:themeFillTint="66"/>
          </w:tcPr>
          <w:p w14:paraId="6C6CDD63" w14:textId="3C980F49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What do you add for nitrogenous fertilizers</w:t>
            </w: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41CE4F0D" w14:textId="7337CB2E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ame</w:t>
            </w: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277618CD" w14:textId="4B48AE49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Quantity (Kg/ha)</w:t>
            </w:r>
          </w:p>
        </w:tc>
      </w:tr>
      <w:tr w:rsidR="00C63391" w:rsidRPr="00135F10" w14:paraId="5A270D12" w14:textId="77777777" w:rsidTr="005A0127">
        <w:trPr>
          <w:trHeight w:val="145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4698CFD9" w14:textId="77777777" w:rsidR="00C63391" w:rsidRPr="008C05AD" w:rsidRDefault="00C63391" w:rsidP="007E7C09">
            <w:pPr>
              <w:pStyle w:val="ListParagraph"/>
              <w:numPr>
                <w:ilvl w:val="0"/>
                <w:numId w:val="19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6F6A903F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073CEC8F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662CA79D" w14:textId="19DE7BB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30C61C9E" w14:textId="77777777" w:rsidTr="005A0127">
        <w:trPr>
          <w:trHeight w:val="145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655A3913" w14:textId="77777777" w:rsidR="00C63391" w:rsidRPr="008C05AD" w:rsidRDefault="00C63391" w:rsidP="007E7C09">
            <w:pPr>
              <w:pStyle w:val="ListParagraph"/>
              <w:numPr>
                <w:ilvl w:val="0"/>
                <w:numId w:val="19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514C7168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7CA78502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41A6A2F3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51A149B5" w14:textId="77777777" w:rsidTr="005A0127">
        <w:trPr>
          <w:trHeight w:val="145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714AA4A6" w14:textId="77777777" w:rsidR="00C63391" w:rsidRPr="008C05AD" w:rsidRDefault="00C63391" w:rsidP="007E7C09">
            <w:pPr>
              <w:pStyle w:val="ListParagraph"/>
              <w:numPr>
                <w:ilvl w:val="0"/>
                <w:numId w:val="19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579B5616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7D42657A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773BF134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52F6D099" w14:textId="77777777" w:rsidTr="005A0127">
        <w:trPr>
          <w:trHeight w:val="145"/>
        </w:trPr>
        <w:tc>
          <w:tcPr>
            <w:tcW w:w="851" w:type="dxa"/>
            <w:vMerge w:val="restart"/>
            <w:shd w:val="clear" w:color="auto" w:fill="C5E0B3" w:themeFill="accent6" w:themeFillTint="66"/>
          </w:tcPr>
          <w:p w14:paraId="52F6FBB7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 w:val="restart"/>
            <w:shd w:val="clear" w:color="auto" w:fill="C5E0B3" w:themeFill="accent6" w:themeFillTint="66"/>
          </w:tcPr>
          <w:p w14:paraId="68238AE6" w14:textId="05330822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What do you add for potassium fertilizers</w:t>
            </w: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36947737" w14:textId="2621DCFB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ame</w:t>
            </w: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78AE54C4" w14:textId="4F18D904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Quantity</w:t>
            </w:r>
          </w:p>
        </w:tc>
      </w:tr>
      <w:tr w:rsidR="00C63391" w:rsidRPr="00135F10" w14:paraId="773476E8" w14:textId="77777777" w:rsidTr="005A0127">
        <w:trPr>
          <w:trHeight w:val="145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775942C4" w14:textId="77777777" w:rsidR="00C63391" w:rsidRPr="008C05AD" w:rsidRDefault="00C63391" w:rsidP="007E7C09">
            <w:pPr>
              <w:pStyle w:val="ListParagraph"/>
              <w:numPr>
                <w:ilvl w:val="0"/>
                <w:numId w:val="19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366356A2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1BFF6164" w14:textId="0C92AA6E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K</w:t>
            </w:r>
            <w:r w:rsidRPr="008C05AD">
              <w:rPr>
                <w:rFonts w:ascii="12" w:hAnsi="12"/>
                <w:color w:val="002060"/>
                <w:sz w:val="16"/>
                <w:szCs w:val="16"/>
              </w:rPr>
              <w:t>2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>O</w:t>
            </w: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2F47F951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3CC022EA" w14:textId="77777777" w:rsidTr="005A0127">
        <w:trPr>
          <w:trHeight w:val="145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1EAACC8F" w14:textId="77777777" w:rsidR="00C63391" w:rsidRPr="008C05AD" w:rsidRDefault="00C63391" w:rsidP="007E7C09">
            <w:pPr>
              <w:pStyle w:val="ListParagraph"/>
              <w:numPr>
                <w:ilvl w:val="0"/>
                <w:numId w:val="19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197647D8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69AEDE4A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7492BF41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74AD6D4A" w14:textId="77777777" w:rsidTr="005A0127">
        <w:trPr>
          <w:trHeight w:val="145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043206B6" w14:textId="77777777" w:rsidR="00C63391" w:rsidRPr="008C05AD" w:rsidRDefault="00C63391" w:rsidP="007E7C09">
            <w:pPr>
              <w:pStyle w:val="ListParagraph"/>
              <w:numPr>
                <w:ilvl w:val="0"/>
                <w:numId w:val="19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0E38201A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1A3450D3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640D7E26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0D1F2B94" w14:textId="77777777" w:rsidTr="005A0127">
        <w:trPr>
          <w:trHeight w:val="145"/>
        </w:trPr>
        <w:tc>
          <w:tcPr>
            <w:tcW w:w="851" w:type="dxa"/>
            <w:vMerge w:val="restart"/>
            <w:shd w:val="clear" w:color="auto" w:fill="C5E0B3" w:themeFill="accent6" w:themeFillTint="66"/>
          </w:tcPr>
          <w:p w14:paraId="33D5A1E6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 w:val="restart"/>
            <w:shd w:val="clear" w:color="auto" w:fill="C5E0B3" w:themeFill="accent6" w:themeFillTint="66"/>
          </w:tcPr>
          <w:p w14:paraId="25B0CE65" w14:textId="25E98712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What do you add for phosphorus fertilizers</w:t>
            </w: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0AEACA5E" w14:textId="554DB618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ame</w:t>
            </w: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6C622B2C" w14:textId="174ED21E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Quantity</w:t>
            </w:r>
          </w:p>
        </w:tc>
      </w:tr>
      <w:tr w:rsidR="00C63391" w:rsidRPr="00135F10" w14:paraId="65BEDB0D" w14:textId="77777777" w:rsidTr="005A0127">
        <w:trPr>
          <w:trHeight w:val="145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7AD17D4A" w14:textId="77777777" w:rsidR="00C63391" w:rsidRPr="008C05AD" w:rsidRDefault="00C63391" w:rsidP="007E7C09">
            <w:pPr>
              <w:pStyle w:val="ListParagraph"/>
              <w:numPr>
                <w:ilvl w:val="0"/>
                <w:numId w:val="19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51C08B8C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62B669E0" w14:textId="2EB07AB9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P</w:t>
            </w:r>
            <w:r w:rsidRPr="008C05AD">
              <w:rPr>
                <w:rFonts w:ascii="12" w:hAnsi="12"/>
                <w:color w:val="002060"/>
                <w:sz w:val="16"/>
                <w:szCs w:val="16"/>
              </w:rPr>
              <w:t>2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>O</w:t>
            </w:r>
            <w:r w:rsidRPr="008C05AD">
              <w:rPr>
                <w:rFonts w:ascii="12" w:hAnsi="12"/>
                <w:color w:val="002060"/>
                <w:sz w:val="16"/>
                <w:szCs w:val="16"/>
              </w:rPr>
              <w:t>5</w:t>
            </w: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0B08A56C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4B760B22" w14:textId="77777777" w:rsidTr="005A0127">
        <w:trPr>
          <w:trHeight w:val="145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05593955" w14:textId="77777777" w:rsidR="00C63391" w:rsidRPr="008C05AD" w:rsidRDefault="00C63391" w:rsidP="007E7C09">
            <w:pPr>
              <w:pStyle w:val="ListParagraph"/>
              <w:numPr>
                <w:ilvl w:val="0"/>
                <w:numId w:val="19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4AF92428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52ECE7CC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65857212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524579E2" w14:textId="77777777" w:rsidTr="005A0127">
        <w:trPr>
          <w:trHeight w:val="145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290B9DBA" w14:textId="77777777" w:rsidR="00C63391" w:rsidRPr="008C05AD" w:rsidRDefault="00C63391" w:rsidP="007E7C09">
            <w:pPr>
              <w:pStyle w:val="ListParagraph"/>
              <w:numPr>
                <w:ilvl w:val="0"/>
                <w:numId w:val="19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3DAEB466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724B7FFF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557A5CC3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2886D36F" w14:textId="77777777" w:rsidTr="001F4FFA">
        <w:tc>
          <w:tcPr>
            <w:tcW w:w="851" w:type="dxa"/>
            <w:shd w:val="clear" w:color="auto" w:fill="C5E0B3" w:themeFill="accent6" w:themeFillTint="66"/>
          </w:tcPr>
          <w:p w14:paraId="5629611E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0C7FA613" w14:textId="2FF87C46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Composition of fertilizers in fertigation</w:t>
            </w:r>
            <w:r>
              <w:rPr>
                <w:rFonts w:ascii="12" w:hAnsi="12"/>
                <w:color w:val="002060"/>
                <w:sz w:val="24"/>
                <w:szCs w:val="24"/>
              </w:rPr>
              <w:t xml:space="preserve"> 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1812E924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65901A66" w14:textId="77777777" w:rsidTr="001F4FFA">
        <w:tc>
          <w:tcPr>
            <w:tcW w:w="851" w:type="dxa"/>
            <w:shd w:val="clear" w:color="auto" w:fill="C5E0B3" w:themeFill="accent6" w:themeFillTint="66"/>
          </w:tcPr>
          <w:p w14:paraId="29FD1F6D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6EAB6BEA" w14:textId="1CA09F52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Any additional fertilizers do you apply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4157EF9C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645DC999" w14:textId="77777777" w:rsidTr="001F4FFA">
        <w:tc>
          <w:tcPr>
            <w:tcW w:w="851" w:type="dxa"/>
            <w:shd w:val="clear" w:color="auto" w:fill="C5E0B3" w:themeFill="accent6" w:themeFillTint="66"/>
          </w:tcPr>
          <w:p w14:paraId="44CED960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4E760A25" w14:textId="1A64FAD6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How often do you apply fertilizers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67345C28" w14:textId="4DDC44CD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3-5 times per cultivation season</w:t>
            </w:r>
          </w:p>
          <w:p w14:paraId="5EC059CC" w14:textId="075C3782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5-7 times per cultivation season</w:t>
            </w:r>
          </w:p>
          <w:p w14:paraId="1441DD33" w14:textId="39E2B78F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7-9 times per cultivation season</w:t>
            </w:r>
          </w:p>
          <w:p w14:paraId="21701837" w14:textId="1585711D" w:rsidR="00C63391" w:rsidRPr="008C05AD" w:rsidRDefault="00C63391" w:rsidP="007E7C09">
            <w:pPr>
              <w:pStyle w:val="ListParagraph"/>
              <w:numPr>
                <w:ilvl w:val="0"/>
                <w:numId w:val="1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9-12 times per cultivation season</w:t>
            </w:r>
          </w:p>
        </w:tc>
      </w:tr>
      <w:tr w:rsidR="00C63391" w:rsidRPr="00135F10" w14:paraId="072BCFFC" w14:textId="77777777" w:rsidTr="00A324DA">
        <w:trPr>
          <w:trHeight w:val="415"/>
        </w:trPr>
        <w:tc>
          <w:tcPr>
            <w:tcW w:w="851" w:type="dxa"/>
            <w:shd w:val="clear" w:color="auto" w:fill="C5E0B3" w:themeFill="accent6" w:themeFillTint="66"/>
          </w:tcPr>
          <w:p w14:paraId="2B5E2439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10235" w:type="dxa"/>
            <w:gridSpan w:val="14"/>
            <w:shd w:val="clear" w:color="auto" w:fill="C5E0B3" w:themeFill="accent6" w:themeFillTint="66"/>
          </w:tcPr>
          <w:p w14:paraId="074BEF66" w14:textId="3406C71B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Fertilizers application with days (e.g. 3</w:t>
            </w:r>
            <w:r w:rsidRPr="008C05AD">
              <w:rPr>
                <w:rFonts w:ascii="12" w:hAnsi="12"/>
                <w:color w:val="002060"/>
                <w:sz w:val="24"/>
                <w:szCs w:val="24"/>
                <w:vertAlign w:val="superscript"/>
              </w:rPr>
              <w:t>rd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 day after planting)</w:t>
            </w:r>
          </w:p>
        </w:tc>
      </w:tr>
      <w:tr w:rsidR="00C63391" w:rsidRPr="00135F10" w14:paraId="00E766F8" w14:textId="77777777" w:rsidTr="001F4FFA">
        <w:tc>
          <w:tcPr>
            <w:tcW w:w="851" w:type="dxa"/>
            <w:shd w:val="clear" w:color="auto" w:fill="C5E0B3" w:themeFill="accent6" w:themeFillTint="66"/>
          </w:tcPr>
          <w:p w14:paraId="7933CC99" w14:textId="77777777" w:rsidR="00C63391" w:rsidRPr="008C05AD" w:rsidRDefault="00C63391" w:rsidP="00C63391">
            <w:pPr>
              <w:pStyle w:val="ListParagraph"/>
              <w:ind w:left="501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533D0823" w14:textId="390671C1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___ day after planting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676DF89C" w14:textId="1FE849BC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____kg, P___kg, K___kg</w:t>
            </w:r>
          </w:p>
        </w:tc>
      </w:tr>
      <w:tr w:rsidR="00C63391" w:rsidRPr="00135F10" w14:paraId="1AC0ECD4" w14:textId="77777777" w:rsidTr="001F4FFA">
        <w:tc>
          <w:tcPr>
            <w:tcW w:w="851" w:type="dxa"/>
            <w:shd w:val="clear" w:color="auto" w:fill="C5E0B3" w:themeFill="accent6" w:themeFillTint="66"/>
          </w:tcPr>
          <w:p w14:paraId="01EE00AB" w14:textId="77777777" w:rsidR="00C63391" w:rsidRPr="008C05AD" w:rsidRDefault="00C63391" w:rsidP="00C63391">
            <w:pPr>
              <w:pStyle w:val="ListParagraph"/>
              <w:ind w:left="501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229C637C" w14:textId="5B8D66D1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___ day after planting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64A14AD6" w14:textId="5AAE442E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____kg, P___kg, K___kg</w:t>
            </w:r>
          </w:p>
        </w:tc>
      </w:tr>
      <w:tr w:rsidR="00C63391" w:rsidRPr="00135F10" w14:paraId="047C614E" w14:textId="77777777" w:rsidTr="001F4FFA">
        <w:tc>
          <w:tcPr>
            <w:tcW w:w="851" w:type="dxa"/>
            <w:shd w:val="clear" w:color="auto" w:fill="C5E0B3" w:themeFill="accent6" w:themeFillTint="66"/>
          </w:tcPr>
          <w:p w14:paraId="4B97A8F4" w14:textId="77777777" w:rsidR="00C63391" w:rsidRPr="008C05AD" w:rsidRDefault="00C63391" w:rsidP="00C63391">
            <w:pPr>
              <w:pStyle w:val="ListParagraph"/>
              <w:ind w:left="501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143983B7" w14:textId="19D49354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___ day after planting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7D7ECC9B" w14:textId="0B24ABC0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____kg, P___kg, K___kg</w:t>
            </w:r>
          </w:p>
        </w:tc>
      </w:tr>
      <w:tr w:rsidR="00C63391" w:rsidRPr="00135F10" w14:paraId="5C51D152" w14:textId="77777777" w:rsidTr="001F4FFA">
        <w:tc>
          <w:tcPr>
            <w:tcW w:w="851" w:type="dxa"/>
            <w:shd w:val="clear" w:color="auto" w:fill="C5E0B3" w:themeFill="accent6" w:themeFillTint="66"/>
          </w:tcPr>
          <w:p w14:paraId="656F18EC" w14:textId="77777777" w:rsidR="00C63391" w:rsidRPr="008C05AD" w:rsidRDefault="00C63391" w:rsidP="00C63391">
            <w:pPr>
              <w:pStyle w:val="ListParagraph"/>
              <w:ind w:left="501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721BF890" w14:textId="69D06580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___ day after planting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361B9C8E" w14:textId="7AD2D908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____kg, P___kg, K___kg</w:t>
            </w:r>
          </w:p>
        </w:tc>
      </w:tr>
      <w:tr w:rsidR="00C63391" w:rsidRPr="00135F10" w14:paraId="542AC6C8" w14:textId="77777777" w:rsidTr="001F4FFA">
        <w:tc>
          <w:tcPr>
            <w:tcW w:w="851" w:type="dxa"/>
            <w:shd w:val="clear" w:color="auto" w:fill="C5E0B3" w:themeFill="accent6" w:themeFillTint="66"/>
          </w:tcPr>
          <w:p w14:paraId="5D8F9EE0" w14:textId="77777777" w:rsidR="00C63391" w:rsidRPr="008C05AD" w:rsidRDefault="00C63391" w:rsidP="00C63391">
            <w:pPr>
              <w:pStyle w:val="ListParagraph"/>
              <w:ind w:left="501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69CEDD0D" w14:textId="06F44C2E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___ day after planting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40032838" w14:textId="651B2A72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____kg, P___kg, K___kg</w:t>
            </w:r>
          </w:p>
        </w:tc>
      </w:tr>
      <w:tr w:rsidR="00C63391" w:rsidRPr="00135F10" w14:paraId="14E454E8" w14:textId="77777777" w:rsidTr="001F4FFA">
        <w:tc>
          <w:tcPr>
            <w:tcW w:w="851" w:type="dxa"/>
            <w:shd w:val="clear" w:color="auto" w:fill="C5E0B3" w:themeFill="accent6" w:themeFillTint="66"/>
          </w:tcPr>
          <w:p w14:paraId="1037BC2F" w14:textId="77777777" w:rsidR="00C63391" w:rsidRPr="008C05AD" w:rsidRDefault="00C63391" w:rsidP="00C63391">
            <w:pPr>
              <w:pStyle w:val="ListParagraph"/>
              <w:ind w:left="501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453B21A1" w14:textId="0A95A9E6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___ day after planting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0885ED11" w14:textId="2AA3A084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____kg, P___kg, K___kg</w:t>
            </w:r>
          </w:p>
        </w:tc>
      </w:tr>
      <w:tr w:rsidR="00C63391" w:rsidRPr="00135F10" w14:paraId="6CBC212C" w14:textId="77777777" w:rsidTr="00A324DA">
        <w:trPr>
          <w:trHeight w:val="358"/>
        </w:trPr>
        <w:tc>
          <w:tcPr>
            <w:tcW w:w="851" w:type="dxa"/>
            <w:shd w:val="clear" w:color="auto" w:fill="C5E0B3" w:themeFill="accent6" w:themeFillTint="66"/>
          </w:tcPr>
          <w:p w14:paraId="34CFBB02" w14:textId="77777777" w:rsidR="00C63391" w:rsidRPr="008C05AD" w:rsidRDefault="00C63391" w:rsidP="00C63391">
            <w:pPr>
              <w:pStyle w:val="ListParagraph"/>
              <w:ind w:left="501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20461126" w14:textId="023051FF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___ day after planting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3B0C94FA" w14:textId="12C663EE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____kg, P___kg, K___kg</w:t>
            </w:r>
          </w:p>
        </w:tc>
      </w:tr>
      <w:tr w:rsidR="00C63391" w:rsidRPr="00135F10" w14:paraId="4121ED52" w14:textId="77777777" w:rsidTr="00A324DA">
        <w:trPr>
          <w:trHeight w:val="358"/>
        </w:trPr>
        <w:tc>
          <w:tcPr>
            <w:tcW w:w="851" w:type="dxa"/>
            <w:shd w:val="clear" w:color="auto" w:fill="C5E0B3" w:themeFill="accent6" w:themeFillTint="66"/>
          </w:tcPr>
          <w:p w14:paraId="54697AF6" w14:textId="77777777" w:rsidR="00C63391" w:rsidRPr="008C05AD" w:rsidRDefault="00C63391" w:rsidP="00C63391">
            <w:pPr>
              <w:pStyle w:val="ListParagraph"/>
              <w:ind w:left="501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6D9F0083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07E396EE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2051F789" w14:textId="77777777" w:rsidTr="002422BB">
        <w:trPr>
          <w:trHeight w:val="2529"/>
        </w:trPr>
        <w:tc>
          <w:tcPr>
            <w:tcW w:w="851" w:type="dxa"/>
            <w:shd w:val="clear" w:color="auto" w:fill="C5E0B3" w:themeFill="accent6" w:themeFillTint="66"/>
          </w:tcPr>
          <w:p w14:paraId="250CC524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0D3B8DDF" w14:textId="3C0B691D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How do you manage pests  and diseases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7C7143E0" w14:textId="77777777" w:rsidR="00C63391" w:rsidRPr="008C05AD" w:rsidRDefault="00C63391" w:rsidP="007E7C09">
            <w:pPr>
              <w:pStyle w:val="ListParagraph"/>
              <w:numPr>
                <w:ilvl w:val="0"/>
                <w:numId w:val="12"/>
              </w:numPr>
              <w:rPr>
                <w:rFonts w:ascii="12" w:hAnsi="12"/>
                <w:color w:val="002060"/>
                <w:sz w:val="20"/>
                <w:szCs w:val="20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By Chemical measures: </w:t>
            </w:r>
            <w:r w:rsidRPr="008C05AD">
              <w:rPr>
                <w:rFonts w:ascii="12" w:hAnsi="12"/>
                <w:color w:val="002060"/>
                <w:sz w:val="20"/>
                <w:szCs w:val="20"/>
              </w:rPr>
              <w:t>Application of chemical materials on plants, soils or seeds, fungicides, insecticides, herbicides, etc.</w:t>
            </w:r>
          </w:p>
          <w:p w14:paraId="679C9B33" w14:textId="7DFAE604" w:rsidR="00C63391" w:rsidRPr="008C05AD" w:rsidRDefault="00C63391" w:rsidP="007E7C09">
            <w:pPr>
              <w:pStyle w:val="ListParagraph"/>
              <w:numPr>
                <w:ilvl w:val="0"/>
                <w:numId w:val="12"/>
              </w:numPr>
              <w:rPr>
                <w:rFonts w:ascii="12" w:hAnsi="12"/>
                <w:color w:val="002060"/>
                <w:sz w:val="20"/>
                <w:szCs w:val="20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By Biological measures: </w:t>
            </w:r>
            <w:r w:rsidRPr="008C05AD">
              <w:rPr>
                <w:rFonts w:ascii="12" w:hAnsi="12"/>
                <w:color w:val="002060"/>
                <w:sz w:val="20"/>
                <w:szCs w:val="20"/>
              </w:rPr>
              <w:t>Pathogens (viruses, bacteria, fungi), use of antagonists, resistant cultivars, organic fertilizers etc.</w:t>
            </w:r>
          </w:p>
          <w:p w14:paraId="1D571646" w14:textId="7E7E34BE" w:rsidR="00C63391" w:rsidRPr="008C05AD" w:rsidRDefault="00C63391" w:rsidP="007E7C09">
            <w:pPr>
              <w:pStyle w:val="ListParagraph"/>
              <w:numPr>
                <w:ilvl w:val="0"/>
                <w:numId w:val="12"/>
              </w:numPr>
              <w:rPr>
                <w:rFonts w:ascii="12" w:hAnsi="12"/>
                <w:color w:val="002060"/>
                <w:sz w:val="20"/>
                <w:szCs w:val="20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By Agronomic practices</w:t>
            </w:r>
            <w:r w:rsidRPr="008C05AD">
              <w:rPr>
                <w:rFonts w:ascii="12" w:hAnsi="12"/>
                <w:color w:val="002060"/>
                <w:sz w:val="20"/>
                <w:szCs w:val="20"/>
              </w:rPr>
              <w:t>: Location and amelioration, cultivation, crop rotation, elimination of inoculums sources, proper seeding and planting, etc.</w:t>
            </w:r>
          </w:p>
          <w:p w14:paraId="75F3AD72" w14:textId="00034EE7" w:rsidR="00C63391" w:rsidRPr="00A26438" w:rsidRDefault="00C63391" w:rsidP="007E7C09">
            <w:pPr>
              <w:pStyle w:val="ListParagraph"/>
              <w:numPr>
                <w:ilvl w:val="0"/>
                <w:numId w:val="12"/>
              </w:numPr>
              <w:rPr>
                <w:rFonts w:ascii="12" w:hAnsi="12"/>
                <w:color w:val="002060"/>
                <w:sz w:val="20"/>
                <w:szCs w:val="20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By Physical procedures: </w:t>
            </w:r>
            <w:r w:rsidRPr="008C05AD">
              <w:rPr>
                <w:rFonts w:ascii="12" w:hAnsi="12"/>
                <w:color w:val="002060"/>
                <w:sz w:val="20"/>
                <w:szCs w:val="20"/>
              </w:rPr>
              <w:t>Mechanical, thermal, exclusions (nets, etc.), radiation.</w:t>
            </w:r>
          </w:p>
        </w:tc>
      </w:tr>
      <w:tr w:rsidR="00C63391" w:rsidRPr="00135F10" w14:paraId="1812CCA4" w14:textId="77777777" w:rsidTr="00A26438">
        <w:trPr>
          <w:trHeight w:val="450"/>
        </w:trPr>
        <w:tc>
          <w:tcPr>
            <w:tcW w:w="851" w:type="dxa"/>
            <w:shd w:val="clear" w:color="auto" w:fill="C5E0B3" w:themeFill="accent6" w:themeFillTint="66"/>
          </w:tcPr>
          <w:p w14:paraId="1742B050" w14:textId="77777777" w:rsidR="00C63391" w:rsidRPr="008A11ED" w:rsidRDefault="00C63391" w:rsidP="00FA2308">
            <w:pPr>
              <w:pStyle w:val="ListParagraph"/>
              <w:ind w:left="501"/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10235" w:type="dxa"/>
            <w:gridSpan w:val="14"/>
            <w:shd w:val="clear" w:color="auto" w:fill="C5E0B3" w:themeFill="accent6" w:themeFillTint="66"/>
          </w:tcPr>
          <w:p w14:paraId="6E6E49D1" w14:textId="0FE9FCDA" w:rsidR="00C63391" w:rsidRPr="00191214" w:rsidRDefault="00C63391" w:rsidP="00C63391">
            <w:pPr>
              <w:pStyle w:val="ListParagraph"/>
              <w:ind w:left="0"/>
              <w:rPr>
                <w:rFonts w:ascii="12" w:hAnsi="12"/>
                <w:b/>
                <w:bCs/>
                <w:sz w:val="24"/>
                <w:szCs w:val="24"/>
              </w:rPr>
            </w:pPr>
            <w:r w:rsidRPr="00191214">
              <w:rPr>
                <w:rFonts w:ascii="12" w:hAnsi="12"/>
                <w:b/>
                <w:bCs/>
                <w:sz w:val="24"/>
                <w:szCs w:val="24"/>
              </w:rPr>
              <w:t>Herbicides</w:t>
            </w:r>
          </w:p>
        </w:tc>
      </w:tr>
      <w:tr w:rsidR="00C63391" w:rsidRPr="00135F10" w14:paraId="6F2D813C" w14:textId="77777777" w:rsidTr="001F4FFA">
        <w:tc>
          <w:tcPr>
            <w:tcW w:w="851" w:type="dxa"/>
            <w:shd w:val="clear" w:color="auto" w:fill="C5E0B3" w:themeFill="accent6" w:themeFillTint="66"/>
          </w:tcPr>
          <w:p w14:paraId="4C3AC042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04EE7AE6" w14:textId="64DA35AB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How do you control weeds?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028D75EC" w14:textId="77777777" w:rsidR="00C63391" w:rsidRPr="008C05AD" w:rsidRDefault="00C63391" w:rsidP="007E7C09">
            <w:pPr>
              <w:pStyle w:val="ListParagraph"/>
              <w:numPr>
                <w:ilvl w:val="0"/>
                <w:numId w:val="1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Mulching with organic/biodegradable material</w:t>
            </w:r>
          </w:p>
          <w:p w14:paraId="07F1889F" w14:textId="77777777" w:rsidR="00C63391" w:rsidRPr="008C05AD" w:rsidRDefault="00C63391" w:rsidP="007E7C09">
            <w:pPr>
              <w:pStyle w:val="ListParagraph"/>
              <w:numPr>
                <w:ilvl w:val="0"/>
                <w:numId w:val="1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Mulching with an inorganic material</w:t>
            </w:r>
          </w:p>
          <w:p w14:paraId="581303D8" w14:textId="77777777" w:rsidR="00C63391" w:rsidRPr="008C05AD" w:rsidRDefault="00C63391" w:rsidP="007E7C09">
            <w:pPr>
              <w:pStyle w:val="ListParagraph"/>
              <w:numPr>
                <w:ilvl w:val="0"/>
                <w:numId w:val="1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Machine weeding</w:t>
            </w:r>
          </w:p>
          <w:p w14:paraId="6C875C42" w14:textId="77777777" w:rsidR="00C63391" w:rsidRPr="008C05AD" w:rsidRDefault="00C63391" w:rsidP="007E7C09">
            <w:pPr>
              <w:pStyle w:val="ListParagraph"/>
              <w:numPr>
                <w:ilvl w:val="0"/>
                <w:numId w:val="1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Manual weeding</w:t>
            </w:r>
          </w:p>
          <w:p w14:paraId="1FEB48FD" w14:textId="736F8A12" w:rsidR="00C63391" w:rsidRPr="008C05AD" w:rsidRDefault="00C63391" w:rsidP="007E7C09">
            <w:pPr>
              <w:pStyle w:val="ListParagraph"/>
              <w:numPr>
                <w:ilvl w:val="0"/>
                <w:numId w:val="1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Integrated weed management</w:t>
            </w:r>
          </w:p>
          <w:p w14:paraId="1910CFA6" w14:textId="35557490" w:rsidR="00C63391" w:rsidRPr="008C05AD" w:rsidRDefault="00C63391" w:rsidP="007E7C09">
            <w:pPr>
              <w:pStyle w:val="ListParagraph"/>
              <w:numPr>
                <w:ilvl w:val="0"/>
                <w:numId w:val="1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Herbicides</w:t>
            </w:r>
          </w:p>
          <w:p w14:paraId="4BED71A4" w14:textId="205BD2E0" w:rsidR="00C63391" w:rsidRPr="008C05AD" w:rsidRDefault="00C63391" w:rsidP="007E7C09">
            <w:pPr>
              <w:pStyle w:val="ListParagraph"/>
              <w:numPr>
                <w:ilvl w:val="0"/>
                <w:numId w:val="1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Other (specify____)</w:t>
            </w:r>
          </w:p>
        </w:tc>
      </w:tr>
      <w:tr w:rsidR="00C63391" w:rsidRPr="00135F10" w14:paraId="42B88D66" w14:textId="77777777" w:rsidTr="005A0127">
        <w:tc>
          <w:tcPr>
            <w:tcW w:w="851" w:type="dxa"/>
            <w:vMerge w:val="restart"/>
            <w:shd w:val="clear" w:color="auto" w:fill="C5E0B3" w:themeFill="accent6" w:themeFillTint="66"/>
          </w:tcPr>
          <w:p w14:paraId="5ED5225A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  <w:bookmarkStart w:id="0" w:name="_Hlk118960223"/>
          </w:p>
        </w:tc>
        <w:tc>
          <w:tcPr>
            <w:tcW w:w="3544" w:type="dxa"/>
            <w:gridSpan w:val="4"/>
            <w:vMerge w:val="restart"/>
            <w:shd w:val="clear" w:color="auto" w:fill="C5E0B3" w:themeFill="accent6" w:themeFillTint="66"/>
          </w:tcPr>
          <w:p w14:paraId="3193BCE6" w14:textId="01D2C11F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If you </w:t>
            </w:r>
            <w:r>
              <w:rPr>
                <w:rFonts w:ascii="12" w:hAnsi="12"/>
                <w:color w:val="002060"/>
                <w:sz w:val="24"/>
                <w:szCs w:val="24"/>
              </w:rPr>
              <w:t xml:space="preserve">use 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>herbicides</w:t>
            </w:r>
            <w:r>
              <w:rPr>
                <w:rFonts w:ascii="12" w:hAnsi="12"/>
                <w:color w:val="002060"/>
                <w:sz w:val="24"/>
                <w:szCs w:val="24"/>
              </w:rPr>
              <w:t xml:space="preserve"> for weed control</w:t>
            </w: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0CF4CA65" w14:textId="00A07CB4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ame</w:t>
            </w: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0BC2941B" w14:textId="31294700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Composition (e.g. 2.5 kg/hac in 500 liter water)</w:t>
            </w:r>
          </w:p>
        </w:tc>
      </w:tr>
      <w:tr w:rsidR="00C63391" w:rsidRPr="00135F10" w14:paraId="324E1C52" w14:textId="77777777" w:rsidTr="005A0127">
        <w:tc>
          <w:tcPr>
            <w:tcW w:w="851" w:type="dxa"/>
            <w:vMerge/>
            <w:shd w:val="clear" w:color="auto" w:fill="C5E0B3" w:themeFill="accent6" w:themeFillTint="66"/>
          </w:tcPr>
          <w:p w14:paraId="38617FE4" w14:textId="77777777" w:rsidR="00C63391" w:rsidRPr="008C05AD" w:rsidRDefault="00C63391" w:rsidP="00C63391">
            <w:pPr>
              <w:pStyle w:val="ListParagraph"/>
              <w:ind w:left="501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0F7416D0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739BD9E3" w14:textId="16595E4C" w:rsidR="00C63391" w:rsidRPr="008C05AD" w:rsidRDefault="00C63391" w:rsidP="007E7C09">
            <w:pPr>
              <w:pStyle w:val="ListParagraph"/>
              <w:numPr>
                <w:ilvl w:val="0"/>
                <w:numId w:val="3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Atrazine</w:t>
            </w: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3D02DFBD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7447CC9F" w14:textId="77777777" w:rsidTr="005A0127">
        <w:tc>
          <w:tcPr>
            <w:tcW w:w="851" w:type="dxa"/>
            <w:vMerge/>
            <w:shd w:val="clear" w:color="auto" w:fill="C5E0B3" w:themeFill="accent6" w:themeFillTint="66"/>
          </w:tcPr>
          <w:p w14:paraId="2BA37059" w14:textId="77777777" w:rsidR="00C63391" w:rsidRPr="008C05AD" w:rsidRDefault="00C63391" w:rsidP="007E7C09">
            <w:pPr>
              <w:pStyle w:val="ListParagraph"/>
              <w:numPr>
                <w:ilvl w:val="0"/>
                <w:numId w:val="22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3819D468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51F67DF6" w14:textId="3451E007" w:rsidR="00C63391" w:rsidRPr="008C05AD" w:rsidRDefault="00C63391" w:rsidP="007E7C09">
            <w:pPr>
              <w:pStyle w:val="ListParagraph"/>
              <w:numPr>
                <w:ilvl w:val="0"/>
                <w:numId w:val="3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Metribuzin</w:t>
            </w: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784B1A95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00FC2ED6" w14:textId="77777777" w:rsidTr="005A0127">
        <w:tc>
          <w:tcPr>
            <w:tcW w:w="851" w:type="dxa"/>
            <w:vMerge/>
            <w:shd w:val="clear" w:color="auto" w:fill="C5E0B3" w:themeFill="accent6" w:themeFillTint="66"/>
          </w:tcPr>
          <w:p w14:paraId="6970C57E" w14:textId="77777777" w:rsidR="00C63391" w:rsidRPr="008C05AD" w:rsidRDefault="00C63391" w:rsidP="007E7C09">
            <w:pPr>
              <w:pStyle w:val="ListParagraph"/>
              <w:numPr>
                <w:ilvl w:val="0"/>
                <w:numId w:val="22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2655511C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32156CF3" w14:textId="7CD1EF60" w:rsidR="00C63391" w:rsidRPr="008C05AD" w:rsidRDefault="00C63391" w:rsidP="007E7C09">
            <w:pPr>
              <w:pStyle w:val="ListParagraph"/>
              <w:numPr>
                <w:ilvl w:val="0"/>
                <w:numId w:val="3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Ametryn</w:t>
            </w: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7B016E94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01C5A4B6" w14:textId="77777777" w:rsidTr="005A0127">
        <w:tc>
          <w:tcPr>
            <w:tcW w:w="851" w:type="dxa"/>
            <w:vMerge/>
            <w:shd w:val="clear" w:color="auto" w:fill="C5E0B3" w:themeFill="accent6" w:themeFillTint="66"/>
          </w:tcPr>
          <w:p w14:paraId="45C49061" w14:textId="77777777" w:rsidR="00C63391" w:rsidRPr="008C05AD" w:rsidRDefault="00C63391" w:rsidP="007E7C09">
            <w:pPr>
              <w:pStyle w:val="ListParagraph"/>
              <w:numPr>
                <w:ilvl w:val="0"/>
                <w:numId w:val="22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20E3B0C2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5A00BBF2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693718F7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61CB3015" w14:textId="77777777" w:rsidTr="005A0127">
        <w:tc>
          <w:tcPr>
            <w:tcW w:w="851" w:type="dxa"/>
            <w:vMerge/>
            <w:shd w:val="clear" w:color="auto" w:fill="C5E0B3" w:themeFill="accent6" w:themeFillTint="66"/>
          </w:tcPr>
          <w:p w14:paraId="357C6CB4" w14:textId="77777777" w:rsidR="00C63391" w:rsidRPr="008C05AD" w:rsidRDefault="00C63391" w:rsidP="007E7C09">
            <w:pPr>
              <w:pStyle w:val="ListParagraph"/>
              <w:numPr>
                <w:ilvl w:val="0"/>
                <w:numId w:val="22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01631108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50911900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6978FE93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bookmarkEnd w:id="0"/>
      <w:tr w:rsidR="00C63391" w:rsidRPr="00135F10" w14:paraId="5DD42035" w14:textId="77777777" w:rsidTr="003D2004">
        <w:trPr>
          <w:trHeight w:val="1253"/>
        </w:trPr>
        <w:tc>
          <w:tcPr>
            <w:tcW w:w="851" w:type="dxa"/>
            <w:shd w:val="clear" w:color="auto" w:fill="C5E0B3" w:themeFill="accent6" w:themeFillTint="66"/>
          </w:tcPr>
          <w:p w14:paraId="705EB665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7C883427" w14:textId="390D2968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How often do you apply herbicides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103212BC" w14:textId="77777777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3-5 times per cultivation season</w:t>
            </w:r>
          </w:p>
          <w:p w14:paraId="6C0568F2" w14:textId="77777777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5-7 times per cultivation season</w:t>
            </w:r>
          </w:p>
          <w:p w14:paraId="26980407" w14:textId="77777777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7-9 times per cultivation season</w:t>
            </w:r>
          </w:p>
          <w:p w14:paraId="1045B8ED" w14:textId="30DF3A9D" w:rsidR="00C63391" w:rsidRPr="008C05AD" w:rsidRDefault="00C63391" w:rsidP="007E7C09">
            <w:pPr>
              <w:pStyle w:val="ListParagraph"/>
              <w:numPr>
                <w:ilvl w:val="0"/>
                <w:numId w:val="1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9-12 times per cultivation season</w:t>
            </w:r>
          </w:p>
        </w:tc>
      </w:tr>
      <w:tr w:rsidR="00C63391" w:rsidRPr="00135F10" w14:paraId="57823048" w14:textId="7ED86A1B" w:rsidTr="005A0127">
        <w:tc>
          <w:tcPr>
            <w:tcW w:w="851" w:type="dxa"/>
            <w:shd w:val="clear" w:color="auto" w:fill="C5E0B3" w:themeFill="accent6" w:themeFillTint="66"/>
          </w:tcPr>
          <w:p w14:paraId="5013EEA0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  <w:bookmarkStart w:id="1" w:name="_Hlk118960284"/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27B65967" w14:textId="75689590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Frequency of herbicides application with days (e.g. 3</w:t>
            </w:r>
            <w:r w:rsidRPr="008C05AD">
              <w:rPr>
                <w:rFonts w:ascii="12" w:hAnsi="12"/>
                <w:color w:val="002060"/>
                <w:sz w:val="24"/>
                <w:szCs w:val="24"/>
                <w:vertAlign w:val="superscript"/>
              </w:rPr>
              <w:t>rd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 day after planting)</w:t>
            </w: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16E8B220" w14:textId="291DD4F7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0B1E0C4E" w14:textId="3374F668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7B48B4CA" w14:textId="49A75501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4CA23A52" w14:textId="2C4E0F22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5DA9FB81" w14:textId="43CD0BE4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24373265" w14:textId="1C7EB406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7C9D8C4E" w14:textId="69B9EB24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39B61D14" w14:textId="5D6E40D4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4AA6D498" w14:textId="6F3472DD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19907FC4" w14:textId="34C01E1D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bookmarkEnd w:id="1"/>
      <w:tr w:rsidR="00C63391" w:rsidRPr="00135F10" w14:paraId="1816705F" w14:textId="77777777" w:rsidTr="005234D7">
        <w:trPr>
          <w:trHeight w:val="393"/>
        </w:trPr>
        <w:tc>
          <w:tcPr>
            <w:tcW w:w="851" w:type="dxa"/>
            <w:shd w:val="clear" w:color="auto" w:fill="C5E0B3" w:themeFill="accent6" w:themeFillTint="66"/>
          </w:tcPr>
          <w:p w14:paraId="61917802" w14:textId="77777777" w:rsidR="00C63391" w:rsidRPr="008A11ED" w:rsidRDefault="00C63391" w:rsidP="00FA2308">
            <w:pPr>
              <w:pStyle w:val="ListParagraph"/>
              <w:ind w:left="501"/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10235" w:type="dxa"/>
            <w:gridSpan w:val="14"/>
            <w:shd w:val="clear" w:color="auto" w:fill="C5E0B3" w:themeFill="accent6" w:themeFillTint="66"/>
          </w:tcPr>
          <w:p w14:paraId="6D595B74" w14:textId="5B5D3727" w:rsidR="00C63391" w:rsidRDefault="00C63391" w:rsidP="00C63391">
            <w:pPr>
              <w:pStyle w:val="ListParagraph"/>
              <w:ind w:left="0"/>
              <w:rPr>
                <w:rFonts w:ascii="12" w:hAnsi="12"/>
                <w:sz w:val="24"/>
                <w:szCs w:val="24"/>
              </w:rPr>
            </w:pPr>
            <w:bookmarkStart w:id="2" w:name="_Hlk118960441"/>
            <w:r w:rsidRPr="00207609">
              <w:rPr>
                <w:rFonts w:ascii="12" w:hAnsi="12"/>
                <w:b/>
                <w:bCs/>
                <w:sz w:val="24"/>
                <w:szCs w:val="24"/>
              </w:rPr>
              <w:t>Insecticides</w:t>
            </w:r>
            <w:bookmarkEnd w:id="2"/>
          </w:p>
        </w:tc>
      </w:tr>
      <w:tr w:rsidR="00C63391" w:rsidRPr="00135F10" w14:paraId="61076DE5" w14:textId="77777777" w:rsidTr="005A0127">
        <w:trPr>
          <w:trHeight w:val="112"/>
        </w:trPr>
        <w:tc>
          <w:tcPr>
            <w:tcW w:w="851" w:type="dxa"/>
            <w:vMerge w:val="restart"/>
            <w:shd w:val="clear" w:color="auto" w:fill="C5E0B3" w:themeFill="accent6" w:themeFillTint="66"/>
          </w:tcPr>
          <w:p w14:paraId="06896ACE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  <w:bookmarkStart w:id="3" w:name="_Hlk118960462"/>
          </w:p>
        </w:tc>
        <w:tc>
          <w:tcPr>
            <w:tcW w:w="3544" w:type="dxa"/>
            <w:gridSpan w:val="4"/>
            <w:vMerge w:val="restart"/>
            <w:shd w:val="clear" w:color="auto" w:fill="C5E0B3" w:themeFill="accent6" w:themeFillTint="66"/>
          </w:tcPr>
          <w:p w14:paraId="60D321DF" w14:textId="5595A9AE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b/>
                <w:bCs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Insecticides</w:t>
            </w:r>
            <w:r>
              <w:rPr>
                <w:rFonts w:ascii="12" w:hAnsi="12"/>
                <w:color w:val="002060"/>
                <w:sz w:val="24"/>
                <w:szCs w:val="24"/>
              </w:rPr>
              <w:t xml:space="preserve"> Information</w:t>
            </w: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7D9877A8" w14:textId="2D69776B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ame</w:t>
            </w:r>
            <w:r>
              <w:rPr>
                <w:rFonts w:ascii="12" w:hAnsi="12"/>
                <w:color w:val="002060"/>
                <w:sz w:val="24"/>
                <w:szCs w:val="24"/>
              </w:rPr>
              <w:t xml:space="preserve"> of 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>Insecticides</w:t>
            </w: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1EC75B54" w14:textId="01484540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Composition (e.g. 2.5 kg/hac in 500 liter water)</w:t>
            </w:r>
          </w:p>
        </w:tc>
      </w:tr>
      <w:tr w:rsidR="00C63391" w:rsidRPr="00135F10" w14:paraId="25DDD07D" w14:textId="77777777" w:rsidTr="005A0127">
        <w:trPr>
          <w:trHeight w:val="112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31B308AA" w14:textId="77777777" w:rsidR="00C63391" w:rsidRPr="008C05AD" w:rsidRDefault="00C63391" w:rsidP="007E7C09">
            <w:pPr>
              <w:pStyle w:val="ListParagraph"/>
              <w:numPr>
                <w:ilvl w:val="0"/>
                <w:numId w:val="23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3C603D52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2BD82E3A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531D4B47" w14:textId="4935B11B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32FF6DBE" w14:textId="77777777" w:rsidTr="005A0127">
        <w:trPr>
          <w:trHeight w:val="112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49942240" w14:textId="77777777" w:rsidR="00C63391" w:rsidRPr="008C05AD" w:rsidRDefault="00C63391" w:rsidP="007E7C09">
            <w:pPr>
              <w:pStyle w:val="ListParagraph"/>
              <w:numPr>
                <w:ilvl w:val="0"/>
                <w:numId w:val="23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52F2DF18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0BE0C6C2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4A65807F" w14:textId="46A39039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40B0DDEF" w14:textId="77777777" w:rsidTr="005A0127">
        <w:trPr>
          <w:trHeight w:val="112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1094B89B" w14:textId="77777777" w:rsidR="00C63391" w:rsidRPr="008C05AD" w:rsidRDefault="00C63391" w:rsidP="007E7C09">
            <w:pPr>
              <w:pStyle w:val="ListParagraph"/>
              <w:numPr>
                <w:ilvl w:val="0"/>
                <w:numId w:val="23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347AB9A6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6330E224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6560768D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4022F6BB" w14:textId="77777777" w:rsidTr="005A0127">
        <w:trPr>
          <w:trHeight w:val="112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0C21D131" w14:textId="77777777" w:rsidR="00C63391" w:rsidRPr="008C05AD" w:rsidRDefault="00C63391" w:rsidP="007E7C09">
            <w:pPr>
              <w:pStyle w:val="ListParagraph"/>
              <w:numPr>
                <w:ilvl w:val="0"/>
                <w:numId w:val="23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0862FD00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3E7C6E63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5890A551" w14:textId="19BE8EE4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423540E9" w14:textId="77777777" w:rsidTr="005A0127">
        <w:trPr>
          <w:trHeight w:val="112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186049C4" w14:textId="77777777" w:rsidR="00C63391" w:rsidRPr="008C05AD" w:rsidRDefault="00C63391" w:rsidP="007E7C09">
            <w:pPr>
              <w:pStyle w:val="ListParagraph"/>
              <w:numPr>
                <w:ilvl w:val="0"/>
                <w:numId w:val="23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40FA91E9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4BD3DC7D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67BC69D7" w14:textId="7727C595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bookmarkEnd w:id="3"/>
      <w:tr w:rsidR="00C63391" w:rsidRPr="00135F10" w14:paraId="792FFD86" w14:textId="77777777" w:rsidTr="001F4FFA">
        <w:tc>
          <w:tcPr>
            <w:tcW w:w="851" w:type="dxa"/>
            <w:shd w:val="clear" w:color="auto" w:fill="C5E0B3" w:themeFill="accent6" w:themeFillTint="66"/>
          </w:tcPr>
          <w:p w14:paraId="482813AF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44880308" w14:textId="29C003F2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b/>
                <w:bCs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How often do you apply Insecticides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008A39D2" w14:textId="77777777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3-5 times per cultivation season</w:t>
            </w:r>
          </w:p>
          <w:p w14:paraId="51D8D0E1" w14:textId="77777777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5-7 times per cultivation season</w:t>
            </w:r>
          </w:p>
          <w:p w14:paraId="5920D29D" w14:textId="77777777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lastRenderedPageBreak/>
              <w:t>7-9 times per cultivation season</w:t>
            </w:r>
          </w:p>
          <w:p w14:paraId="30E9174F" w14:textId="35675B28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9-12 times per cultivation season</w:t>
            </w:r>
          </w:p>
        </w:tc>
      </w:tr>
      <w:tr w:rsidR="00C63391" w:rsidRPr="00135F10" w14:paraId="1A451C1E" w14:textId="77777777" w:rsidTr="005A0127">
        <w:tc>
          <w:tcPr>
            <w:tcW w:w="851" w:type="dxa"/>
            <w:shd w:val="clear" w:color="auto" w:fill="C5E0B3" w:themeFill="accent6" w:themeFillTint="66"/>
          </w:tcPr>
          <w:p w14:paraId="691541EB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6F8EB8B3" w14:textId="1734A6FA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Frequency of Insecticides application with days (e.g. 3</w:t>
            </w:r>
            <w:r w:rsidRPr="008C05AD">
              <w:rPr>
                <w:rFonts w:ascii="12" w:hAnsi="12"/>
                <w:color w:val="002060"/>
                <w:sz w:val="24"/>
                <w:szCs w:val="24"/>
                <w:vertAlign w:val="superscript"/>
              </w:rPr>
              <w:t>rd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 day after planting)</w:t>
            </w: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517F031C" w14:textId="3040E2CC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10A73825" w14:textId="56AC6F91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09D423BC" w14:textId="0BFF27F4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394A771D" w14:textId="5910279F" w:rsidR="00C63391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365E41D4" w14:textId="77777777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3CD494DD" w14:textId="3CA2C757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786E8777" w14:textId="4204C31A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6BA4819C" w14:textId="13626D38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0B127B53" w14:textId="2E552468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6DF655DB" w14:textId="4FDEB867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6145E821" w14:textId="51E723DC" w:rsidR="00C63391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51508D2F" w14:textId="60E58C58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43AC2CBF" w14:textId="77777777" w:rsidTr="005A0127">
        <w:trPr>
          <w:trHeight w:val="429"/>
        </w:trPr>
        <w:tc>
          <w:tcPr>
            <w:tcW w:w="851" w:type="dxa"/>
            <w:vMerge w:val="restart"/>
            <w:shd w:val="clear" w:color="auto" w:fill="C5E0B3" w:themeFill="accent6" w:themeFillTint="66"/>
          </w:tcPr>
          <w:p w14:paraId="175759DB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  <w:bookmarkStart w:id="4" w:name="_Hlk118961203"/>
          </w:p>
        </w:tc>
        <w:tc>
          <w:tcPr>
            <w:tcW w:w="3544" w:type="dxa"/>
            <w:gridSpan w:val="4"/>
            <w:vMerge w:val="restart"/>
            <w:shd w:val="clear" w:color="auto" w:fill="C5E0B3" w:themeFill="accent6" w:themeFillTint="66"/>
          </w:tcPr>
          <w:p w14:paraId="0D1EDC96" w14:textId="0BA8F8EF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Common Insect-pests in sugarcane and their management approaches</w:t>
            </w: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7401188B" w14:textId="1AFA409E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ame of Insect-pests</w:t>
            </w: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69177338" w14:textId="14C16E28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Management approaches</w:t>
            </w:r>
          </w:p>
        </w:tc>
      </w:tr>
      <w:tr w:rsidR="00C63391" w:rsidRPr="00135F10" w14:paraId="7E96FCA4" w14:textId="77777777" w:rsidTr="005A0127">
        <w:tc>
          <w:tcPr>
            <w:tcW w:w="851" w:type="dxa"/>
            <w:vMerge/>
            <w:shd w:val="clear" w:color="auto" w:fill="C5E0B3" w:themeFill="accent6" w:themeFillTint="66"/>
          </w:tcPr>
          <w:p w14:paraId="3B6B4A7F" w14:textId="77777777" w:rsidR="00C63391" w:rsidRPr="008C05AD" w:rsidRDefault="00C63391" w:rsidP="007E7C09">
            <w:pPr>
              <w:pStyle w:val="ListParagraph"/>
              <w:numPr>
                <w:ilvl w:val="0"/>
                <w:numId w:val="23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1E15C2EE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977" w:type="dxa"/>
            <w:gridSpan w:val="5"/>
            <w:shd w:val="clear" w:color="auto" w:fill="C5E0B3" w:themeFill="accent6" w:themeFillTint="66"/>
          </w:tcPr>
          <w:p w14:paraId="56DD6383" w14:textId="53195384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Pyrilla</w:t>
            </w:r>
          </w:p>
          <w:p w14:paraId="0DA5BF0E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2B2FB172" w14:textId="38F04D7A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Wooly Aphid</w:t>
            </w:r>
          </w:p>
          <w:p w14:paraId="75D90534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07F67484" w14:textId="3DE5D24A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Sugarcane stalk</w:t>
            </w:r>
            <w:r>
              <w:rPr>
                <w:rFonts w:ascii="12" w:hAnsi="12"/>
                <w:color w:val="002060"/>
                <w:sz w:val="24"/>
                <w:szCs w:val="24"/>
              </w:rPr>
              <w:t xml:space="preserve"> 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>and internode bore</w:t>
            </w:r>
          </w:p>
          <w:p w14:paraId="34C13567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1C1DF606" w14:textId="64DEA28F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Top borer</w:t>
            </w:r>
          </w:p>
          <w:p w14:paraId="289CA667" w14:textId="77777777" w:rsidR="00C63391" w:rsidRPr="00466769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70A45BC9" w14:textId="1CA88221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White grub</w:t>
            </w:r>
          </w:p>
          <w:p w14:paraId="0794F51F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597A3278" w14:textId="76399F9A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Early</w:t>
            </w:r>
            <w:r>
              <w:rPr>
                <w:rFonts w:ascii="12" w:hAnsi="12"/>
                <w:color w:val="002060"/>
                <w:sz w:val="24"/>
                <w:szCs w:val="24"/>
              </w:rPr>
              <w:t xml:space="preserve"> 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shoot </w:t>
            </w:r>
            <w:r w:rsidRPr="00466769">
              <w:rPr>
                <w:rFonts w:ascii="12" w:hAnsi="12"/>
                <w:color w:val="002060"/>
                <w:sz w:val="24"/>
                <w:szCs w:val="24"/>
              </w:rPr>
              <w:t>Root borer &amp; borer</w:t>
            </w:r>
          </w:p>
          <w:p w14:paraId="1BACC2EB" w14:textId="77777777" w:rsidR="00C63391" w:rsidRPr="00466769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58B6FABE" w14:textId="4B9BC05F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Termite</w:t>
            </w:r>
          </w:p>
          <w:p w14:paraId="312FD2FB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5DB9B5E1" w14:textId="67CDF707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White fly</w:t>
            </w:r>
          </w:p>
          <w:p w14:paraId="638ABE87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008F8AE7" w14:textId="3DEE6B88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Mealy bug</w:t>
            </w:r>
          </w:p>
          <w:p w14:paraId="7EA0227C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379698E2" w14:textId="77777777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Rodents</w:t>
            </w:r>
          </w:p>
          <w:p w14:paraId="43E3E14E" w14:textId="7F9FFC14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714" w:type="dxa"/>
            <w:gridSpan w:val="5"/>
            <w:shd w:val="clear" w:color="auto" w:fill="C5E0B3" w:themeFill="accent6" w:themeFillTint="66"/>
          </w:tcPr>
          <w:p w14:paraId="771AFF87" w14:textId="65E44A81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08D920DD" w14:textId="0B0D9775" w:rsidR="00C63391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18C0FD85" w14:textId="52A7D119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671A45DD" w14:textId="52F66C5B" w:rsidR="00C63391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2F062D2A" w14:textId="0ECFBF9C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717FE41B" w14:textId="386827E8" w:rsidR="00C63391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1BBF9419" w14:textId="11C47278" w:rsidR="00C63391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243CEF21" w14:textId="4C631FB6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235FF51D" w14:textId="4FA6C868" w:rsidR="00C63391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3051ED2E" w14:textId="72EED679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7D722838" w14:textId="048EBCD4" w:rsidR="00C63391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260C886C" w14:textId="322753FB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11E496F1" w14:textId="77777777" w:rsidR="00C63391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7374F7CF" w14:textId="77777777" w:rsidR="00C63391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4B9391A3" w14:textId="7DB2099A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3E630AC6" w14:textId="77777777" w:rsidR="00C63391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024CBD17" w14:textId="6EEC962C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54FEDE44" w14:textId="77777777" w:rsidR="00C63391" w:rsidRPr="00466769" w:rsidRDefault="00C63391" w:rsidP="00C63391">
            <w:pPr>
              <w:pStyle w:val="ListParagraph"/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107530C2" w14:textId="7D277CD3" w:rsidR="00C63391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7ADC3340" w14:textId="77777777" w:rsidR="00C63391" w:rsidRPr="00466769" w:rsidRDefault="00C63391" w:rsidP="00C63391">
            <w:pPr>
              <w:pStyle w:val="ListParagraph"/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184733B2" w14:textId="3882E418" w:rsidR="00C63391" w:rsidRPr="00466769" w:rsidRDefault="00C63391" w:rsidP="007E7C09">
            <w:pPr>
              <w:pStyle w:val="ListParagraph"/>
              <w:numPr>
                <w:ilvl w:val="0"/>
                <w:numId w:val="36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bookmarkEnd w:id="4"/>
      <w:tr w:rsidR="00C63391" w:rsidRPr="00135F10" w14:paraId="339CC134" w14:textId="77777777" w:rsidTr="00727955">
        <w:trPr>
          <w:trHeight w:val="545"/>
        </w:trPr>
        <w:tc>
          <w:tcPr>
            <w:tcW w:w="851" w:type="dxa"/>
            <w:shd w:val="clear" w:color="auto" w:fill="C5E0B3" w:themeFill="accent6" w:themeFillTint="66"/>
          </w:tcPr>
          <w:p w14:paraId="4A80A570" w14:textId="77777777" w:rsidR="00C63391" w:rsidRPr="008A11ED" w:rsidRDefault="00C63391" w:rsidP="00FA2308">
            <w:pPr>
              <w:pStyle w:val="ListParagraph"/>
              <w:ind w:left="501"/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10235" w:type="dxa"/>
            <w:gridSpan w:val="14"/>
            <w:shd w:val="clear" w:color="auto" w:fill="C5E0B3" w:themeFill="accent6" w:themeFillTint="66"/>
          </w:tcPr>
          <w:p w14:paraId="702AC38C" w14:textId="2E32B955" w:rsidR="00C63391" w:rsidRDefault="00C63391" w:rsidP="00C63391">
            <w:pPr>
              <w:pStyle w:val="ListParagraph"/>
              <w:ind w:left="0"/>
              <w:rPr>
                <w:rFonts w:ascii="12" w:hAnsi="12"/>
                <w:sz w:val="24"/>
                <w:szCs w:val="24"/>
              </w:rPr>
            </w:pPr>
            <w:bookmarkStart w:id="5" w:name="_Hlk118960628"/>
            <w:r w:rsidRPr="0003591A">
              <w:rPr>
                <w:rFonts w:ascii="12" w:hAnsi="12"/>
                <w:b/>
                <w:bCs/>
                <w:sz w:val="24"/>
                <w:szCs w:val="24"/>
              </w:rPr>
              <w:t>Fungicides</w:t>
            </w:r>
            <w:bookmarkEnd w:id="5"/>
          </w:p>
        </w:tc>
      </w:tr>
      <w:tr w:rsidR="00C63391" w:rsidRPr="00135F10" w14:paraId="03AD733E" w14:textId="77777777" w:rsidTr="009F5103">
        <w:trPr>
          <w:trHeight w:val="140"/>
        </w:trPr>
        <w:tc>
          <w:tcPr>
            <w:tcW w:w="851" w:type="dxa"/>
            <w:vMerge w:val="restart"/>
            <w:shd w:val="clear" w:color="auto" w:fill="C5E0B3" w:themeFill="accent6" w:themeFillTint="66"/>
          </w:tcPr>
          <w:p w14:paraId="336BFBDB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 w:val="restart"/>
            <w:shd w:val="clear" w:color="auto" w:fill="C5E0B3" w:themeFill="accent6" w:themeFillTint="66"/>
          </w:tcPr>
          <w:p w14:paraId="50A9D35B" w14:textId="4DC9D17A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Fungicides</w:t>
            </w:r>
            <w:r>
              <w:rPr>
                <w:rFonts w:ascii="12" w:hAnsi="12"/>
                <w:color w:val="002060"/>
                <w:sz w:val="24"/>
                <w:szCs w:val="24"/>
              </w:rPr>
              <w:t xml:space="preserve"> Information</w:t>
            </w:r>
          </w:p>
        </w:tc>
        <w:tc>
          <w:tcPr>
            <w:tcW w:w="3345" w:type="dxa"/>
            <w:gridSpan w:val="6"/>
            <w:shd w:val="clear" w:color="auto" w:fill="C5E0B3" w:themeFill="accent6" w:themeFillTint="66"/>
          </w:tcPr>
          <w:p w14:paraId="73BA57BE" w14:textId="251952BC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>
              <w:rPr>
                <w:rFonts w:ascii="12" w:hAnsi="12"/>
                <w:color w:val="002060"/>
                <w:sz w:val="24"/>
                <w:szCs w:val="24"/>
              </w:rPr>
              <w:t>Name of fungicides</w:t>
            </w:r>
          </w:p>
        </w:tc>
        <w:tc>
          <w:tcPr>
            <w:tcW w:w="3346" w:type="dxa"/>
            <w:gridSpan w:val="4"/>
            <w:shd w:val="clear" w:color="auto" w:fill="C5E0B3" w:themeFill="accent6" w:themeFillTint="66"/>
          </w:tcPr>
          <w:p w14:paraId="1E1E18E3" w14:textId="5AC540A0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Composition (e.g. 2.5 kg/hac in 500 liter water)</w:t>
            </w:r>
          </w:p>
        </w:tc>
      </w:tr>
      <w:tr w:rsidR="00C63391" w:rsidRPr="00135F10" w14:paraId="1E304FDB" w14:textId="77777777" w:rsidTr="009F5103">
        <w:trPr>
          <w:trHeight w:val="140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508FAAF0" w14:textId="77777777" w:rsidR="00C63391" w:rsidRPr="008C05AD" w:rsidRDefault="00C63391" w:rsidP="007E7C09">
            <w:pPr>
              <w:pStyle w:val="ListParagraph"/>
              <w:numPr>
                <w:ilvl w:val="0"/>
                <w:numId w:val="24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329DAC0E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45" w:type="dxa"/>
            <w:gridSpan w:val="6"/>
            <w:shd w:val="clear" w:color="auto" w:fill="C5E0B3" w:themeFill="accent6" w:themeFillTint="66"/>
          </w:tcPr>
          <w:p w14:paraId="4F80B83D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46" w:type="dxa"/>
            <w:gridSpan w:val="4"/>
            <w:shd w:val="clear" w:color="auto" w:fill="C5E0B3" w:themeFill="accent6" w:themeFillTint="66"/>
          </w:tcPr>
          <w:p w14:paraId="65DE5A05" w14:textId="25B29812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345BA834" w14:textId="77777777" w:rsidTr="009F5103">
        <w:trPr>
          <w:trHeight w:val="140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0C2B4E4D" w14:textId="77777777" w:rsidR="00C63391" w:rsidRPr="008C05AD" w:rsidRDefault="00C63391" w:rsidP="007E7C09">
            <w:pPr>
              <w:pStyle w:val="ListParagraph"/>
              <w:numPr>
                <w:ilvl w:val="0"/>
                <w:numId w:val="24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7467A08F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45" w:type="dxa"/>
            <w:gridSpan w:val="6"/>
            <w:shd w:val="clear" w:color="auto" w:fill="C5E0B3" w:themeFill="accent6" w:themeFillTint="66"/>
          </w:tcPr>
          <w:p w14:paraId="46877DD1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46" w:type="dxa"/>
            <w:gridSpan w:val="4"/>
            <w:shd w:val="clear" w:color="auto" w:fill="C5E0B3" w:themeFill="accent6" w:themeFillTint="66"/>
          </w:tcPr>
          <w:p w14:paraId="56F29C1B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3B606DD4" w14:textId="77777777" w:rsidTr="009F5103">
        <w:trPr>
          <w:trHeight w:val="140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5A285E86" w14:textId="77777777" w:rsidR="00C63391" w:rsidRPr="008C05AD" w:rsidRDefault="00C63391" w:rsidP="007E7C09">
            <w:pPr>
              <w:pStyle w:val="ListParagraph"/>
              <w:numPr>
                <w:ilvl w:val="0"/>
                <w:numId w:val="24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59BF0FF2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45" w:type="dxa"/>
            <w:gridSpan w:val="6"/>
            <w:shd w:val="clear" w:color="auto" w:fill="C5E0B3" w:themeFill="accent6" w:themeFillTint="66"/>
          </w:tcPr>
          <w:p w14:paraId="11D3ABE1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46" w:type="dxa"/>
            <w:gridSpan w:val="4"/>
            <w:shd w:val="clear" w:color="auto" w:fill="C5E0B3" w:themeFill="accent6" w:themeFillTint="66"/>
          </w:tcPr>
          <w:p w14:paraId="00759EF9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324E86E4" w14:textId="77777777" w:rsidTr="009F5103">
        <w:trPr>
          <w:trHeight w:val="140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5CC9E535" w14:textId="77777777" w:rsidR="00C63391" w:rsidRPr="008C05AD" w:rsidRDefault="00C63391" w:rsidP="007E7C09">
            <w:pPr>
              <w:pStyle w:val="ListParagraph"/>
              <w:numPr>
                <w:ilvl w:val="0"/>
                <w:numId w:val="24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486B077B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45" w:type="dxa"/>
            <w:gridSpan w:val="6"/>
            <w:shd w:val="clear" w:color="auto" w:fill="C5E0B3" w:themeFill="accent6" w:themeFillTint="66"/>
          </w:tcPr>
          <w:p w14:paraId="4D0AE2BC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46" w:type="dxa"/>
            <w:gridSpan w:val="4"/>
            <w:shd w:val="clear" w:color="auto" w:fill="C5E0B3" w:themeFill="accent6" w:themeFillTint="66"/>
          </w:tcPr>
          <w:p w14:paraId="35A91319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5D64331F" w14:textId="77777777" w:rsidTr="009F5103">
        <w:trPr>
          <w:trHeight w:val="140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418800CA" w14:textId="77777777" w:rsidR="00C63391" w:rsidRPr="008C05AD" w:rsidRDefault="00C63391" w:rsidP="007E7C09">
            <w:pPr>
              <w:pStyle w:val="ListParagraph"/>
              <w:numPr>
                <w:ilvl w:val="0"/>
                <w:numId w:val="24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199314A9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45" w:type="dxa"/>
            <w:gridSpan w:val="6"/>
            <w:shd w:val="clear" w:color="auto" w:fill="C5E0B3" w:themeFill="accent6" w:themeFillTint="66"/>
          </w:tcPr>
          <w:p w14:paraId="3A8C519D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46" w:type="dxa"/>
            <w:gridSpan w:val="4"/>
            <w:shd w:val="clear" w:color="auto" w:fill="C5E0B3" w:themeFill="accent6" w:themeFillTint="66"/>
          </w:tcPr>
          <w:p w14:paraId="3423D30C" w14:textId="77777777" w:rsidR="00C63391" w:rsidRPr="008C05AD" w:rsidRDefault="00C63391" w:rsidP="00C63391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4EA50D6B" w14:textId="77777777" w:rsidTr="001F4FFA">
        <w:tc>
          <w:tcPr>
            <w:tcW w:w="851" w:type="dxa"/>
            <w:shd w:val="clear" w:color="auto" w:fill="C5E0B3" w:themeFill="accent6" w:themeFillTint="66"/>
          </w:tcPr>
          <w:p w14:paraId="6182CE24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722B277F" w14:textId="2A24DE69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How often do you apply Fungicides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374CB69E" w14:textId="77777777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3-5 times per cultivation season</w:t>
            </w:r>
          </w:p>
          <w:p w14:paraId="1506A2FE" w14:textId="77777777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5-7 times per cultivation season</w:t>
            </w:r>
          </w:p>
          <w:p w14:paraId="3AA7AAB6" w14:textId="77777777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7-9 times per cultivation season</w:t>
            </w:r>
          </w:p>
          <w:p w14:paraId="7C972CF7" w14:textId="4D4CEA0C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9-12 times per cultivation season</w:t>
            </w:r>
          </w:p>
        </w:tc>
      </w:tr>
      <w:tr w:rsidR="00C63391" w:rsidRPr="00135F10" w14:paraId="5A03DFA3" w14:textId="77777777" w:rsidTr="00B93CFB">
        <w:tc>
          <w:tcPr>
            <w:tcW w:w="851" w:type="dxa"/>
            <w:shd w:val="clear" w:color="auto" w:fill="C5E0B3" w:themeFill="accent6" w:themeFillTint="66"/>
          </w:tcPr>
          <w:p w14:paraId="07F6F147" w14:textId="77777777" w:rsidR="00C63391" w:rsidRPr="008C05A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2792DC54" w14:textId="59F6901F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Frequency of Fungicides application with days (e.g. 3</w:t>
            </w:r>
            <w:r w:rsidRPr="008C05AD">
              <w:rPr>
                <w:rFonts w:ascii="12" w:hAnsi="12"/>
                <w:color w:val="002060"/>
                <w:sz w:val="24"/>
                <w:szCs w:val="24"/>
                <w:vertAlign w:val="superscript"/>
              </w:rPr>
              <w:t>rd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 day after planting)</w:t>
            </w:r>
          </w:p>
        </w:tc>
        <w:tc>
          <w:tcPr>
            <w:tcW w:w="3345" w:type="dxa"/>
            <w:gridSpan w:val="6"/>
            <w:shd w:val="clear" w:color="auto" w:fill="C5E0B3" w:themeFill="accent6" w:themeFillTint="66"/>
          </w:tcPr>
          <w:p w14:paraId="2E83836E" w14:textId="76FEE2E1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0655E34A" w14:textId="7DF68FFD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6D0D6365" w14:textId="35AB0BF5" w:rsidR="00C63391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57EA2719" w14:textId="47C03F83" w:rsidR="00C63391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479382D6" w14:textId="2D3AE718" w:rsidR="00731A08" w:rsidRPr="008C05AD" w:rsidRDefault="00731A08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46" w:type="dxa"/>
            <w:gridSpan w:val="4"/>
            <w:shd w:val="clear" w:color="auto" w:fill="C5E0B3" w:themeFill="accent6" w:themeFillTint="66"/>
          </w:tcPr>
          <w:p w14:paraId="7FC16CD8" w14:textId="2598195C" w:rsidR="00C63391" w:rsidRPr="008C05AD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3FD657A2" w14:textId="6429BF8D" w:rsidR="00C63391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4A137C7C" w14:textId="2E64980C" w:rsidR="00C63391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6CF2C925" w14:textId="44CDFB9F" w:rsidR="00C63391" w:rsidRDefault="00C63391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481B4A72" w14:textId="6C9254D9" w:rsidR="00731A08" w:rsidRPr="008C05AD" w:rsidRDefault="00731A08" w:rsidP="007E7C09">
            <w:pPr>
              <w:pStyle w:val="ListParagraph"/>
              <w:numPr>
                <w:ilvl w:val="0"/>
                <w:numId w:val="17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00049E55" w14:textId="77777777" w:rsidTr="001D5424">
        <w:trPr>
          <w:trHeight w:val="438"/>
        </w:trPr>
        <w:tc>
          <w:tcPr>
            <w:tcW w:w="851" w:type="dxa"/>
            <w:vMerge w:val="restart"/>
            <w:shd w:val="clear" w:color="auto" w:fill="C5E0B3" w:themeFill="accent6" w:themeFillTint="66"/>
          </w:tcPr>
          <w:p w14:paraId="74840C6F" w14:textId="77777777" w:rsidR="00C63391" w:rsidRPr="008A11E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 w:val="restart"/>
            <w:shd w:val="clear" w:color="auto" w:fill="C5E0B3" w:themeFill="accent6" w:themeFillTint="66"/>
          </w:tcPr>
          <w:p w14:paraId="17EC48A4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Do you perform Hoeing </w:t>
            </w:r>
          </w:p>
          <w:p w14:paraId="08DDF1CB" w14:textId="7D35E703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(</w:t>
            </w:r>
            <w:r w:rsidRPr="008C05AD">
              <w:rPr>
                <w:rFonts w:ascii="12" w:hAnsi="12"/>
                <w:color w:val="002060"/>
                <w:sz w:val="20"/>
                <w:szCs w:val="20"/>
              </w:rPr>
              <w:t>hoeing helps in breaking the hard crust at surface, which might create problems to the sprouting of seedlings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>)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5C2230A2" w14:textId="77777777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Yes </w:t>
            </w:r>
          </w:p>
          <w:p w14:paraId="4591A8C6" w14:textId="62351F3C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o</w:t>
            </w:r>
          </w:p>
        </w:tc>
      </w:tr>
      <w:tr w:rsidR="00C63391" w:rsidRPr="00135F10" w14:paraId="624947F2" w14:textId="77777777" w:rsidTr="00432EEF">
        <w:trPr>
          <w:trHeight w:val="436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38363866" w14:textId="77777777" w:rsidR="00C63391" w:rsidRPr="008A11ED" w:rsidRDefault="00C63391" w:rsidP="007E7C09">
            <w:pPr>
              <w:pStyle w:val="ListParagraph"/>
              <w:numPr>
                <w:ilvl w:val="0"/>
                <w:numId w:val="16"/>
              </w:numPr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131E6A43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45" w:type="dxa"/>
            <w:gridSpan w:val="6"/>
            <w:shd w:val="clear" w:color="auto" w:fill="C5E0B3" w:themeFill="accent6" w:themeFillTint="66"/>
          </w:tcPr>
          <w:p w14:paraId="2A4CA249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If yes, How often</w:t>
            </w:r>
          </w:p>
        </w:tc>
        <w:tc>
          <w:tcPr>
            <w:tcW w:w="3346" w:type="dxa"/>
            <w:gridSpan w:val="4"/>
            <w:shd w:val="clear" w:color="auto" w:fill="C5E0B3" w:themeFill="accent6" w:themeFillTint="66"/>
          </w:tcPr>
          <w:p w14:paraId="70F421D4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If exact time period is known</w:t>
            </w:r>
          </w:p>
          <w:p w14:paraId="10DF5194" w14:textId="43065D26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(e.g. 1 weeks after planting)</w:t>
            </w:r>
          </w:p>
        </w:tc>
      </w:tr>
      <w:tr w:rsidR="00C63391" w:rsidRPr="00135F10" w14:paraId="66A17651" w14:textId="77777777" w:rsidTr="00272F6C">
        <w:trPr>
          <w:trHeight w:val="1880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3059FD0F" w14:textId="77777777" w:rsidR="00C63391" w:rsidRPr="008A11ED" w:rsidRDefault="00C63391" w:rsidP="007E7C09">
            <w:pPr>
              <w:pStyle w:val="ListParagraph"/>
              <w:numPr>
                <w:ilvl w:val="0"/>
                <w:numId w:val="16"/>
              </w:numPr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074E02BE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45" w:type="dxa"/>
            <w:gridSpan w:val="6"/>
            <w:shd w:val="clear" w:color="auto" w:fill="C5E0B3" w:themeFill="accent6" w:themeFillTint="66"/>
          </w:tcPr>
          <w:p w14:paraId="40CA653F" w14:textId="68529041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3-4 times per cultivation season</w:t>
            </w:r>
          </w:p>
          <w:p w14:paraId="4FA09939" w14:textId="77777777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4-6 times per cultivation season</w:t>
            </w:r>
          </w:p>
          <w:p w14:paraId="40B28CFC" w14:textId="5F22F74C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6-8 times per cultivation season</w:t>
            </w:r>
          </w:p>
        </w:tc>
        <w:tc>
          <w:tcPr>
            <w:tcW w:w="3346" w:type="dxa"/>
            <w:gridSpan w:val="4"/>
            <w:shd w:val="clear" w:color="auto" w:fill="C5E0B3" w:themeFill="accent6" w:themeFillTint="66"/>
          </w:tcPr>
          <w:p w14:paraId="1240676E" w14:textId="1F97447E" w:rsidR="00C63391" w:rsidRPr="008C05AD" w:rsidRDefault="00C63391" w:rsidP="007E7C09">
            <w:pPr>
              <w:pStyle w:val="ListParagraph"/>
              <w:numPr>
                <w:ilvl w:val="0"/>
                <w:numId w:val="34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549E0CB9" w14:textId="77C6C598" w:rsidR="00C63391" w:rsidRPr="008C05AD" w:rsidRDefault="00C63391" w:rsidP="007E7C09">
            <w:pPr>
              <w:pStyle w:val="ListParagraph"/>
              <w:numPr>
                <w:ilvl w:val="0"/>
                <w:numId w:val="34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5401F9CB" w14:textId="493E581A" w:rsidR="00C63391" w:rsidRPr="008C05AD" w:rsidRDefault="00C63391" w:rsidP="007E7C09">
            <w:pPr>
              <w:pStyle w:val="ListParagraph"/>
              <w:numPr>
                <w:ilvl w:val="0"/>
                <w:numId w:val="34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3643B82D" w14:textId="5667052C" w:rsidR="00C63391" w:rsidRPr="008C05AD" w:rsidRDefault="00C63391" w:rsidP="007E7C09">
            <w:pPr>
              <w:pStyle w:val="ListParagraph"/>
              <w:numPr>
                <w:ilvl w:val="0"/>
                <w:numId w:val="34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2929C009" w14:textId="44CBB838" w:rsidR="00C63391" w:rsidRPr="008C05AD" w:rsidRDefault="00C63391" w:rsidP="007E7C09">
            <w:pPr>
              <w:pStyle w:val="ListParagraph"/>
              <w:numPr>
                <w:ilvl w:val="0"/>
                <w:numId w:val="34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  <w:p w14:paraId="56CBE1C7" w14:textId="6A9081AD" w:rsidR="00C63391" w:rsidRPr="008C05AD" w:rsidRDefault="00C63391" w:rsidP="007E7C09">
            <w:pPr>
              <w:pStyle w:val="ListParagraph"/>
              <w:numPr>
                <w:ilvl w:val="0"/>
                <w:numId w:val="34"/>
              </w:numPr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0CF8B77F" w14:textId="77777777" w:rsidTr="0006698F">
        <w:trPr>
          <w:trHeight w:val="699"/>
        </w:trPr>
        <w:tc>
          <w:tcPr>
            <w:tcW w:w="851" w:type="dxa"/>
            <w:vMerge w:val="restart"/>
            <w:shd w:val="clear" w:color="auto" w:fill="C5E0B3" w:themeFill="accent6" w:themeFillTint="66"/>
          </w:tcPr>
          <w:p w14:paraId="4727EB87" w14:textId="75BC1E3A" w:rsidR="00C63391" w:rsidRPr="008A11E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 w:val="restart"/>
            <w:shd w:val="clear" w:color="auto" w:fill="C5E0B3" w:themeFill="accent6" w:themeFillTint="66"/>
          </w:tcPr>
          <w:p w14:paraId="61836B30" w14:textId="0A92B188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Tying and Wrapping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56B9F866" w14:textId="77777777" w:rsidR="00C63391" w:rsidRPr="008C05AD" w:rsidRDefault="00C63391" w:rsidP="007E7C09">
            <w:pPr>
              <w:pStyle w:val="ListParagraph"/>
              <w:numPr>
                <w:ilvl w:val="0"/>
                <w:numId w:val="3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Yes</w:t>
            </w:r>
          </w:p>
          <w:p w14:paraId="5A4E6800" w14:textId="0FEDB994" w:rsidR="00C63391" w:rsidRPr="008C05AD" w:rsidRDefault="00C63391" w:rsidP="007E7C09">
            <w:pPr>
              <w:pStyle w:val="ListParagraph"/>
              <w:numPr>
                <w:ilvl w:val="0"/>
                <w:numId w:val="3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o</w:t>
            </w:r>
          </w:p>
        </w:tc>
      </w:tr>
      <w:tr w:rsidR="00C63391" w:rsidRPr="00135F10" w14:paraId="5792ECAA" w14:textId="77777777" w:rsidTr="0006698F">
        <w:trPr>
          <w:trHeight w:val="665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3799CF96" w14:textId="77777777" w:rsidR="00C63391" w:rsidRPr="008A11ED" w:rsidRDefault="00C63391" w:rsidP="00C63391">
            <w:pPr>
              <w:pStyle w:val="ListParagraph"/>
              <w:ind w:left="501"/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22BD7739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45" w:type="dxa"/>
            <w:gridSpan w:val="6"/>
            <w:shd w:val="clear" w:color="auto" w:fill="C5E0B3" w:themeFill="accent6" w:themeFillTint="66"/>
          </w:tcPr>
          <w:p w14:paraId="5993955B" w14:textId="4D4B5E55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If Yes, In which month, do you start tying and wrapping</w:t>
            </w:r>
          </w:p>
        </w:tc>
        <w:tc>
          <w:tcPr>
            <w:tcW w:w="3346" w:type="dxa"/>
            <w:gridSpan w:val="4"/>
            <w:shd w:val="clear" w:color="auto" w:fill="C5E0B3" w:themeFill="accent6" w:themeFillTint="66"/>
          </w:tcPr>
          <w:p w14:paraId="0DD5A11F" w14:textId="52854528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Height of plant during tying and wrapping</w:t>
            </w:r>
          </w:p>
        </w:tc>
      </w:tr>
      <w:tr w:rsidR="00C63391" w:rsidRPr="00135F10" w14:paraId="249EC25F" w14:textId="77777777" w:rsidTr="00272F6C">
        <w:trPr>
          <w:trHeight w:val="748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06939DC6" w14:textId="77777777" w:rsidR="00C63391" w:rsidRPr="008A11ED" w:rsidRDefault="00C63391" w:rsidP="00C63391">
            <w:pPr>
              <w:pStyle w:val="ListParagraph"/>
              <w:ind w:left="501"/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68186149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45" w:type="dxa"/>
            <w:gridSpan w:val="6"/>
            <w:shd w:val="clear" w:color="auto" w:fill="C5E0B3" w:themeFill="accent6" w:themeFillTint="66"/>
          </w:tcPr>
          <w:p w14:paraId="0A591BBE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46" w:type="dxa"/>
            <w:gridSpan w:val="4"/>
            <w:shd w:val="clear" w:color="auto" w:fill="C5E0B3" w:themeFill="accent6" w:themeFillTint="66"/>
          </w:tcPr>
          <w:p w14:paraId="178A02EB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6226AD44" w14:textId="77777777" w:rsidTr="00504616">
        <w:trPr>
          <w:trHeight w:val="426"/>
        </w:trPr>
        <w:tc>
          <w:tcPr>
            <w:tcW w:w="851" w:type="dxa"/>
            <w:vMerge w:val="restart"/>
            <w:shd w:val="clear" w:color="auto" w:fill="C5E0B3" w:themeFill="accent6" w:themeFillTint="66"/>
          </w:tcPr>
          <w:p w14:paraId="29A7577A" w14:textId="77777777" w:rsidR="00C63391" w:rsidRPr="008A11E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 w:val="restart"/>
            <w:shd w:val="clear" w:color="auto" w:fill="C5E0B3" w:themeFill="accent6" w:themeFillTint="66"/>
          </w:tcPr>
          <w:p w14:paraId="13D3A03D" w14:textId="061D607C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What is the common disease</w:t>
            </w:r>
            <w:r>
              <w:rPr>
                <w:rFonts w:ascii="12" w:hAnsi="12"/>
                <w:color w:val="002060"/>
                <w:sz w:val="24"/>
                <w:szCs w:val="24"/>
              </w:rPr>
              <w:t>s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 </w:t>
            </w:r>
            <w:r>
              <w:rPr>
                <w:rFonts w:ascii="12" w:hAnsi="12"/>
                <w:color w:val="002060"/>
                <w:sz w:val="24"/>
                <w:szCs w:val="24"/>
              </w:rPr>
              <w:t>in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 sugarcane and their management</w:t>
            </w:r>
          </w:p>
        </w:tc>
        <w:tc>
          <w:tcPr>
            <w:tcW w:w="3345" w:type="dxa"/>
            <w:gridSpan w:val="6"/>
            <w:shd w:val="clear" w:color="auto" w:fill="C5E0B3" w:themeFill="accent6" w:themeFillTint="66"/>
          </w:tcPr>
          <w:p w14:paraId="580C33D9" w14:textId="35C79566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ame of Disease</w:t>
            </w:r>
          </w:p>
        </w:tc>
        <w:tc>
          <w:tcPr>
            <w:tcW w:w="3346" w:type="dxa"/>
            <w:gridSpan w:val="4"/>
            <w:shd w:val="clear" w:color="auto" w:fill="C5E0B3" w:themeFill="accent6" w:themeFillTint="66"/>
          </w:tcPr>
          <w:p w14:paraId="38B7117D" w14:textId="2E6C04F3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Management approaches</w:t>
            </w:r>
          </w:p>
        </w:tc>
      </w:tr>
      <w:tr w:rsidR="00C63391" w:rsidRPr="00135F10" w14:paraId="1DB01C00" w14:textId="77777777" w:rsidTr="00617A91">
        <w:trPr>
          <w:trHeight w:val="590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2D72C665" w14:textId="77777777" w:rsidR="00C63391" w:rsidRPr="008A11ED" w:rsidRDefault="00C63391" w:rsidP="007E7C09">
            <w:pPr>
              <w:pStyle w:val="ListParagraph"/>
              <w:numPr>
                <w:ilvl w:val="0"/>
                <w:numId w:val="16"/>
              </w:numPr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vMerge/>
            <w:shd w:val="clear" w:color="auto" w:fill="C5E0B3" w:themeFill="accent6" w:themeFillTint="66"/>
          </w:tcPr>
          <w:p w14:paraId="2731E630" w14:textId="77777777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3345" w:type="dxa"/>
            <w:gridSpan w:val="6"/>
            <w:shd w:val="clear" w:color="auto" w:fill="C5E0B3" w:themeFill="accent6" w:themeFillTint="66"/>
          </w:tcPr>
          <w:p w14:paraId="277102C4" w14:textId="7D23B90A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Red rot</w:t>
            </w:r>
          </w:p>
          <w:p w14:paraId="77A62955" w14:textId="5E7EA267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Wilt</w:t>
            </w:r>
          </w:p>
          <w:p w14:paraId="3B29274E" w14:textId="093F6D10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Smut</w:t>
            </w:r>
          </w:p>
          <w:p w14:paraId="6147B44F" w14:textId="5DD5044C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Yellow leaf</w:t>
            </w:r>
          </w:p>
          <w:p w14:paraId="723ABF27" w14:textId="3C4C2246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Grassy Shoot</w:t>
            </w:r>
          </w:p>
          <w:p w14:paraId="3C8CAC1F" w14:textId="33A4CA36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Sugarcane rust</w:t>
            </w:r>
          </w:p>
          <w:p w14:paraId="53EE4C56" w14:textId="3CDE9435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Pokkah Boeng</w:t>
            </w:r>
          </w:p>
          <w:p w14:paraId="7C6CE990" w14:textId="30B53AFD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Red stripped</w:t>
            </w:r>
          </w:p>
          <w:p w14:paraId="28AFC046" w14:textId="7BB4000B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spacing w:line="360" w:lineRule="auto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Other _____________</w:t>
            </w:r>
          </w:p>
        </w:tc>
        <w:tc>
          <w:tcPr>
            <w:tcW w:w="3346" w:type="dxa"/>
            <w:gridSpan w:val="4"/>
            <w:shd w:val="clear" w:color="auto" w:fill="C5E0B3" w:themeFill="accent6" w:themeFillTint="66"/>
          </w:tcPr>
          <w:p w14:paraId="40587C94" w14:textId="6F22E4C8" w:rsidR="00C63391" w:rsidRPr="008C05AD" w:rsidRDefault="00C63391" w:rsidP="00C63391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6B4DD68F" w14:textId="77777777" w:rsidTr="001F4FFA">
        <w:tc>
          <w:tcPr>
            <w:tcW w:w="851" w:type="dxa"/>
            <w:shd w:val="clear" w:color="auto" w:fill="C5E0B3" w:themeFill="accent6" w:themeFillTint="66"/>
          </w:tcPr>
          <w:p w14:paraId="14616786" w14:textId="15A2C1B7" w:rsidR="00FA2308" w:rsidRPr="00FA2308" w:rsidRDefault="00FA2308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77CD30E8" w14:textId="380A960F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What was the age of your sugarcane crop when you harvested it last year?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22B5A60B" w14:textId="77777777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Less than 10 months</w:t>
            </w:r>
          </w:p>
          <w:p w14:paraId="2DAFAFCA" w14:textId="77777777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11 months</w:t>
            </w:r>
          </w:p>
          <w:p w14:paraId="47F7B046" w14:textId="77777777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12 months</w:t>
            </w:r>
          </w:p>
          <w:p w14:paraId="043249BF" w14:textId="77777777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13 months</w:t>
            </w:r>
          </w:p>
          <w:p w14:paraId="15DA1B16" w14:textId="7C7B1970" w:rsidR="00C63391" w:rsidRPr="008C05AD" w:rsidRDefault="00C63391" w:rsidP="007E7C09">
            <w:pPr>
              <w:pStyle w:val="ListParagraph"/>
              <w:numPr>
                <w:ilvl w:val="0"/>
                <w:numId w:val="13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More than 13 months </w:t>
            </w:r>
          </w:p>
        </w:tc>
      </w:tr>
      <w:tr w:rsidR="00C63391" w:rsidRPr="00135F10" w14:paraId="0AA67063" w14:textId="77777777" w:rsidTr="00E800A3">
        <w:trPr>
          <w:trHeight w:val="383"/>
        </w:trPr>
        <w:tc>
          <w:tcPr>
            <w:tcW w:w="851" w:type="dxa"/>
            <w:shd w:val="clear" w:color="auto" w:fill="C5E0B3" w:themeFill="accent6" w:themeFillTint="66"/>
          </w:tcPr>
          <w:p w14:paraId="096F412E" w14:textId="5A4F9E17" w:rsidR="00C63391" w:rsidRPr="008A11ED" w:rsidRDefault="00C63391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0C244513" w14:textId="6E78755D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Yield of sugarcane (t/ha)</w:t>
            </w:r>
          </w:p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667AA8B1" w14:textId="0649A8DB" w:rsidR="00C63391" w:rsidRPr="008C05AD" w:rsidRDefault="00C63391" w:rsidP="00C63391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C63391" w:rsidRPr="00135F10" w14:paraId="61F9E2D8" w14:textId="77777777" w:rsidTr="001F4FFA">
        <w:tc>
          <w:tcPr>
            <w:tcW w:w="851" w:type="dxa"/>
            <w:shd w:val="clear" w:color="auto" w:fill="C5E0B3" w:themeFill="accent6" w:themeFillTint="66"/>
          </w:tcPr>
          <w:p w14:paraId="44CAD922" w14:textId="77777777" w:rsidR="00C63391" w:rsidRPr="008A11ED" w:rsidRDefault="00C63391" w:rsidP="00C63391">
            <w:pPr>
              <w:pStyle w:val="Heading2"/>
            </w:pPr>
          </w:p>
        </w:tc>
        <w:tc>
          <w:tcPr>
            <w:tcW w:w="3544" w:type="dxa"/>
            <w:gridSpan w:val="4"/>
            <w:shd w:val="clear" w:color="auto" w:fill="C5E0B3" w:themeFill="accent6" w:themeFillTint="66"/>
          </w:tcPr>
          <w:p w14:paraId="34F8C4CB" w14:textId="77777777" w:rsidR="00C63391" w:rsidRPr="00135F10" w:rsidRDefault="00C63391" w:rsidP="00C63391"/>
        </w:tc>
        <w:tc>
          <w:tcPr>
            <w:tcW w:w="6691" w:type="dxa"/>
            <w:gridSpan w:val="10"/>
            <w:shd w:val="clear" w:color="auto" w:fill="C5E0B3" w:themeFill="accent6" w:themeFillTint="66"/>
          </w:tcPr>
          <w:p w14:paraId="46A2789C" w14:textId="77777777" w:rsidR="00C63391" w:rsidRPr="00ED2357" w:rsidRDefault="00C63391" w:rsidP="00C63391">
            <w:pPr>
              <w:pStyle w:val="Heading2"/>
            </w:pPr>
          </w:p>
        </w:tc>
      </w:tr>
    </w:tbl>
    <w:p w14:paraId="1657D14F" w14:textId="77777777" w:rsidR="0063462F" w:rsidRPr="00135F10" w:rsidRDefault="0063462F" w:rsidP="003F132F">
      <w:pPr>
        <w:rPr>
          <w:rFonts w:ascii="12" w:hAnsi="12"/>
          <w:sz w:val="24"/>
          <w:szCs w:val="24"/>
        </w:rPr>
      </w:pPr>
    </w:p>
    <w:tbl>
      <w:tblPr>
        <w:tblStyle w:val="TableGrid"/>
        <w:tblW w:w="11057" w:type="dxa"/>
        <w:tblInd w:w="-601" w:type="dxa"/>
        <w:tblLook w:val="04A0" w:firstRow="1" w:lastRow="0" w:firstColumn="1" w:lastColumn="0" w:noHBand="0" w:noVBand="1"/>
      </w:tblPr>
      <w:tblGrid>
        <w:gridCol w:w="851"/>
        <w:gridCol w:w="4743"/>
        <w:gridCol w:w="2731"/>
        <w:gridCol w:w="2732"/>
      </w:tblGrid>
      <w:tr w:rsidR="00563A55" w:rsidRPr="00563A55" w14:paraId="0C8B3BD7" w14:textId="77777777" w:rsidTr="009B054E">
        <w:trPr>
          <w:trHeight w:val="1246"/>
        </w:trPr>
        <w:tc>
          <w:tcPr>
            <w:tcW w:w="851" w:type="dxa"/>
            <w:shd w:val="clear" w:color="auto" w:fill="C5E0B3" w:themeFill="accent6" w:themeFillTint="66"/>
          </w:tcPr>
          <w:p w14:paraId="797638F3" w14:textId="0DFB1124" w:rsidR="009B054E" w:rsidRPr="00135F10" w:rsidRDefault="009B054E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4743" w:type="dxa"/>
            <w:shd w:val="clear" w:color="auto" w:fill="C5E0B3" w:themeFill="accent6" w:themeFillTint="66"/>
          </w:tcPr>
          <w:p w14:paraId="4773C028" w14:textId="175ED765" w:rsidR="009B054E" w:rsidRPr="008C05AD" w:rsidRDefault="009B054E" w:rsidP="008C05AD">
            <w:pPr>
              <w:pStyle w:val="Heading4"/>
            </w:pPr>
            <w:r w:rsidRPr="008C05AD">
              <w:t>How many crops do you grow in an year?</w:t>
            </w:r>
          </w:p>
        </w:tc>
        <w:tc>
          <w:tcPr>
            <w:tcW w:w="5463" w:type="dxa"/>
            <w:gridSpan w:val="2"/>
            <w:shd w:val="clear" w:color="auto" w:fill="C5E0B3" w:themeFill="accent6" w:themeFillTint="66"/>
          </w:tcPr>
          <w:p w14:paraId="078DE75F" w14:textId="77777777" w:rsidR="009B054E" w:rsidRPr="00563A55" w:rsidRDefault="009B054E" w:rsidP="007E7C09">
            <w:pPr>
              <w:pStyle w:val="ListParagraph"/>
              <w:numPr>
                <w:ilvl w:val="0"/>
                <w:numId w:val="2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1</w:t>
            </w:r>
          </w:p>
          <w:p w14:paraId="51E0227F" w14:textId="77777777" w:rsidR="009B054E" w:rsidRPr="00563A55" w:rsidRDefault="009B054E" w:rsidP="007E7C09">
            <w:pPr>
              <w:pStyle w:val="ListParagraph"/>
              <w:numPr>
                <w:ilvl w:val="0"/>
                <w:numId w:val="2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2</w:t>
            </w:r>
          </w:p>
          <w:p w14:paraId="4BC0F508" w14:textId="77777777" w:rsidR="009B054E" w:rsidRPr="00563A55" w:rsidRDefault="009B054E" w:rsidP="007E7C09">
            <w:pPr>
              <w:pStyle w:val="ListParagraph"/>
              <w:numPr>
                <w:ilvl w:val="0"/>
                <w:numId w:val="2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3</w:t>
            </w:r>
          </w:p>
          <w:p w14:paraId="3E9F9E5D" w14:textId="44851BE8" w:rsidR="009B054E" w:rsidRPr="00563A55" w:rsidRDefault="009B054E" w:rsidP="007E7C09">
            <w:pPr>
              <w:pStyle w:val="ListParagraph"/>
              <w:numPr>
                <w:ilvl w:val="0"/>
                <w:numId w:val="25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4</w:t>
            </w:r>
          </w:p>
        </w:tc>
      </w:tr>
      <w:tr w:rsidR="00563A55" w:rsidRPr="00563A55" w14:paraId="22530BEA" w14:textId="77777777" w:rsidTr="009B054E">
        <w:trPr>
          <w:trHeight w:val="1246"/>
        </w:trPr>
        <w:tc>
          <w:tcPr>
            <w:tcW w:w="851" w:type="dxa"/>
            <w:shd w:val="clear" w:color="auto" w:fill="C5E0B3" w:themeFill="accent6" w:themeFillTint="66"/>
          </w:tcPr>
          <w:p w14:paraId="68744D63" w14:textId="1FE904F1" w:rsidR="00043BBC" w:rsidRPr="00135F10" w:rsidRDefault="00043BBC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4743" w:type="dxa"/>
            <w:shd w:val="clear" w:color="auto" w:fill="C5E0B3" w:themeFill="accent6" w:themeFillTint="66"/>
          </w:tcPr>
          <w:p w14:paraId="50C9B7DD" w14:textId="77777777" w:rsidR="00043BBC" w:rsidRPr="008C05AD" w:rsidRDefault="00043BBC" w:rsidP="00263555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Main Crop Name</w:t>
            </w:r>
          </w:p>
        </w:tc>
        <w:tc>
          <w:tcPr>
            <w:tcW w:w="5463" w:type="dxa"/>
            <w:gridSpan w:val="2"/>
            <w:shd w:val="clear" w:color="auto" w:fill="C5E0B3" w:themeFill="accent6" w:themeFillTint="66"/>
          </w:tcPr>
          <w:p w14:paraId="659F7E83" w14:textId="77777777" w:rsidR="00043BBC" w:rsidRPr="00563A55" w:rsidRDefault="00043BBC" w:rsidP="0040078B">
            <w:pPr>
              <w:pStyle w:val="ListParagraph"/>
              <w:numPr>
                <w:ilvl w:val="0"/>
                <w:numId w:val="7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_______ and how much____(%)</w:t>
            </w:r>
          </w:p>
          <w:p w14:paraId="32C550A4" w14:textId="77777777" w:rsidR="00043BBC" w:rsidRPr="00563A55" w:rsidRDefault="00043BBC" w:rsidP="0040078B">
            <w:pPr>
              <w:pStyle w:val="ListParagraph"/>
              <w:numPr>
                <w:ilvl w:val="0"/>
                <w:numId w:val="7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_______ and how much____(%)</w:t>
            </w:r>
          </w:p>
          <w:p w14:paraId="56B37061" w14:textId="77777777" w:rsidR="00043BBC" w:rsidRPr="00563A55" w:rsidRDefault="00043BBC" w:rsidP="0040078B">
            <w:pPr>
              <w:pStyle w:val="ListParagraph"/>
              <w:numPr>
                <w:ilvl w:val="0"/>
                <w:numId w:val="7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_______ and how much____(%)</w:t>
            </w:r>
          </w:p>
          <w:p w14:paraId="390CD3B7" w14:textId="77777777" w:rsidR="00043BBC" w:rsidRDefault="00043BBC" w:rsidP="0040078B">
            <w:pPr>
              <w:pStyle w:val="ListParagraph"/>
              <w:numPr>
                <w:ilvl w:val="0"/>
                <w:numId w:val="7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_______ and how much____(%)</w:t>
            </w:r>
          </w:p>
          <w:p w14:paraId="5332574A" w14:textId="77777777" w:rsidR="00AB02B4" w:rsidRDefault="00AB02B4" w:rsidP="00AB02B4">
            <w:pPr>
              <w:pStyle w:val="ListParagraph"/>
              <w:numPr>
                <w:ilvl w:val="0"/>
                <w:numId w:val="7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_______ and how much____(%)</w:t>
            </w:r>
          </w:p>
          <w:p w14:paraId="3CEB1A0C" w14:textId="2ADB45AD" w:rsidR="00AB02B4" w:rsidRPr="00563A55" w:rsidRDefault="00AB02B4" w:rsidP="00AB02B4">
            <w:pPr>
              <w:pStyle w:val="ListParagraph"/>
              <w:ind w:left="360"/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563A55" w:rsidRPr="00563A55" w14:paraId="6DF4388E" w14:textId="77777777" w:rsidTr="00272F6C">
        <w:trPr>
          <w:trHeight w:val="6959"/>
        </w:trPr>
        <w:tc>
          <w:tcPr>
            <w:tcW w:w="851" w:type="dxa"/>
            <w:shd w:val="clear" w:color="auto" w:fill="C5E0B3" w:themeFill="accent6" w:themeFillTint="66"/>
          </w:tcPr>
          <w:p w14:paraId="07B16591" w14:textId="22D0AB19" w:rsidR="00B26B0A" w:rsidRPr="00135F10" w:rsidRDefault="00B26B0A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4743" w:type="dxa"/>
            <w:shd w:val="clear" w:color="auto" w:fill="C5E0B3" w:themeFill="accent6" w:themeFillTint="66"/>
          </w:tcPr>
          <w:p w14:paraId="3B921D0E" w14:textId="34760810" w:rsidR="00B26B0A" w:rsidRPr="008C05AD" w:rsidRDefault="00115518" w:rsidP="00263555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What is your </w:t>
            </w:r>
            <w:r w:rsidR="007E2D29" w:rsidRPr="008C05AD">
              <w:rPr>
                <w:rFonts w:ascii="12" w:hAnsi="12"/>
                <w:color w:val="002060"/>
                <w:sz w:val="24"/>
                <w:szCs w:val="24"/>
              </w:rPr>
              <w:t xml:space="preserve">sugarcane base 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>cropping system</w:t>
            </w:r>
          </w:p>
        </w:tc>
        <w:tc>
          <w:tcPr>
            <w:tcW w:w="5463" w:type="dxa"/>
            <w:gridSpan w:val="2"/>
            <w:shd w:val="clear" w:color="auto" w:fill="C5E0B3" w:themeFill="accent6" w:themeFillTint="66"/>
          </w:tcPr>
          <w:p w14:paraId="102B8002" w14:textId="77777777" w:rsidR="000629AE" w:rsidRPr="00563A55" w:rsidRDefault="000629AE" w:rsidP="000629AE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Rotation in spring</w:t>
            </w:r>
          </w:p>
          <w:p w14:paraId="2F469C1A" w14:textId="41A09A59" w:rsidR="000629AE" w:rsidRPr="00563A55" w:rsidRDefault="000629AE" w:rsidP="007E7C09">
            <w:pPr>
              <w:pStyle w:val="ListParagraph"/>
              <w:numPr>
                <w:ilvl w:val="0"/>
                <w:numId w:val="29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Rice (short duration)–Rabi fodder/Potato-Sugarcane ratoon</w:t>
            </w:r>
            <w:r w:rsidR="003104B9" w:rsidRPr="00563A55">
              <w:rPr>
                <w:rFonts w:ascii="12" w:hAnsi="12"/>
                <w:color w:val="002060"/>
                <w:sz w:val="24"/>
                <w:szCs w:val="24"/>
              </w:rPr>
              <w:t xml:space="preserve"> </w:t>
            </w:r>
            <w:r w:rsidRPr="00563A55">
              <w:rPr>
                <w:rFonts w:ascii="12" w:hAnsi="12"/>
                <w:color w:val="002060"/>
                <w:sz w:val="24"/>
                <w:szCs w:val="24"/>
              </w:rPr>
              <w:t>I-ratoon</w:t>
            </w:r>
            <w:r w:rsidR="003104B9" w:rsidRPr="00563A55">
              <w:rPr>
                <w:rFonts w:ascii="12" w:hAnsi="12"/>
                <w:color w:val="002060"/>
                <w:sz w:val="24"/>
                <w:szCs w:val="24"/>
              </w:rPr>
              <w:t xml:space="preserve"> </w:t>
            </w:r>
            <w:r w:rsidRPr="00563A55">
              <w:rPr>
                <w:rFonts w:ascii="12" w:hAnsi="12"/>
                <w:color w:val="002060"/>
                <w:sz w:val="24"/>
                <w:szCs w:val="24"/>
              </w:rPr>
              <w:t>II-Wheat</w:t>
            </w:r>
          </w:p>
          <w:p w14:paraId="37B2BEDE" w14:textId="77777777" w:rsidR="000629AE" w:rsidRPr="00563A55" w:rsidRDefault="000629AE" w:rsidP="007E7C09">
            <w:pPr>
              <w:pStyle w:val="ListParagraph"/>
              <w:numPr>
                <w:ilvl w:val="0"/>
                <w:numId w:val="29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Rice/kharif fodder-</w:t>
            </w:r>
            <w:proofErr w:type="spellStart"/>
            <w:r w:rsidRPr="00563A55">
              <w:rPr>
                <w:rFonts w:ascii="12" w:hAnsi="12"/>
                <w:color w:val="002060"/>
                <w:sz w:val="24"/>
                <w:szCs w:val="24"/>
              </w:rPr>
              <w:t>Toria</w:t>
            </w:r>
            <w:proofErr w:type="spellEnd"/>
            <w:r w:rsidRPr="00563A55">
              <w:rPr>
                <w:rFonts w:ascii="12" w:hAnsi="12"/>
                <w:color w:val="002060"/>
                <w:sz w:val="24"/>
                <w:szCs w:val="24"/>
              </w:rPr>
              <w:t>/Raya-Sugarcane-ratoon I-Wheat</w:t>
            </w:r>
          </w:p>
          <w:p w14:paraId="0AE72259" w14:textId="77777777" w:rsidR="000629AE" w:rsidRPr="00563A55" w:rsidRDefault="000629AE" w:rsidP="007E7C09">
            <w:pPr>
              <w:pStyle w:val="ListParagraph"/>
              <w:numPr>
                <w:ilvl w:val="0"/>
                <w:numId w:val="29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Maize/Cotton-</w:t>
            </w:r>
            <w:proofErr w:type="spellStart"/>
            <w:r w:rsidRPr="00563A55">
              <w:rPr>
                <w:rFonts w:ascii="12" w:hAnsi="12"/>
                <w:color w:val="002060"/>
                <w:sz w:val="24"/>
                <w:szCs w:val="24"/>
              </w:rPr>
              <w:t>Senji</w:t>
            </w:r>
            <w:proofErr w:type="spellEnd"/>
            <w:r w:rsidRPr="00563A55">
              <w:rPr>
                <w:rFonts w:ascii="12" w:hAnsi="12"/>
                <w:color w:val="002060"/>
                <w:sz w:val="24"/>
                <w:szCs w:val="24"/>
              </w:rPr>
              <w:t>-Sugarcane-ratoon I-ratoon II-Wheat</w:t>
            </w:r>
          </w:p>
          <w:p w14:paraId="5AC7C90E" w14:textId="4E4F9EE7" w:rsidR="000629AE" w:rsidRPr="00563A55" w:rsidRDefault="000629AE" w:rsidP="007E7C09">
            <w:pPr>
              <w:pStyle w:val="ListParagraph"/>
              <w:numPr>
                <w:ilvl w:val="0"/>
                <w:numId w:val="29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Arhar-Oat/</w:t>
            </w:r>
            <w:proofErr w:type="spellStart"/>
            <w:r w:rsidRPr="00563A55">
              <w:rPr>
                <w:rFonts w:ascii="12" w:hAnsi="12"/>
                <w:color w:val="002060"/>
                <w:sz w:val="24"/>
                <w:szCs w:val="24"/>
              </w:rPr>
              <w:t>Senji</w:t>
            </w:r>
            <w:proofErr w:type="spellEnd"/>
            <w:r w:rsidRPr="00563A55">
              <w:rPr>
                <w:rFonts w:ascii="12" w:hAnsi="12"/>
                <w:color w:val="002060"/>
                <w:sz w:val="24"/>
                <w:szCs w:val="24"/>
              </w:rPr>
              <w:t>-fodder-Sugarcane-ratoon I-ratoon-II</w:t>
            </w:r>
            <w:r w:rsidRPr="00563A55">
              <w:rPr>
                <w:color w:val="002060"/>
              </w:rPr>
              <w:t xml:space="preserve"> </w:t>
            </w:r>
            <w:r w:rsidRPr="00563A55">
              <w:rPr>
                <w:rFonts w:ascii="12" w:hAnsi="12"/>
                <w:color w:val="002060"/>
                <w:sz w:val="24"/>
                <w:szCs w:val="24"/>
              </w:rPr>
              <w:t>Wheat</w:t>
            </w:r>
          </w:p>
          <w:p w14:paraId="5F8FF129" w14:textId="5973C28E" w:rsidR="00F74CE8" w:rsidRPr="00563A55" w:rsidRDefault="00F74CE8" w:rsidP="007E7C09">
            <w:pPr>
              <w:pStyle w:val="ListParagraph"/>
              <w:numPr>
                <w:ilvl w:val="0"/>
                <w:numId w:val="29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Rice- Wheat- Green gram</w:t>
            </w:r>
          </w:p>
          <w:p w14:paraId="48FBACE2" w14:textId="7A68A7B1" w:rsidR="002A1651" w:rsidRPr="00563A55" w:rsidRDefault="002A1651" w:rsidP="007E7C09">
            <w:pPr>
              <w:pStyle w:val="ListParagraph"/>
              <w:numPr>
                <w:ilvl w:val="0"/>
                <w:numId w:val="29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Other_______________________________</w:t>
            </w:r>
          </w:p>
          <w:p w14:paraId="2584852B" w14:textId="2C6948BA" w:rsidR="009710C7" w:rsidRPr="00563A55" w:rsidRDefault="000629AE" w:rsidP="009710C7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Rotation in Autumn</w:t>
            </w:r>
          </w:p>
          <w:p w14:paraId="5E17D7AB" w14:textId="6A1C0526" w:rsidR="004F6747" w:rsidRPr="00563A55" w:rsidRDefault="004F6747" w:rsidP="007E7C09">
            <w:pPr>
              <w:pStyle w:val="ListParagraph"/>
              <w:numPr>
                <w:ilvl w:val="0"/>
                <w:numId w:val="30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Sugarcane</w:t>
            </w:r>
          </w:p>
          <w:p w14:paraId="0BCEE119" w14:textId="77777777" w:rsidR="00311A1D" w:rsidRPr="00563A55" w:rsidRDefault="000629AE" w:rsidP="007E7C09">
            <w:pPr>
              <w:pStyle w:val="ListParagraph"/>
              <w:numPr>
                <w:ilvl w:val="0"/>
                <w:numId w:val="29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Kharif</w:t>
            </w:r>
            <w:r w:rsidR="009710C7" w:rsidRPr="00563A55">
              <w:rPr>
                <w:rFonts w:ascii="12" w:hAnsi="12"/>
                <w:color w:val="002060"/>
                <w:sz w:val="24"/>
                <w:szCs w:val="24"/>
              </w:rPr>
              <w:t xml:space="preserve"> </w:t>
            </w:r>
            <w:r w:rsidRPr="00563A55">
              <w:rPr>
                <w:rFonts w:ascii="12" w:hAnsi="12"/>
                <w:color w:val="002060"/>
                <w:sz w:val="24"/>
                <w:szCs w:val="24"/>
              </w:rPr>
              <w:t>fodder/Green</w:t>
            </w:r>
            <w:r w:rsidR="00311A1D" w:rsidRPr="00563A55">
              <w:rPr>
                <w:rFonts w:ascii="12" w:hAnsi="12"/>
                <w:color w:val="002060"/>
                <w:sz w:val="24"/>
                <w:szCs w:val="24"/>
              </w:rPr>
              <w:t xml:space="preserve"> </w:t>
            </w:r>
            <w:r w:rsidRPr="00563A55">
              <w:rPr>
                <w:rFonts w:ascii="12" w:hAnsi="12"/>
                <w:color w:val="002060"/>
                <w:sz w:val="24"/>
                <w:szCs w:val="24"/>
              </w:rPr>
              <w:t>manure/Maize/Rice</w:t>
            </w:r>
            <w:r w:rsidR="00311A1D" w:rsidRPr="00563A55">
              <w:rPr>
                <w:rFonts w:ascii="12" w:hAnsi="12"/>
                <w:color w:val="002060"/>
                <w:sz w:val="24"/>
                <w:szCs w:val="24"/>
              </w:rPr>
              <w:t xml:space="preserve"> </w:t>
            </w:r>
            <w:r w:rsidRPr="00563A55">
              <w:rPr>
                <w:rFonts w:ascii="12" w:hAnsi="12"/>
                <w:color w:val="002060"/>
                <w:sz w:val="24"/>
                <w:szCs w:val="24"/>
              </w:rPr>
              <w:t>(short duration)</w:t>
            </w:r>
            <w:r w:rsidR="00311A1D" w:rsidRPr="00563A55">
              <w:rPr>
                <w:rFonts w:ascii="12" w:hAnsi="12"/>
                <w:color w:val="002060"/>
                <w:sz w:val="24"/>
                <w:szCs w:val="24"/>
              </w:rPr>
              <w:t xml:space="preserve"> </w:t>
            </w:r>
            <w:r w:rsidRPr="00563A55">
              <w:rPr>
                <w:rFonts w:ascii="12" w:hAnsi="12"/>
                <w:color w:val="002060"/>
                <w:sz w:val="24"/>
                <w:szCs w:val="24"/>
              </w:rPr>
              <w:t>Moong-Sugarcane</w:t>
            </w:r>
            <w:r w:rsidR="00311A1D" w:rsidRPr="00563A55">
              <w:rPr>
                <w:rFonts w:ascii="12" w:hAnsi="12"/>
                <w:color w:val="002060"/>
                <w:sz w:val="24"/>
                <w:szCs w:val="24"/>
              </w:rPr>
              <w:t xml:space="preserve"> </w:t>
            </w:r>
            <w:r w:rsidRPr="00563A55">
              <w:rPr>
                <w:rFonts w:ascii="12" w:hAnsi="12"/>
                <w:color w:val="002060"/>
                <w:sz w:val="24"/>
                <w:szCs w:val="24"/>
              </w:rPr>
              <w:t>with</w:t>
            </w:r>
            <w:r w:rsidR="00311A1D" w:rsidRPr="00563A55">
              <w:rPr>
                <w:rFonts w:ascii="12" w:hAnsi="12"/>
                <w:color w:val="002060"/>
                <w:sz w:val="24"/>
                <w:szCs w:val="24"/>
              </w:rPr>
              <w:t xml:space="preserve"> </w:t>
            </w:r>
            <w:r w:rsidRPr="00563A55">
              <w:rPr>
                <w:rFonts w:ascii="12" w:hAnsi="12"/>
                <w:color w:val="002060"/>
                <w:sz w:val="24"/>
                <w:szCs w:val="24"/>
              </w:rPr>
              <w:t>intercrop</w:t>
            </w:r>
            <w:r w:rsidR="00311A1D" w:rsidRPr="00563A55">
              <w:rPr>
                <w:rFonts w:ascii="12" w:hAnsi="12"/>
                <w:color w:val="002060"/>
                <w:sz w:val="24"/>
                <w:szCs w:val="24"/>
              </w:rPr>
              <w:t xml:space="preserve"> </w:t>
            </w:r>
            <w:r w:rsidRPr="00563A55">
              <w:rPr>
                <w:rFonts w:ascii="12" w:hAnsi="12"/>
                <w:color w:val="002060"/>
                <w:sz w:val="24"/>
                <w:szCs w:val="24"/>
              </w:rPr>
              <w:t>(Raya/ Potato/Wheat/Winter Maize/</w:t>
            </w:r>
            <w:proofErr w:type="spellStart"/>
            <w:r w:rsidRPr="00563A55">
              <w:rPr>
                <w:rFonts w:ascii="12" w:hAnsi="12"/>
                <w:color w:val="002060"/>
                <w:sz w:val="24"/>
                <w:szCs w:val="24"/>
              </w:rPr>
              <w:t>Gobhi</w:t>
            </w:r>
            <w:proofErr w:type="spellEnd"/>
            <w:r w:rsidRPr="00563A55">
              <w:rPr>
                <w:rFonts w:ascii="12" w:hAnsi="12"/>
                <w:color w:val="002060"/>
                <w:sz w:val="24"/>
                <w:szCs w:val="24"/>
              </w:rPr>
              <w:t xml:space="preserve"> Sarson/cabbage) ratoon I-ratoon II-Wheat.</w:t>
            </w:r>
          </w:p>
          <w:p w14:paraId="5830D395" w14:textId="77777777" w:rsidR="00311A1D" w:rsidRPr="00563A55" w:rsidRDefault="000629AE" w:rsidP="007E7C09">
            <w:pPr>
              <w:pStyle w:val="ListParagraph"/>
              <w:numPr>
                <w:ilvl w:val="0"/>
                <w:numId w:val="29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Rice – Sugarcane – Ratoon –Wheat – Urd / Moong</w:t>
            </w:r>
            <w:r w:rsidR="00311A1D" w:rsidRPr="00563A55">
              <w:rPr>
                <w:rFonts w:ascii="12" w:hAnsi="12"/>
                <w:color w:val="002060"/>
                <w:sz w:val="24"/>
                <w:szCs w:val="24"/>
              </w:rPr>
              <w:t xml:space="preserve"> </w:t>
            </w:r>
          </w:p>
          <w:p w14:paraId="50AA7E9B" w14:textId="77777777" w:rsidR="00B26B0A" w:rsidRPr="00563A55" w:rsidRDefault="000629AE" w:rsidP="007E7C09">
            <w:pPr>
              <w:pStyle w:val="ListParagraph"/>
              <w:numPr>
                <w:ilvl w:val="0"/>
                <w:numId w:val="29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Sugarcane</w:t>
            </w:r>
            <w:r w:rsidR="00311A1D" w:rsidRPr="00563A55">
              <w:rPr>
                <w:rFonts w:ascii="12" w:hAnsi="12"/>
                <w:color w:val="002060"/>
                <w:sz w:val="24"/>
                <w:szCs w:val="24"/>
              </w:rPr>
              <w:t xml:space="preserve"> </w:t>
            </w:r>
            <w:r w:rsidRPr="00563A55">
              <w:rPr>
                <w:rFonts w:ascii="12" w:hAnsi="12"/>
                <w:color w:val="002060"/>
                <w:sz w:val="24"/>
                <w:szCs w:val="24"/>
              </w:rPr>
              <w:t>+</w:t>
            </w:r>
            <w:r w:rsidR="00311A1D" w:rsidRPr="00563A55">
              <w:rPr>
                <w:rFonts w:ascii="12" w:hAnsi="12"/>
                <w:color w:val="002060"/>
                <w:sz w:val="24"/>
                <w:szCs w:val="24"/>
              </w:rPr>
              <w:t xml:space="preserve"> </w:t>
            </w:r>
            <w:r w:rsidRPr="00563A55">
              <w:rPr>
                <w:rFonts w:ascii="12" w:hAnsi="12"/>
                <w:color w:val="002060"/>
                <w:sz w:val="24"/>
                <w:szCs w:val="24"/>
              </w:rPr>
              <w:t>Potato/</w:t>
            </w:r>
            <w:proofErr w:type="spellStart"/>
            <w:r w:rsidRPr="00563A55">
              <w:rPr>
                <w:rFonts w:ascii="12" w:hAnsi="12"/>
                <w:color w:val="002060"/>
                <w:sz w:val="24"/>
                <w:szCs w:val="24"/>
              </w:rPr>
              <w:t>Toria</w:t>
            </w:r>
            <w:proofErr w:type="spellEnd"/>
            <w:r w:rsidRPr="00563A55">
              <w:rPr>
                <w:rFonts w:ascii="12" w:hAnsi="12"/>
                <w:color w:val="002060"/>
                <w:sz w:val="24"/>
                <w:szCs w:val="24"/>
              </w:rPr>
              <w:t>/Lentil/Urd/Moong– Ratoon–Wheat</w:t>
            </w:r>
          </w:p>
          <w:p w14:paraId="6F717075" w14:textId="2D866AC1" w:rsidR="002A1651" w:rsidRPr="00563A55" w:rsidRDefault="002A1651" w:rsidP="007E7C09">
            <w:pPr>
              <w:pStyle w:val="ListParagraph"/>
              <w:numPr>
                <w:ilvl w:val="0"/>
                <w:numId w:val="29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Other_________________________</w:t>
            </w:r>
          </w:p>
        </w:tc>
      </w:tr>
      <w:tr w:rsidR="00563A55" w:rsidRPr="00563A55" w14:paraId="415A1849" w14:textId="77777777" w:rsidTr="004E6EE3">
        <w:trPr>
          <w:trHeight w:val="625"/>
        </w:trPr>
        <w:tc>
          <w:tcPr>
            <w:tcW w:w="851" w:type="dxa"/>
            <w:vMerge w:val="restart"/>
            <w:shd w:val="clear" w:color="auto" w:fill="C5E0B3" w:themeFill="accent6" w:themeFillTint="66"/>
          </w:tcPr>
          <w:p w14:paraId="74F878D2" w14:textId="3E8724D4" w:rsidR="00201150" w:rsidRPr="00135F10" w:rsidRDefault="00201150" w:rsidP="00FA2308">
            <w:pPr>
              <w:pStyle w:val="ListParagraph"/>
              <w:numPr>
                <w:ilvl w:val="0"/>
                <w:numId w:val="27"/>
              </w:numPr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4743" w:type="dxa"/>
            <w:shd w:val="clear" w:color="auto" w:fill="C5E0B3" w:themeFill="accent6" w:themeFillTint="66"/>
          </w:tcPr>
          <w:p w14:paraId="7B400254" w14:textId="0D0A126B" w:rsidR="00201150" w:rsidRPr="008C05AD" w:rsidRDefault="00201150" w:rsidP="00263555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Do you perform intercropping with sugarcane</w:t>
            </w:r>
          </w:p>
        </w:tc>
        <w:tc>
          <w:tcPr>
            <w:tcW w:w="5463" w:type="dxa"/>
            <w:gridSpan w:val="2"/>
            <w:shd w:val="clear" w:color="auto" w:fill="C5E0B3" w:themeFill="accent6" w:themeFillTint="66"/>
          </w:tcPr>
          <w:p w14:paraId="28D79EEA" w14:textId="77777777" w:rsidR="00201150" w:rsidRPr="00563A55" w:rsidRDefault="00201150" w:rsidP="007E7C09">
            <w:pPr>
              <w:pStyle w:val="ListParagraph"/>
              <w:numPr>
                <w:ilvl w:val="0"/>
                <w:numId w:val="31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Yes</w:t>
            </w:r>
          </w:p>
          <w:p w14:paraId="61A63C09" w14:textId="3A371288" w:rsidR="00201150" w:rsidRPr="00563A55" w:rsidRDefault="00201150" w:rsidP="007E7C09">
            <w:pPr>
              <w:pStyle w:val="ListParagraph"/>
              <w:numPr>
                <w:ilvl w:val="0"/>
                <w:numId w:val="31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No</w:t>
            </w:r>
          </w:p>
        </w:tc>
      </w:tr>
      <w:tr w:rsidR="00563A55" w:rsidRPr="00563A55" w14:paraId="1C41A455" w14:textId="77777777" w:rsidTr="00C44761">
        <w:trPr>
          <w:trHeight w:val="1760"/>
        </w:trPr>
        <w:tc>
          <w:tcPr>
            <w:tcW w:w="851" w:type="dxa"/>
            <w:vMerge/>
            <w:shd w:val="clear" w:color="auto" w:fill="C5E0B3" w:themeFill="accent6" w:themeFillTint="66"/>
          </w:tcPr>
          <w:p w14:paraId="56EB5231" w14:textId="77777777" w:rsidR="00201150" w:rsidRPr="00135F10" w:rsidRDefault="00201150" w:rsidP="007E7C09">
            <w:pPr>
              <w:pStyle w:val="ListParagraph"/>
              <w:numPr>
                <w:ilvl w:val="0"/>
                <w:numId w:val="16"/>
              </w:numPr>
              <w:rPr>
                <w:rFonts w:ascii="12" w:hAnsi="12"/>
                <w:sz w:val="24"/>
                <w:szCs w:val="24"/>
              </w:rPr>
            </w:pPr>
          </w:p>
        </w:tc>
        <w:tc>
          <w:tcPr>
            <w:tcW w:w="4743" w:type="dxa"/>
            <w:shd w:val="clear" w:color="auto" w:fill="C5E0B3" w:themeFill="accent6" w:themeFillTint="66"/>
          </w:tcPr>
          <w:p w14:paraId="71989BEF" w14:textId="5ED025F9" w:rsidR="009B34BF" w:rsidRPr="008C05AD" w:rsidRDefault="009B34BF" w:rsidP="009B34BF">
            <w:pPr>
              <w:pStyle w:val="ListParagraph"/>
              <w:ind w:left="0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 xml:space="preserve">If Yes,  Mark the name of </w:t>
            </w:r>
            <w:r w:rsidR="001E6093" w:rsidRPr="008C05AD">
              <w:rPr>
                <w:rFonts w:ascii="12" w:hAnsi="12"/>
                <w:color w:val="002060"/>
                <w:sz w:val="24"/>
                <w:szCs w:val="24"/>
              </w:rPr>
              <w:t>inter</w:t>
            </w:r>
            <w:r w:rsidRPr="008C05AD">
              <w:rPr>
                <w:rFonts w:ascii="12" w:hAnsi="12"/>
                <w:color w:val="002060"/>
                <w:sz w:val="24"/>
                <w:szCs w:val="24"/>
              </w:rPr>
              <w:t>crop</w:t>
            </w:r>
          </w:p>
          <w:p w14:paraId="1CBD0156" w14:textId="77777777" w:rsidR="00201150" w:rsidRPr="008C05AD" w:rsidRDefault="00201150" w:rsidP="00263555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2731" w:type="dxa"/>
            <w:shd w:val="clear" w:color="auto" w:fill="C5E0B3" w:themeFill="accent6" w:themeFillTint="66"/>
          </w:tcPr>
          <w:p w14:paraId="16FD99E9" w14:textId="77777777" w:rsidR="00201150" w:rsidRPr="00563A55" w:rsidRDefault="00201150" w:rsidP="007E7C09">
            <w:pPr>
              <w:pStyle w:val="ListParagraph"/>
              <w:numPr>
                <w:ilvl w:val="0"/>
                <w:numId w:val="32"/>
              </w:numPr>
              <w:spacing w:after="160" w:line="302" w:lineRule="auto"/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Mustard</w:t>
            </w:r>
          </w:p>
          <w:p w14:paraId="1A0635BF" w14:textId="77777777" w:rsidR="00201150" w:rsidRPr="00563A55" w:rsidRDefault="00201150" w:rsidP="007E7C09">
            <w:pPr>
              <w:pStyle w:val="ListParagraph"/>
              <w:numPr>
                <w:ilvl w:val="0"/>
                <w:numId w:val="32"/>
              </w:numPr>
              <w:spacing w:after="160" w:line="302" w:lineRule="auto"/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Groundnut</w:t>
            </w:r>
          </w:p>
          <w:p w14:paraId="7B489967" w14:textId="77777777" w:rsidR="00201150" w:rsidRPr="00563A55" w:rsidRDefault="00201150" w:rsidP="007E7C09">
            <w:pPr>
              <w:pStyle w:val="ListParagraph"/>
              <w:numPr>
                <w:ilvl w:val="0"/>
                <w:numId w:val="32"/>
              </w:numPr>
              <w:spacing w:after="160" w:line="302" w:lineRule="auto"/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Soyabean</w:t>
            </w:r>
          </w:p>
          <w:p w14:paraId="5594C59A" w14:textId="77777777" w:rsidR="00201150" w:rsidRPr="00563A55" w:rsidRDefault="00201150" w:rsidP="007E7C09">
            <w:pPr>
              <w:pStyle w:val="ListParagraph"/>
              <w:numPr>
                <w:ilvl w:val="0"/>
                <w:numId w:val="32"/>
              </w:numPr>
              <w:spacing w:after="160" w:line="302" w:lineRule="auto"/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Water melon</w:t>
            </w:r>
          </w:p>
          <w:p w14:paraId="60E7E292" w14:textId="6069CAC5" w:rsidR="00201150" w:rsidRPr="00563A55" w:rsidRDefault="00201150" w:rsidP="007E7C09">
            <w:pPr>
              <w:pStyle w:val="ListParagraph"/>
              <w:numPr>
                <w:ilvl w:val="0"/>
                <w:numId w:val="32"/>
              </w:numPr>
              <w:spacing w:after="160" w:line="302" w:lineRule="auto"/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Cucumber</w:t>
            </w:r>
          </w:p>
        </w:tc>
        <w:tc>
          <w:tcPr>
            <w:tcW w:w="2732" w:type="dxa"/>
            <w:shd w:val="clear" w:color="auto" w:fill="C5E0B3" w:themeFill="accent6" w:themeFillTint="66"/>
          </w:tcPr>
          <w:p w14:paraId="67D34EF6" w14:textId="77777777" w:rsidR="00201150" w:rsidRPr="00563A55" w:rsidRDefault="00201150" w:rsidP="007E7C09">
            <w:pPr>
              <w:pStyle w:val="ListParagraph"/>
              <w:numPr>
                <w:ilvl w:val="0"/>
                <w:numId w:val="3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Potato</w:t>
            </w:r>
          </w:p>
          <w:p w14:paraId="30891633" w14:textId="77777777" w:rsidR="00201150" w:rsidRPr="00563A55" w:rsidRDefault="00201150" w:rsidP="007E7C09">
            <w:pPr>
              <w:pStyle w:val="ListParagraph"/>
              <w:numPr>
                <w:ilvl w:val="0"/>
                <w:numId w:val="3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Gram</w:t>
            </w:r>
          </w:p>
          <w:p w14:paraId="16256C69" w14:textId="77777777" w:rsidR="00201150" w:rsidRPr="00563A55" w:rsidRDefault="00201150" w:rsidP="007E7C09">
            <w:pPr>
              <w:pStyle w:val="ListParagraph"/>
              <w:numPr>
                <w:ilvl w:val="0"/>
                <w:numId w:val="3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Cabbage</w:t>
            </w:r>
          </w:p>
          <w:p w14:paraId="34BCAF5E" w14:textId="77777777" w:rsidR="00201150" w:rsidRPr="00563A55" w:rsidRDefault="00201150" w:rsidP="007E7C09">
            <w:pPr>
              <w:pStyle w:val="ListParagraph"/>
              <w:numPr>
                <w:ilvl w:val="0"/>
                <w:numId w:val="3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Cauliflower</w:t>
            </w:r>
          </w:p>
          <w:p w14:paraId="4C5CFE5C" w14:textId="77777777" w:rsidR="00201150" w:rsidRPr="00563A55" w:rsidRDefault="00201150" w:rsidP="007E7C09">
            <w:pPr>
              <w:pStyle w:val="ListParagraph"/>
              <w:numPr>
                <w:ilvl w:val="0"/>
                <w:numId w:val="3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Onion</w:t>
            </w:r>
          </w:p>
          <w:p w14:paraId="19E90A6D" w14:textId="05269089" w:rsidR="00201150" w:rsidRPr="00563A55" w:rsidRDefault="00201150" w:rsidP="007E7C09">
            <w:pPr>
              <w:pStyle w:val="ListParagraph"/>
              <w:numPr>
                <w:ilvl w:val="0"/>
                <w:numId w:val="32"/>
              </w:numPr>
              <w:rPr>
                <w:rFonts w:ascii="12" w:hAnsi="12"/>
                <w:color w:val="002060"/>
                <w:sz w:val="24"/>
                <w:szCs w:val="24"/>
              </w:rPr>
            </w:pPr>
            <w:r w:rsidRPr="00563A55">
              <w:rPr>
                <w:rFonts w:ascii="12" w:hAnsi="12"/>
                <w:color w:val="002060"/>
                <w:sz w:val="24"/>
                <w:szCs w:val="24"/>
              </w:rPr>
              <w:t>Coriander</w:t>
            </w:r>
          </w:p>
        </w:tc>
      </w:tr>
    </w:tbl>
    <w:p w14:paraId="55175F42" w14:textId="13650FDC" w:rsidR="00043BBC" w:rsidRPr="00135F10" w:rsidRDefault="00043BBC" w:rsidP="003F132F">
      <w:pPr>
        <w:rPr>
          <w:rFonts w:ascii="12" w:hAnsi="12"/>
          <w:sz w:val="24"/>
          <w:szCs w:val="24"/>
        </w:rPr>
      </w:pPr>
    </w:p>
    <w:tbl>
      <w:tblPr>
        <w:tblStyle w:val="TableGrid"/>
        <w:tblW w:w="11057" w:type="dxa"/>
        <w:tblInd w:w="-601" w:type="dxa"/>
        <w:shd w:val="clear" w:color="auto" w:fill="C5E0B3" w:themeFill="accent6" w:themeFillTint="66"/>
        <w:tblLook w:val="04A0" w:firstRow="1" w:lastRow="0" w:firstColumn="1" w:lastColumn="0" w:noHBand="0" w:noVBand="1"/>
      </w:tblPr>
      <w:tblGrid>
        <w:gridCol w:w="1702"/>
        <w:gridCol w:w="850"/>
        <w:gridCol w:w="851"/>
        <w:gridCol w:w="850"/>
        <w:gridCol w:w="851"/>
        <w:gridCol w:w="850"/>
        <w:gridCol w:w="851"/>
        <w:gridCol w:w="850"/>
        <w:gridCol w:w="851"/>
        <w:gridCol w:w="850"/>
        <w:gridCol w:w="851"/>
        <w:gridCol w:w="850"/>
      </w:tblGrid>
      <w:tr w:rsidR="008C05AD" w:rsidRPr="008C05AD" w14:paraId="745DFF38" w14:textId="239DE199" w:rsidTr="00F44E76">
        <w:trPr>
          <w:cantSplit/>
          <w:trHeight w:val="1419"/>
        </w:trPr>
        <w:tc>
          <w:tcPr>
            <w:tcW w:w="1702" w:type="dxa"/>
            <w:shd w:val="clear" w:color="auto" w:fill="C5E0B3" w:themeFill="accent6" w:themeFillTint="66"/>
          </w:tcPr>
          <w:p w14:paraId="41A6A884" w14:textId="1A63CA64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The tasks of the farmer</w:t>
            </w:r>
          </w:p>
        </w:tc>
        <w:tc>
          <w:tcPr>
            <w:tcW w:w="850" w:type="dxa"/>
            <w:shd w:val="clear" w:color="auto" w:fill="C5E0B3" w:themeFill="accent6" w:themeFillTint="66"/>
            <w:textDirection w:val="tbRl"/>
          </w:tcPr>
          <w:p w14:paraId="319B9C4E" w14:textId="6EDAB344" w:rsidR="008D3CC6" w:rsidRPr="008C05AD" w:rsidRDefault="008D3CC6" w:rsidP="009F04E7">
            <w:pPr>
              <w:ind w:left="113" w:right="113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January</w:t>
            </w:r>
          </w:p>
        </w:tc>
        <w:tc>
          <w:tcPr>
            <w:tcW w:w="851" w:type="dxa"/>
            <w:shd w:val="clear" w:color="auto" w:fill="C5E0B3" w:themeFill="accent6" w:themeFillTint="66"/>
            <w:textDirection w:val="tbRl"/>
          </w:tcPr>
          <w:p w14:paraId="39C839B3" w14:textId="70FDDA16" w:rsidR="008D3CC6" w:rsidRPr="008C05AD" w:rsidRDefault="008D3CC6" w:rsidP="008D3CC6">
            <w:pPr>
              <w:ind w:left="113" w:right="113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February</w:t>
            </w:r>
          </w:p>
        </w:tc>
        <w:tc>
          <w:tcPr>
            <w:tcW w:w="850" w:type="dxa"/>
            <w:shd w:val="clear" w:color="auto" w:fill="C5E0B3" w:themeFill="accent6" w:themeFillTint="66"/>
            <w:textDirection w:val="tbRl"/>
          </w:tcPr>
          <w:p w14:paraId="515A47F1" w14:textId="795040D7" w:rsidR="008D3CC6" w:rsidRPr="008C05AD" w:rsidRDefault="008D3CC6" w:rsidP="008D3CC6">
            <w:pPr>
              <w:ind w:left="113" w:right="113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March</w:t>
            </w:r>
          </w:p>
        </w:tc>
        <w:tc>
          <w:tcPr>
            <w:tcW w:w="851" w:type="dxa"/>
            <w:shd w:val="clear" w:color="auto" w:fill="C5E0B3" w:themeFill="accent6" w:themeFillTint="66"/>
            <w:textDirection w:val="tbRl"/>
          </w:tcPr>
          <w:p w14:paraId="0F86C012" w14:textId="784FF684" w:rsidR="008D3CC6" w:rsidRPr="008C05AD" w:rsidRDefault="008D3CC6" w:rsidP="008D3CC6">
            <w:pPr>
              <w:ind w:left="113" w:right="113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April</w:t>
            </w:r>
          </w:p>
        </w:tc>
        <w:tc>
          <w:tcPr>
            <w:tcW w:w="850" w:type="dxa"/>
            <w:shd w:val="clear" w:color="auto" w:fill="C5E0B3" w:themeFill="accent6" w:themeFillTint="66"/>
            <w:textDirection w:val="tbRl"/>
          </w:tcPr>
          <w:p w14:paraId="3F832C02" w14:textId="5E8BD786" w:rsidR="008D3CC6" w:rsidRPr="008C05AD" w:rsidRDefault="008D3CC6" w:rsidP="008D3CC6">
            <w:pPr>
              <w:ind w:left="113" w:right="113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May</w:t>
            </w:r>
          </w:p>
        </w:tc>
        <w:tc>
          <w:tcPr>
            <w:tcW w:w="851" w:type="dxa"/>
            <w:shd w:val="clear" w:color="auto" w:fill="C5E0B3" w:themeFill="accent6" w:themeFillTint="66"/>
            <w:textDirection w:val="tbRl"/>
          </w:tcPr>
          <w:p w14:paraId="263C2EC8" w14:textId="2F4088C4" w:rsidR="008D3CC6" w:rsidRPr="008C05AD" w:rsidRDefault="008D3CC6" w:rsidP="008D3CC6">
            <w:pPr>
              <w:ind w:left="113" w:right="113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June</w:t>
            </w:r>
          </w:p>
        </w:tc>
        <w:tc>
          <w:tcPr>
            <w:tcW w:w="850" w:type="dxa"/>
            <w:shd w:val="clear" w:color="auto" w:fill="C5E0B3" w:themeFill="accent6" w:themeFillTint="66"/>
            <w:textDirection w:val="tbRl"/>
          </w:tcPr>
          <w:p w14:paraId="6DDB7144" w14:textId="72526D21" w:rsidR="008D3CC6" w:rsidRPr="008C05AD" w:rsidRDefault="008D3CC6" w:rsidP="008D3CC6">
            <w:pPr>
              <w:ind w:left="113" w:right="113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July</w:t>
            </w:r>
          </w:p>
        </w:tc>
        <w:tc>
          <w:tcPr>
            <w:tcW w:w="851" w:type="dxa"/>
            <w:shd w:val="clear" w:color="auto" w:fill="C5E0B3" w:themeFill="accent6" w:themeFillTint="66"/>
            <w:textDirection w:val="tbRl"/>
          </w:tcPr>
          <w:p w14:paraId="169529E7" w14:textId="559141C0" w:rsidR="008D3CC6" w:rsidRPr="008C05AD" w:rsidRDefault="008D3CC6" w:rsidP="008D3CC6">
            <w:pPr>
              <w:ind w:left="113" w:right="113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August</w:t>
            </w:r>
          </w:p>
        </w:tc>
        <w:tc>
          <w:tcPr>
            <w:tcW w:w="850" w:type="dxa"/>
            <w:shd w:val="clear" w:color="auto" w:fill="C5E0B3" w:themeFill="accent6" w:themeFillTint="66"/>
            <w:textDirection w:val="tbRl"/>
          </w:tcPr>
          <w:p w14:paraId="5BCF4D56" w14:textId="33F9EFCC" w:rsidR="008D3CC6" w:rsidRPr="008C05AD" w:rsidRDefault="008D3CC6" w:rsidP="008D3CC6">
            <w:pPr>
              <w:ind w:left="113" w:right="113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October</w:t>
            </w:r>
          </w:p>
        </w:tc>
        <w:tc>
          <w:tcPr>
            <w:tcW w:w="851" w:type="dxa"/>
            <w:shd w:val="clear" w:color="auto" w:fill="C5E0B3" w:themeFill="accent6" w:themeFillTint="66"/>
            <w:textDirection w:val="tbRl"/>
          </w:tcPr>
          <w:p w14:paraId="7375417B" w14:textId="625B0E2D" w:rsidR="008D3CC6" w:rsidRPr="008C05AD" w:rsidRDefault="008D3CC6" w:rsidP="008D3CC6">
            <w:pPr>
              <w:ind w:left="113" w:right="113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November</w:t>
            </w:r>
          </w:p>
        </w:tc>
        <w:tc>
          <w:tcPr>
            <w:tcW w:w="850" w:type="dxa"/>
            <w:shd w:val="clear" w:color="auto" w:fill="C5E0B3" w:themeFill="accent6" w:themeFillTint="66"/>
            <w:textDirection w:val="tbRl"/>
          </w:tcPr>
          <w:p w14:paraId="2B36B49D" w14:textId="2AA9DD65" w:rsidR="008D3CC6" w:rsidRPr="008C05AD" w:rsidRDefault="008D3CC6" w:rsidP="008D3CC6">
            <w:pPr>
              <w:ind w:left="113" w:right="113"/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December</w:t>
            </w:r>
          </w:p>
        </w:tc>
      </w:tr>
      <w:tr w:rsidR="008C05AD" w:rsidRPr="008C05AD" w14:paraId="4509C407" w14:textId="29323202" w:rsidTr="00F44E76">
        <w:trPr>
          <w:trHeight w:val="224"/>
        </w:trPr>
        <w:tc>
          <w:tcPr>
            <w:tcW w:w="1702" w:type="dxa"/>
            <w:shd w:val="clear" w:color="auto" w:fill="C5E0B3" w:themeFill="accent6" w:themeFillTint="66"/>
          </w:tcPr>
          <w:p w14:paraId="55150B24" w14:textId="2DE792BA" w:rsidR="008D3CC6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Prepare the field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23595167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3494906B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427534F5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257D7DE9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5A54247E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6908CF3C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12032C5B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1EC966B1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5C083ECC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2F7560A7" w14:textId="3AD6C31F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28762543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8C05AD" w:rsidRPr="008C05AD" w14:paraId="4A36DA0D" w14:textId="130C93F6" w:rsidTr="00F44E76">
        <w:trPr>
          <w:trHeight w:val="233"/>
        </w:trPr>
        <w:tc>
          <w:tcPr>
            <w:tcW w:w="1702" w:type="dxa"/>
            <w:shd w:val="clear" w:color="auto" w:fill="C5E0B3" w:themeFill="accent6" w:themeFillTint="66"/>
          </w:tcPr>
          <w:p w14:paraId="22B226D2" w14:textId="5B912E28" w:rsidR="008D3CC6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Plough the field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27881DCF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2BEC47AC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2286512D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15E4EDF6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0A89BC34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6105D574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37DAB6AE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5C9F0E7F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07CCB54C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5CFBFD72" w14:textId="435DFD56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59AAE2AE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8C05AD" w:rsidRPr="008C05AD" w14:paraId="442EE140" w14:textId="42FD5F3E" w:rsidTr="00F44E76">
        <w:trPr>
          <w:trHeight w:val="233"/>
        </w:trPr>
        <w:tc>
          <w:tcPr>
            <w:tcW w:w="1702" w:type="dxa"/>
            <w:shd w:val="clear" w:color="auto" w:fill="C5E0B3" w:themeFill="accent6" w:themeFillTint="66"/>
          </w:tcPr>
          <w:p w14:paraId="3558042F" w14:textId="291D4207" w:rsidR="008D3CC6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Purchase seeds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0CA5424A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3AECC1BD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27D1339F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1FB62AF0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2A99FA4D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70242FE4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374E2874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4C72AFE6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50A16C2B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66D2E883" w14:textId="5353CB0C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07F4B524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8C05AD" w:rsidRPr="008C05AD" w14:paraId="7D7B4898" w14:textId="452BA579" w:rsidTr="00F44E76">
        <w:trPr>
          <w:trHeight w:val="543"/>
        </w:trPr>
        <w:tc>
          <w:tcPr>
            <w:tcW w:w="1702" w:type="dxa"/>
            <w:shd w:val="clear" w:color="auto" w:fill="C5E0B3" w:themeFill="accent6" w:themeFillTint="66"/>
          </w:tcPr>
          <w:p w14:paraId="55843129" w14:textId="30567C09" w:rsidR="008D3CC6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Sow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4B5ED4B9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1013AD74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5DF1F25C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25EBAE9B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5D963B76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6773FED3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6803C023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72EEF699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5BE520BF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54773D66" w14:textId="5BBF7B2C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7289C071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8C05AD" w:rsidRPr="008C05AD" w14:paraId="08286BBB" w14:textId="32D8135E" w:rsidTr="00F44E76">
        <w:trPr>
          <w:trHeight w:val="233"/>
        </w:trPr>
        <w:tc>
          <w:tcPr>
            <w:tcW w:w="1702" w:type="dxa"/>
            <w:shd w:val="clear" w:color="auto" w:fill="C5E0B3" w:themeFill="accent6" w:themeFillTint="66"/>
          </w:tcPr>
          <w:p w14:paraId="7D9CE78D" w14:textId="54E386CA" w:rsidR="008D3CC6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Fertilizer application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076C01A4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558795F7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4D911712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522EEE6C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6D7D79C0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01B4B6C3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0CD3FBA2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3B693073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541DAFA6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4D7477E5" w14:textId="00263075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02EAB139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8C05AD" w:rsidRPr="008C05AD" w14:paraId="6E35B782" w14:textId="10464F0E" w:rsidTr="00F44E76">
        <w:trPr>
          <w:trHeight w:val="545"/>
        </w:trPr>
        <w:tc>
          <w:tcPr>
            <w:tcW w:w="1702" w:type="dxa"/>
            <w:shd w:val="clear" w:color="auto" w:fill="C5E0B3" w:themeFill="accent6" w:themeFillTint="66"/>
          </w:tcPr>
          <w:p w14:paraId="11B988C1" w14:textId="2ED71053" w:rsidR="008D3CC6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Weeding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15C000D9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01ED492C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071CC347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757C274D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36FCA1C3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14D676A8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0292C315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5352AB02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1BD836FB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25775647" w14:textId="11E86786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66534914" w14:textId="77777777" w:rsidR="008D3CC6" w:rsidRPr="008C05AD" w:rsidRDefault="008D3CC6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8C05AD" w:rsidRPr="008C05AD" w14:paraId="37362130" w14:textId="77777777" w:rsidTr="00F44E76">
        <w:trPr>
          <w:trHeight w:val="233"/>
        </w:trPr>
        <w:tc>
          <w:tcPr>
            <w:tcW w:w="1702" w:type="dxa"/>
            <w:shd w:val="clear" w:color="auto" w:fill="C5E0B3" w:themeFill="accent6" w:themeFillTint="66"/>
          </w:tcPr>
          <w:p w14:paraId="490E7DF8" w14:textId="3A770B43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Apply insecticide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4C036BBC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3A48E091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18DBE947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47911106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2346F0EB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739523C3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3B89D91D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325B0F51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6A6771D6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1D870FA9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617095F7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  <w:tr w:rsidR="008C05AD" w:rsidRPr="008C05AD" w14:paraId="4469F1B6" w14:textId="77777777" w:rsidTr="00F44E76">
        <w:trPr>
          <w:trHeight w:val="233"/>
        </w:trPr>
        <w:tc>
          <w:tcPr>
            <w:tcW w:w="1702" w:type="dxa"/>
            <w:shd w:val="clear" w:color="auto" w:fill="C5E0B3" w:themeFill="accent6" w:themeFillTint="66"/>
          </w:tcPr>
          <w:p w14:paraId="0EABCF92" w14:textId="0EC6A3F1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  <w:r w:rsidRPr="008C05AD">
              <w:rPr>
                <w:rFonts w:ascii="12" w:hAnsi="12"/>
                <w:color w:val="002060"/>
                <w:sz w:val="24"/>
                <w:szCs w:val="24"/>
              </w:rPr>
              <w:t>Harvest and store</w:t>
            </w:r>
          </w:p>
        </w:tc>
        <w:tc>
          <w:tcPr>
            <w:tcW w:w="850" w:type="dxa"/>
            <w:shd w:val="clear" w:color="auto" w:fill="C5E0B3" w:themeFill="accent6" w:themeFillTint="66"/>
          </w:tcPr>
          <w:p w14:paraId="7046CCC2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672A1B92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55709BDC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5C182F5F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26DE314C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3515E5A9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24184EF3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53998FDA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4530744A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1" w:type="dxa"/>
            <w:shd w:val="clear" w:color="auto" w:fill="C5E0B3" w:themeFill="accent6" w:themeFillTint="66"/>
          </w:tcPr>
          <w:p w14:paraId="6EEA0968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  <w:tc>
          <w:tcPr>
            <w:tcW w:w="850" w:type="dxa"/>
            <w:shd w:val="clear" w:color="auto" w:fill="C5E0B3" w:themeFill="accent6" w:themeFillTint="66"/>
          </w:tcPr>
          <w:p w14:paraId="2377C269" w14:textId="77777777" w:rsidR="00DF0F4F" w:rsidRPr="008C05AD" w:rsidRDefault="00DF0F4F" w:rsidP="003F132F">
            <w:pPr>
              <w:rPr>
                <w:rFonts w:ascii="12" w:hAnsi="12"/>
                <w:color w:val="002060"/>
                <w:sz w:val="24"/>
                <w:szCs w:val="24"/>
              </w:rPr>
            </w:pPr>
          </w:p>
        </w:tc>
      </w:tr>
    </w:tbl>
    <w:p w14:paraId="271E254B" w14:textId="595B489C" w:rsidR="008932FA" w:rsidRDefault="008932FA" w:rsidP="003F132F">
      <w:pPr>
        <w:rPr>
          <w:rFonts w:ascii="12" w:hAnsi="12"/>
          <w:color w:val="002060"/>
          <w:sz w:val="24"/>
          <w:szCs w:val="24"/>
        </w:rPr>
      </w:pPr>
    </w:p>
    <w:p w14:paraId="1DFD619D" w14:textId="1C968ED1" w:rsidR="007363B8" w:rsidRDefault="007363B8" w:rsidP="003F132F">
      <w:pPr>
        <w:rPr>
          <w:rFonts w:ascii="12" w:hAnsi="12"/>
          <w:color w:val="002060"/>
          <w:sz w:val="24"/>
          <w:szCs w:val="24"/>
        </w:rPr>
      </w:pPr>
    </w:p>
    <w:p w14:paraId="56F1A60A" w14:textId="0F7BBDBB" w:rsidR="007363B8" w:rsidRDefault="007363B8" w:rsidP="003F132F">
      <w:pPr>
        <w:rPr>
          <w:rFonts w:ascii="12" w:hAnsi="12"/>
          <w:color w:val="002060"/>
          <w:sz w:val="24"/>
          <w:szCs w:val="24"/>
        </w:rPr>
      </w:pPr>
    </w:p>
    <w:p w14:paraId="192A5839" w14:textId="08873969" w:rsidR="007363B8" w:rsidRDefault="007363B8" w:rsidP="003F132F">
      <w:pPr>
        <w:rPr>
          <w:rFonts w:ascii="12" w:hAnsi="12"/>
          <w:color w:val="002060"/>
          <w:sz w:val="24"/>
          <w:szCs w:val="24"/>
        </w:rPr>
      </w:pPr>
    </w:p>
    <w:p w14:paraId="46B2152F" w14:textId="38E39413" w:rsidR="007363B8" w:rsidRDefault="007363B8" w:rsidP="003F132F">
      <w:pPr>
        <w:rPr>
          <w:rFonts w:ascii="12" w:hAnsi="12"/>
          <w:color w:val="002060"/>
          <w:sz w:val="24"/>
          <w:szCs w:val="24"/>
        </w:rPr>
      </w:pPr>
    </w:p>
    <w:p w14:paraId="0DB47B3E" w14:textId="5FE8A0EF" w:rsidR="007363B8" w:rsidRDefault="007363B8" w:rsidP="003F132F">
      <w:pPr>
        <w:rPr>
          <w:rFonts w:ascii="12" w:hAnsi="12"/>
          <w:color w:val="002060"/>
          <w:sz w:val="24"/>
          <w:szCs w:val="24"/>
        </w:rPr>
      </w:pPr>
    </w:p>
    <w:p w14:paraId="7A72DF7D" w14:textId="23F4C97B" w:rsidR="007363B8" w:rsidRDefault="007363B8" w:rsidP="003F132F">
      <w:pPr>
        <w:rPr>
          <w:rFonts w:ascii="12" w:hAnsi="12"/>
          <w:color w:val="002060"/>
          <w:sz w:val="24"/>
          <w:szCs w:val="24"/>
        </w:rPr>
      </w:pPr>
    </w:p>
    <w:p w14:paraId="14800A12" w14:textId="77777777" w:rsidR="007363B8" w:rsidRPr="008C05AD" w:rsidRDefault="007363B8" w:rsidP="003F132F">
      <w:pPr>
        <w:rPr>
          <w:rFonts w:ascii="12" w:hAnsi="12"/>
          <w:color w:val="002060"/>
          <w:sz w:val="24"/>
          <w:szCs w:val="24"/>
        </w:rPr>
      </w:pPr>
    </w:p>
    <w:p w14:paraId="6B11F78F" w14:textId="28E446A6" w:rsidR="000C0E31" w:rsidRPr="008C05AD" w:rsidRDefault="000C0E31" w:rsidP="008C05AD">
      <w:pPr>
        <w:pStyle w:val="NoSpacing"/>
        <w:spacing w:after="160" w:line="302" w:lineRule="auto"/>
        <w:rPr>
          <w:rFonts w:ascii="12" w:hAnsi="12"/>
          <w:color w:val="002060"/>
          <w:szCs w:val="24"/>
        </w:rPr>
      </w:pPr>
    </w:p>
    <w:sectPr w:rsidR="000C0E31" w:rsidRPr="008C05AD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57CC88" w14:textId="77777777" w:rsidR="00252F50" w:rsidRDefault="00252F50" w:rsidP="002117F8">
      <w:pPr>
        <w:spacing w:after="0" w:line="240" w:lineRule="auto"/>
      </w:pPr>
      <w:r>
        <w:separator/>
      </w:r>
    </w:p>
  </w:endnote>
  <w:endnote w:type="continuationSeparator" w:id="0">
    <w:p w14:paraId="6D7C4B56" w14:textId="77777777" w:rsidR="00252F50" w:rsidRDefault="00252F50" w:rsidP="002117F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12">
    <w:altName w:val="Cambria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8044EA" w14:textId="7A1A2639" w:rsidR="002117F8" w:rsidRDefault="002117F8">
    <w:pPr>
      <w:pStyle w:val="Footer"/>
    </w:pPr>
    <w:r w:rsidRPr="00F20365">
      <w:rPr>
        <w:rFonts w:ascii="Times New Roman" w:hAnsi="Times New Roman" w:cs="Times New Roman"/>
        <w:b/>
        <w:bCs/>
        <w:noProof/>
        <w:sz w:val="36"/>
        <w:szCs w:val="36"/>
      </w:rPr>
      <w:drawing>
        <wp:anchor distT="0" distB="0" distL="114300" distR="114300" simplePos="0" relativeHeight="251659264" behindDoc="0" locked="0" layoutInCell="1" allowOverlap="1" wp14:anchorId="58395D07" wp14:editId="70AED366">
          <wp:simplePos x="0" y="0"/>
          <wp:positionH relativeFrom="margin">
            <wp:align>center</wp:align>
          </wp:positionH>
          <wp:positionV relativeFrom="page">
            <wp:posOffset>9349105</wp:posOffset>
          </wp:positionV>
          <wp:extent cx="2652395" cy="491490"/>
          <wp:effectExtent l="0" t="0" r="0" b="3810"/>
          <wp:wrapSquare wrapText="bothSides"/>
          <wp:docPr id="2" name="Picture 2" descr="A picture containing text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A picture containing text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652395" cy="49149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24E278" w14:textId="77777777" w:rsidR="00252F50" w:rsidRDefault="00252F50" w:rsidP="002117F8">
      <w:pPr>
        <w:spacing w:after="0" w:line="240" w:lineRule="auto"/>
      </w:pPr>
      <w:r>
        <w:separator/>
      </w:r>
    </w:p>
  </w:footnote>
  <w:footnote w:type="continuationSeparator" w:id="0">
    <w:p w14:paraId="5264FF7F" w14:textId="77777777" w:rsidR="00252F50" w:rsidRDefault="00252F50" w:rsidP="002117F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2F649E"/>
    <w:multiLevelType w:val="hybridMultilevel"/>
    <w:tmpl w:val="AD86A094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453408"/>
    <w:multiLevelType w:val="hybridMultilevel"/>
    <w:tmpl w:val="521EACFA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81F9F"/>
    <w:multiLevelType w:val="hybridMultilevel"/>
    <w:tmpl w:val="FCA28418"/>
    <w:lvl w:ilvl="0" w:tplc="FFFFFFFF">
      <w:start w:val="1"/>
      <w:numFmt w:val="lowerLetter"/>
      <w:lvlText w:val="%1)"/>
      <w:lvlJc w:val="left"/>
      <w:pPr>
        <w:ind w:left="501" w:hanging="360"/>
      </w:pPr>
    </w:lvl>
    <w:lvl w:ilvl="1" w:tplc="FFFFFFFF" w:tentative="1">
      <w:start w:val="1"/>
      <w:numFmt w:val="lowerLetter"/>
      <w:lvlText w:val="%2."/>
      <w:lvlJc w:val="left"/>
      <w:pPr>
        <w:ind w:left="1221" w:hanging="360"/>
      </w:pPr>
    </w:lvl>
    <w:lvl w:ilvl="2" w:tplc="FFFFFFFF" w:tentative="1">
      <w:start w:val="1"/>
      <w:numFmt w:val="lowerRoman"/>
      <w:lvlText w:val="%3."/>
      <w:lvlJc w:val="right"/>
      <w:pPr>
        <w:ind w:left="1941" w:hanging="180"/>
      </w:pPr>
    </w:lvl>
    <w:lvl w:ilvl="3" w:tplc="FFFFFFFF" w:tentative="1">
      <w:start w:val="1"/>
      <w:numFmt w:val="decimal"/>
      <w:lvlText w:val="%4."/>
      <w:lvlJc w:val="left"/>
      <w:pPr>
        <w:ind w:left="2661" w:hanging="360"/>
      </w:pPr>
    </w:lvl>
    <w:lvl w:ilvl="4" w:tplc="FFFFFFFF" w:tentative="1">
      <w:start w:val="1"/>
      <w:numFmt w:val="lowerLetter"/>
      <w:lvlText w:val="%5."/>
      <w:lvlJc w:val="left"/>
      <w:pPr>
        <w:ind w:left="3381" w:hanging="360"/>
      </w:pPr>
    </w:lvl>
    <w:lvl w:ilvl="5" w:tplc="FFFFFFFF" w:tentative="1">
      <w:start w:val="1"/>
      <w:numFmt w:val="lowerRoman"/>
      <w:lvlText w:val="%6."/>
      <w:lvlJc w:val="right"/>
      <w:pPr>
        <w:ind w:left="4101" w:hanging="180"/>
      </w:pPr>
    </w:lvl>
    <w:lvl w:ilvl="6" w:tplc="FFFFFFFF" w:tentative="1">
      <w:start w:val="1"/>
      <w:numFmt w:val="decimal"/>
      <w:lvlText w:val="%7."/>
      <w:lvlJc w:val="left"/>
      <w:pPr>
        <w:ind w:left="4821" w:hanging="360"/>
      </w:pPr>
    </w:lvl>
    <w:lvl w:ilvl="7" w:tplc="FFFFFFFF" w:tentative="1">
      <w:start w:val="1"/>
      <w:numFmt w:val="lowerLetter"/>
      <w:lvlText w:val="%8."/>
      <w:lvlJc w:val="left"/>
      <w:pPr>
        <w:ind w:left="5541" w:hanging="360"/>
      </w:pPr>
    </w:lvl>
    <w:lvl w:ilvl="8" w:tplc="FFFFFFFF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" w15:restartNumberingAfterBreak="0">
    <w:nsid w:val="123F2B69"/>
    <w:multiLevelType w:val="hybridMultilevel"/>
    <w:tmpl w:val="8638A5BA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17042304"/>
    <w:multiLevelType w:val="hybridMultilevel"/>
    <w:tmpl w:val="EF3C99BE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8F0EE1"/>
    <w:multiLevelType w:val="hybridMultilevel"/>
    <w:tmpl w:val="DBA03D5C"/>
    <w:lvl w:ilvl="0" w:tplc="FFFFFFFF">
      <w:start w:val="1"/>
      <w:numFmt w:val="lowerLetter"/>
      <w:lvlText w:val="%1)"/>
      <w:lvlJc w:val="left"/>
      <w:pPr>
        <w:ind w:left="501" w:hanging="360"/>
      </w:pPr>
    </w:lvl>
    <w:lvl w:ilvl="1" w:tplc="FFFFFFFF" w:tentative="1">
      <w:start w:val="1"/>
      <w:numFmt w:val="lowerLetter"/>
      <w:lvlText w:val="%2."/>
      <w:lvlJc w:val="left"/>
      <w:pPr>
        <w:ind w:left="1221" w:hanging="360"/>
      </w:pPr>
    </w:lvl>
    <w:lvl w:ilvl="2" w:tplc="FFFFFFFF" w:tentative="1">
      <w:start w:val="1"/>
      <w:numFmt w:val="lowerRoman"/>
      <w:lvlText w:val="%3."/>
      <w:lvlJc w:val="right"/>
      <w:pPr>
        <w:ind w:left="1941" w:hanging="180"/>
      </w:pPr>
    </w:lvl>
    <w:lvl w:ilvl="3" w:tplc="FFFFFFFF" w:tentative="1">
      <w:start w:val="1"/>
      <w:numFmt w:val="decimal"/>
      <w:lvlText w:val="%4."/>
      <w:lvlJc w:val="left"/>
      <w:pPr>
        <w:ind w:left="2661" w:hanging="360"/>
      </w:pPr>
    </w:lvl>
    <w:lvl w:ilvl="4" w:tplc="FFFFFFFF" w:tentative="1">
      <w:start w:val="1"/>
      <w:numFmt w:val="lowerLetter"/>
      <w:lvlText w:val="%5."/>
      <w:lvlJc w:val="left"/>
      <w:pPr>
        <w:ind w:left="3381" w:hanging="360"/>
      </w:pPr>
    </w:lvl>
    <w:lvl w:ilvl="5" w:tplc="FFFFFFFF" w:tentative="1">
      <w:start w:val="1"/>
      <w:numFmt w:val="lowerRoman"/>
      <w:lvlText w:val="%6."/>
      <w:lvlJc w:val="right"/>
      <w:pPr>
        <w:ind w:left="4101" w:hanging="180"/>
      </w:pPr>
    </w:lvl>
    <w:lvl w:ilvl="6" w:tplc="FFFFFFFF" w:tentative="1">
      <w:start w:val="1"/>
      <w:numFmt w:val="decimal"/>
      <w:lvlText w:val="%7."/>
      <w:lvlJc w:val="left"/>
      <w:pPr>
        <w:ind w:left="4821" w:hanging="360"/>
      </w:pPr>
    </w:lvl>
    <w:lvl w:ilvl="7" w:tplc="FFFFFFFF" w:tentative="1">
      <w:start w:val="1"/>
      <w:numFmt w:val="lowerLetter"/>
      <w:lvlText w:val="%8."/>
      <w:lvlJc w:val="left"/>
      <w:pPr>
        <w:ind w:left="5541" w:hanging="360"/>
      </w:pPr>
    </w:lvl>
    <w:lvl w:ilvl="8" w:tplc="FFFFFFFF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6" w15:restartNumberingAfterBreak="0">
    <w:nsid w:val="1BB34A6B"/>
    <w:multiLevelType w:val="hybridMultilevel"/>
    <w:tmpl w:val="28384454"/>
    <w:lvl w:ilvl="0" w:tplc="04090017">
      <w:start w:val="1"/>
      <w:numFmt w:val="lowerLetter"/>
      <w:lvlText w:val="%1)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7" w15:restartNumberingAfterBreak="0">
    <w:nsid w:val="1C757AE2"/>
    <w:multiLevelType w:val="hybridMultilevel"/>
    <w:tmpl w:val="0B9A8CAC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E2F15B1"/>
    <w:multiLevelType w:val="hybridMultilevel"/>
    <w:tmpl w:val="AF9221E4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21404203"/>
    <w:multiLevelType w:val="hybridMultilevel"/>
    <w:tmpl w:val="77489D50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1DD61C0"/>
    <w:multiLevelType w:val="hybridMultilevel"/>
    <w:tmpl w:val="FB8A6496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2443346"/>
    <w:multiLevelType w:val="hybridMultilevel"/>
    <w:tmpl w:val="9C38BD44"/>
    <w:lvl w:ilvl="0" w:tplc="FFFFFFFF">
      <w:start w:val="1"/>
      <w:numFmt w:val="lowerLetter"/>
      <w:lvlText w:val="%1)"/>
      <w:lvlJc w:val="left"/>
      <w:pPr>
        <w:ind w:left="501" w:hanging="360"/>
      </w:pPr>
    </w:lvl>
    <w:lvl w:ilvl="1" w:tplc="FFFFFFFF" w:tentative="1">
      <w:start w:val="1"/>
      <w:numFmt w:val="lowerLetter"/>
      <w:lvlText w:val="%2."/>
      <w:lvlJc w:val="left"/>
      <w:pPr>
        <w:ind w:left="1221" w:hanging="360"/>
      </w:pPr>
    </w:lvl>
    <w:lvl w:ilvl="2" w:tplc="FFFFFFFF" w:tentative="1">
      <w:start w:val="1"/>
      <w:numFmt w:val="lowerRoman"/>
      <w:lvlText w:val="%3."/>
      <w:lvlJc w:val="right"/>
      <w:pPr>
        <w:ind w:left="1941" w:hanging="180"/>
      </w:pPr>
    </w:lvl>
    <w:lvl w:ilvl="3" w:tplc="FFFFFFFF" w:tentative="1">
      <w:start w:val="1"/>
      <w:numFmt w:val="decimal"/>
      <w:lvlText w:val="%4."/>
      <w:lvlJc w:val="left"/>
      <w:pPr>
        <w:ind w:left="2661" w:hanging="360"/>
      </w:pPr>
    </w:lvl>
    <w:lvl w:ilvl="4" w:tplc="FFFFFFFF" w:tentative="1">
      <w:start w:val="1"/>
      <w:numFmt w:val="lowerLetter"/>
      <w:lvlText w:val="%5."/>
      <w:lvlJc w:val="left"/>
      <w:pPr>
        <w:ind w:left="3381" w:hanging="360"/>
      </w:pPr>
    </w:lvl>
    <w:lvl w:ilvl="5" w:tplc="FFFFFFFF" w:tentative="1">
      <w:start w:val="1"/>
      <w:numFmt w:val="lowerRoman"/>
      <w:lvlText w:val="%6."/>
      <w:lvlJc w:val="right"/>
      <w:pPr>
        <w:ind w:left="4101" w:hanging="180"/>
      </w:pPr>
    </w:lvl>
    <w:lvl w:ilvl="6" w:tplc="FFFFFFFF" w:tentative="1">
      <w:start w:val="1"/>
      <w:numFmt w:val="decimal"/>
      <w:lvlText w:val="%7."/>
      <w:lvlJc w:val="left"/>
      <w:pPr>
        <w:ind w:left="4821" w:hanging="360"/>
      </w:pPr>
    </w:lvl>
    <w:lvl w:ilvl="7" w:tplc="FFFFFFFF" w:tentative="1">
      <w:start w:val="1"/>
      <w:numFmt w:val="lowerLetter"/>
      <w:lvlText w:val="%8."/>
      <w:lvlJc w:val="left"/>
      <w:pPr>
        <w:ind w:left="5541" w:hanging="360"/>
      </w:pPr>
    </w:lvl>
    <w:lvl w:ilvl="8" w:tplc="FFFFFFFF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12" w15:restartNumberingAfterBreak="0">
    <w:nsid w:val="294A29D8"/>
    <w:multiLevelType w:val="hybridMultilevel"/>
    <w:tmpl w:val="F9ACCE10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A1E78BE"/>
    <w:multiLevelType w:val="hybridMultilevel"/>
    <w:tmpl w:val="EB442512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0E7476"/>
    <w:multiLevelType w:val="hybridMultilevel"/>
    <w:tmpl w:val="2E840D30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2B940C6D"/>
    <w:multiLevelType w:val="hybridMultilevel"/>
    <w:tmpl w:val="7E2030D6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03805BE"/>
    <w:multiLevelType w:val="hybridMultilevel"/>
    <w:tmpl w:val="5D32C5C6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69543CF"/>
    <w:multiLevelType w:val="hybridMultilevel"/>
    <w:tmpl w:val="4418D0E6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3B364D65"/>
    <w:multiLevelType w:val="hybridMultilevel"/>
    <w:tmpl w:val="8964558C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43C81847"/>
    <w:multiLevelType w:val="hybridMultilevel"/>
    <w:tmpl w:val="42C88864"/>
    <w:lvl w:ilvl="0" w:tplc="FFFFFFFF">
      <w:start w:val="1"/>
      <w:numFmt w:val="lowerLetter"/>
      <w:lvlText w:val="%1)"/>
      <w:lvlJc w:val="left"/>
      <w:pPr>
        <w:ind w:left="501" w:hanging="360"/>
      </w:pPr>
    </w:lvl>
    <w:lvl w:ilvl="1" w:tplc="FFFFFFFF" w:tentative="1">
      <w:start w:val="1"/>
      <w:numFmt w:val="lowerLetter"/>
      <w:lvlText w:val="%2."/>
      <w:lvlJc w:val="left"/>
      <w:pPr>
        <w:ind w:left="1221" w:hanging="360"/>
      </w:pPr>
    </w:lvl>
    <w:lvl w:ilvl="2" w:tplc="FFFFFFFF" w:tentative="1">
      <w:start w:val="1"/>
      <w:numFmt w:val="lowerRoman"/>
      <w:lvlText w:val="%3."/>
      <w:lvlJc w:val="right"/>
      <w:pPr>
        <w:ind w:left="1941" w:hanging="180"/>
      </w:pPr>
    </w:lvl>
    <w:lvl w:ilvl="3" w:tplc="FFFFFFFF" w:tentative="1">
      <w:start w:val="1"/>
      <w:numFmt w:val="decimal"/>
      <w:lvlText w:val="%4."/>
      <w:lvlJc w:val="left"/>
      <w:pPr>
        <w:ind w:left="2661" w:hanging="360"/>
      </w:pPr>
    </w:lvl>
    <w:lvl w:ilvl="4" w:tplc="FFFFFFFF" w:tentative="1">
      <w:start w:val="1"/>
      <w:numFmt w:val="lowerLetter"/>
      <w:lvlText w:val="%5."/>
      <w:lvlJc w:val="left"/>
      <w:pPr>
        <w:ind w:left="3381" w:hanging="360"/>
      </w:pPr>
    </w:lvl>
    <w:lvl w:ilvl="5" w:tplc="FFFFFFFF" w:tentative="1">
      <w:start w:val="1"/>
      <w:numFmt w:val="lowerRoman"/>
      <w:lvlText w:val="%6."/>
      <w:lvlJc w:val="right"/>
      <w:pPr>
        <w:ind w:left="4101" w:hanging="180"/>
      </w:pPr>
    </w:lvl>
    <w:lvl w:ilvl="6" w:tplc="FFFFFFFF" w:tentative="1">
      <w:start w:val="1"/>
      <w:numFmt w:val="decimal"/>
      <w:lvlText w:val="%7."/>
      <w:lvlJc w:val="left"/>
      <w:pPr>
        <w:ind w:left="4821" w:hanging="360"/>
      </w:pPr>
    </w:lvl>
    <w:lvl w:ilvl="7" w:tplc="FFFFFFFF" w:tentative="1">
      <w:start w:val="1"/>
      <w:numFmt w:val="lowerLetter"/>
      <w:lvlText w:val="%8."/>
      <w:lvlJc w:val="left"/>
      <w:pPr>
        <w:ind w:left="5541" w:hanging="360"/>
      </w:pPr>
    </w:lvl>
    <w:lvl w:ilvl="8" w:tplc="FFFFFFFF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0" w15:restartNumberingAfterBreak="0">
    <w:nsid w:val="453F41C3"/>
    <w:multiLevelType w:val="hybridMultilevel"/>
    <w:tmpl w:val="62AE4B98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477C2168"/>
    <w:multiLevelType w:val="hybridMultilevel"/>
    <w:tmpl w:val="7A6E51DC"/>
    <w:lvl w:ilvl="0" w:tplc="04090017">
      <w:start w:val="1"/>
      <w:numFmt w:val="lowerLetter"/>
      <w:lvlText w:val="%1)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2" w15:restartNumberingAfterBreak="0">
    <w:nsid w:val="48CE3C09"/>
    <w:multiLevelType w:val="hybridMultilevel"/>
    <w:tmpl w:val="929AADBE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3B81294"/>
    <w:multiLevelType w:val="hybridMultilevel"/>
    <w:tmpl w:val="BB10D2EC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4BF7261"/>
    <w:multiLevelType w:val="hybridMultilevel"/>
    <w:tmpl w:val="6FA46B8C"/>
    <w:lvl w:ilvl="0" w:tplc="6950A91A">
      <w:start w:val="1"/>
      <w:numFmt w:val="lowerLetter"/>
      <w:lvlText w:val="%1)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221" w:hanging="360"/>
      </w:pPr>
    </w:lvl>
    <w:lvl w:ilvl="2" w:tplc="0409001B" w:tentative="1">
      <w:start w:val="1"/>
      <w:numFmt w:val="lowerRoman"/>
      <w:lvlText w:val="%3."/>
      <w:lvlJc w:val="right"/>
      <w:pPr>
        <w:ind w:left="1941" w:hanging="180"/>
      </w:pPr>
    </w:lvl>
    <w:lvl w:ilvl="3" w:tplc="0409000F" w:tentative="1">
      <w:start w:val="1"/>
      <w:numFmt w:val="decimal"/>
      <w:lvlText w:val="%4."/>
      <w:lvlJc w:val="left"/>
      <w:pPr>
        <w:ind w:left="2661" w:hanging="360"/>
      </w:pPr>
    </w:lvl>
    <w:lvl w:ilvl="4" w:tplc="04090019" w:tentative="1">
      <w:start w:val="1"/>
      <w:numFmt w:val="lowerLetter"/>
      <w:lvlText w:val="%5."/>
      <w:lvlJc w:val="left"/>
      <w:pPr>
        <w:ind w:left="3381" w:hanging="360"/>
      </w:pPr>
    </w:lvl>
    <w:lvl w:ilvl="5" w:tplc="0409001B" w:tentative="1">
      <w:start w:val="1"/>
      <w:numFmt w:val="lowerRoman"/>
      <w:lvlText w:val="%6."/>
      <w:lvlJc w:val="right"/>
      <w:pPr>
        <w:ind w:left="4101" w:hanging="180"/>
      </w:pPr>
    </w:lvl>
    <w:lvl w:ilvl="6" w:tplc="0409000F" w:tentative="1">
      <w:start w:val="1"/>
      <w:numFmt w:val="decimal"/>
      <w:lvlText w:val="%7."/>
      <w:lvlJc w:val="left"/>
      <w:pPr>
        <w:ind w:left="4821" w:hanging="360"/>
      </w:pPr>
    </w:lvl>
    <w:lvl w:ilvl="7" w:tplc="04090019" w:tentative="1">
      <w:start w:val="1"/>
      <w:numFmt w:val="lowerLetter"/>
      <w:lvlText w:val="%8."/>
      <w:lvlJc w:val="left"/>
      <w:pPr>
        <w:ind w:left="5541" w:hanging="360"/>
      </w:pPr>
    </w:lvl>
    <w:lvl w:ilvl="8" w:tplc="0409001B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25" w15:restartNumberingAfterBreak="0">
    <w:nsid w:val="56705395"/>
    <w:multiLevelType w:val="hybridMultilevel"/>
    <w:tmpl w:val="7C6A837A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581B441E"/>
    <w:multiLevelType w:val="hybridMultilevel"/>
    <w:tmpl w:val="7A22E2B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7" w15:restartNumberingAfterBreak="0">
    <w:nsid w:val="617B0961"/>
    <w:multiLevelType w:val="hybridMultilevel"/>
    <w:tmpl w:val="FAE81910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643648A4"/>
    <w:multiLevelType w:val="hybridMultilevel"/>
    <w:tmpl w:val="057486AE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54F65EA"/>
    <w:multiLevelType w:val="hybridMultilevel"/>
    <w:tmpl w:val="105AC890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55005DC"/>
    <w:multiLevelType w:val="hybridMultilevel"/>
    <w:tmpl w:val="734491E8"/>
    <w:lvl w:ilvl="0" w:tplc="FFFFFFFF">
      <w:start w:val="1"/>
      <w:numFmt w:val="lowerLetter"/>
      <w:lvlText w:val="%1)"/>
      <w:lvlJc w:val="left"/>
      <w:pPr>
        <w:ind w:left="501" w:hanging="360"/>
      </w:pPr>
    </w:lvl>
    <w:lvl w:ilvl="1" w:tplc="FFFFFFFF" w:tentative="1">
      <w:start w:val="1"/>
      <w:numFmt w:val="lowerLetter"/>
      <w:lvlText w:val="%2."/>
      <w:lvlJc w:val="left"/>
      <w:pPr>
        <w:ind w:left="1221" w:hanging="360"/>
      </w:pPr>
    </w:lvl>
    <w:lvl w:ilvl="2" w:tplc="FFFFFFFF" w:tentative="1">
      <w:start w:val="1"/>
      <w:numFmt w:val="lowerRoman"/>
      <w:lvlText w:val="%3."/>
      <w:lvlJc w:val="right"/>
      <w:pPr>
        <w:ind w:left="1941" w:hanging="180"/>
      </w:pPr>
    </w:lvl>
    <w:lvl w:ilvl="3" w:tplc="FFFFFFFF" w:tentative="1">
      <w:start w:val="1"/>
      <w:numFmt w:val="decimal"/>
      <w:lvlText w:val="%4."/>
      <w:lvlJc w:val="left"/>
      <w:pPr>
        <w:ind w:left="2661" w:hanging="360"/>
      </w:pPr>
    </w:lvl>
    <w:lvl w:ilvl="4" w:tplc="FFFFFFFF" w:tentative="1">
      <w:start w:val="1"/>
      <w:numFmt w:val="lowerLetter"/>
      <w:lvlText w:val="%5."/>
      <w:lvlJc w:val="left"/>
      <w:pPr>
        <w:ind w:left="3381" w:hanging="360"/>
      </w:pPr>
    </w:lvl>
    <w:lvl w:ilvl="5" w:tplc="FFFFFFFF" w:tentative="1">
      <w:start w:val="1"/>
      <w:numFmt w:val="lowerRoman"/>
      <w:lvlText w:val="%6."/>
      <w:lvlJc w:val="right"/>
      <w:pPr>
        <w:ind w:left="4101" w:hanging="180"/>
      </w:pPr>
    </w:lvl>
    <w:lvl w:ilvl="6" w:tplc="FFFFFFFF" w:tentative="1">
      <w:start w:val="1"/>
      <w:numFmt w:val="decimal"/>
      <w:lvlText w:val="%7."/>
      <w:lvlJc w:val="left"/>
      <w:pPr>
        <w:ind w:left="4821" w:hanging="360"/>
      </w:pPr>
    </w:lvl>
    <w:lvl w:ilvl="7" w:tplc="FFFFFFFF" w:tentative="1">
      <w:start w:val="1"/>
      <w:numFmt w:val="lowerLetter"/>
      <w:lvlText w:val="%8."/>
      <w:lvlJc w:val="left"/>
      <w:pPr>
        <w:ind w:left="5541" w:hanging="360"/>
      </w:pPr>
    </w:lvl>
    <w:lvl w:ilvl="8" w:tplc="FFFFFFFF" w:tentative="1">
      <w:start w:val="1"/>
      <w:numFmt w:val="lowerRoman"/>
      <w:lvlText w:val="%9."/>
      <w:lvlJc w:val="right"/>
      <w:pPr>
        <w:ind w:left="6261" w:hanging="180"/>
      </w:pPr>
    </w:lvl>
  </w:abstractNum>
  <w:abstractNum w:abstractNumId="31" w15:restartNumberingAfterBreak="0">
    <w:nsid w:val="680E3385"/>
    <w:multiLevelType w:val="hybridMultilevel"/>
    <w:tmpl w:val="09043E82"/>
    <w:lvl w:ilvl="0" w:tplc="0409000F">
      <w:start w:val="1"/>
      <w:numFmt w:val="decimal"/>
      <w:lvlText w:val="%1."/>
      <w:lvlJc w:val="left"/>
      <w:pPr>
        <w:ind w:left="501" w:hanging="360"/>
      </w:pPr>
    </w:lvl>
    <w:lvl w:ilvl="1" w:tplc="04090019" w:tentative="1">
      <w:start w:val="1"/>
      <w:numFmt w:val="lowerLetter"/>
      <w:lvlText w:val="%2."/>
      <w:lvlJc w:val="left"/>
      <w:pPr>
        <w:ind w:left="1439" w:hanging="360"/>
      </w:pPr>
    </w:lvl>
    <w:lvl w:ilvl="2" w:tplc="0409001B" w:tentative="1">
      <w:start w:val="1"/>
      <w:numFmt w:val="lowerRoman"/>
      <w:lvlText w:val="%3."/>
      <w:lvlJc w:val="right"/>
      <w:pPr>
        <w:ind w:left="2159" w:hanging="180"/>
      </w:pPr>
    </w:lvl>
    <w:lvl w:ilvl="3" w:tplc="0409000F" w:tentative="1">
      <w:start w:val="1"/>
      <w:numFmt w:val="decimal"/>
      <w:lvlText w:val="%4."/>
      <w:lvlJc w:val="left"/>
      <w:pPr>
        <w:ind w:left="2879" w:hanging="360"/>
      </w:pPr>
    </w:lvl>
    <w:lvl w:ilvl="4" w:tplc="04090019" w:tentative="1">
      <w:start w:val="1"/>
      <w:numFmt w:val="lowerLetter"/>
      <w:lvlText w:val="%5."/>
      <w:lvlJc w:val="left"/>
      <w:pPr>
        <w:ind w:left="3599" w:hanging="360"/>
      </w:pPr>
    </w:lvl>
    <w:lvl w:ilvl="5" w:tplc="0409001B" w:tentative="1">
      <w:start w:val="1"/>
      <w:numFmt w:val="lowerRoman"/>
      <w:lvlText w:val="%6."/>
      <w:lvlJc w:val="right"/>
      <w:pPr>
        <w:ind w:left="4319" w:hanging="180"/>
      </w:pPr>
    </w:lvl>
    <w:lvl w:ilvl="6" w:tplc="0409000F" w:tentative="1">
      <w:start w:val="1"/>
      <w:numFmt w:val="decimal"/>
      <w:lvlText w:val="%7."/>
      <w:lvlJc w:val="left"/>
      <w:pPr>
        <w:ind w:left="5039" w:hanging="360"/>
      </w:pPr>
    </w:lvl>
    <w:lvl w:ilvl="7" w:tplc="04090019" w:tentative="1">
      <w:start w:val="1"/>
      <w:numFmt w:val="lowerLetter"/>
      <w:lvlText w:val="%8."/>
      <w:lvlJc w:val="left"/>
      <w:pPr>
        <w:ind w:left="5759" w:hanging="360"/>
      </w:pPr>
    </w:lvl>
    <w:lvl w:ilvl="8" w:tplc="0409001B" w:tentative="1">
      <w:start w:val="1"/>
      <w:numFmt w:val="lowerRoman"/>
      <w:lvlText w:val="%9."/>
      <w:lvlJc w:val="right"/>
      <w:pPr>
        <w:ind w:left="6479" w:hanging="180"/>
      </w:pPr>
    </w:lvl>
  </w:abstractNum>
  <w:abstractNum w:abstractNumId="32" w15:restartNumberingAfterBreak="0">
    <w:nsid w:val="6C427B01"/>
    <w:multiLevelType w:val="hybridMultilevel"/>
    <w:tmpl w:val="533EF926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00F4E4A"/>
    <w:multiLevelType w:val="hybridMultilevel"/>
    <w:tmpl w:val="6C9AD796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02B032A"/>
    <w:multiLevelType w:val="hybridMultilevel"/>
    <w:tmpl w:val="E3FA7DC6"/>
    <w:lvl w:ilvl="0" w:tplc="0409000F">
      <w:start w:val="1"/>
      <w:numFmt w:val="decimal"/>
      <w:lvlText w:val="%1."/>
      <w:lvlJc w:val="left"/>
      <w:pPr>
        <w:ind w:left="643" w:hanging="360"/>
      </w:pPr>
    </w:lvl>
    <w:lvl w:ilvl="1" w:tplc="04090019" w:tentative="1">
      <w:start w:val="1"/>
      <w:numFmt w:val="lowerLetter"/>
      <w:lvlText w:val="%2."/>
      <w:lvlJc w:val="left"/>
      <w:pPr>
        <w:ind w:left="1363" w:hanging="360"/>
      </w:pPr>
    </w:lvl>
    <w:lvl w:ilvl="2" w:tplc="0409001B" w:tentative="1">
      <w:start w:val="1"/>
      <w:numFmt w:val="lowerRoman"/>
      <w:lvlText w:val="%3."/>
      <w:lvlJc w:val="right"/>
      <w:pPr>
        <w:ind w:left="2083" w:hanging="180"/>
      </w:pPr>
    </w:lvl>
    <w:lvl w:ilvl="3" w:tplc="0409000F" w:tentative="1">
      <w:start w:val="1"/>
      <w:numFmt w:val="decimal"/>
      <w:lvlText w:val="%4."/>
      <w:lvlJc w:val="left"/>
      <w:pPr>
        <w:ind w:left="2803" w:hanging="360"/>
      </w:pPr>
    </w:lvl>
    <w:lvl w:ilvl="4" w:tplc="04090019" w:tentative="1">
      <w:start w:val="1"/>
      <w:numFmt w:val="lowerLetter"/>
      <w:lvlText w:val="%5."/>
      <w:lvlJc w:val="left"/>
      <w:pPr>
        <w:ind w:left="3523" w:hanging="360"/>
      </w:pPr>
    </w:lvl>
    <w:lvl w:ilvl="5" w:tplc="0409001B" w:tentative="1">
      <w:start w:val="1"/>
      <w:numFmt w:val="lowerRoman"/>
      <w:lvlText w:val="%6."/>
      <w:lvlJc w:val="right"/>
      <w:pPr>
        <w:ind w:left="4243" w:hanging="180"/>
      </w:pPr>
    </w:lvl>
    <w:lvl w:ilvl="6" w:tplc="0409000F" w:tentative="1">
      <w:start w:val="1"/>
      <w:numFmt w:val="decimal"/>
      <w:lvlText w:val="%7."/>
      <w:lvlJc w:val="left"/>
      <w:pPr>
        <w:ind w:left="4963" w:hanging="360"/>
      </w:pPr>
    </w:lvl>
    <w:lvl w:ilvl="7" w:tplc="04090019" w:tentative="1">
      <w:start w:val="1"/>
      <w:numFmt w:val="lowerLetter"/>
      <w:lvlText w:val="%8."/>
      <w:lvlJc w:val="left"/>
      <w:pPr>
        <w:ind w:left="5683" w:hanging="360"/>
      </w:pPr>
    </w:lvl>
    <w:lvl w:ilvl="8" w:tplc="0409001B" w:tentative="1">
      <w:start w:val="1"/>
      <w:numFmt w:val="lowerRoman"/>
      <w:lvlText w:val="%9."/>
      <w:lvlJc w:val="right"/>
      <w:pPr>
        <w:ind w:left="6403" w:hanging="180"/>
      </w:pPr>
    </w:lvl>
  </w:abstractNum>
  <w:abstractNum w:abstractNumId="35" w15:restartNumberingAfterBreak="0">
    <w:nsid w:val="73C80ED9"/>
    <w:multiLevelType w:val="hybridMultilevel"/>
    <w:tmpl w:val="76A62EB0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4D728AB"/>
    <w:multiLevelType w:val="hybridMultilevel"/>
    <w:tmpl w:val="A0A0CCE8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9E400BD"/>
    <w:multiLevelType w:val="hybridMultilevel"/>
    <w:tmpl w:val="C7C20516"/>
    <w:lvl w:ilvl="0" w:tplc="0FD26366">
      <w:start w:val="1"/>
      <w:numFmt w:val="bullet"/>
      <w:lvlText w:val="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372723541">
    <w:abstractNumId w:val="24"/>
  </w:num>
  <w:num w:numId="2" w16cid:durableId="1792430251">
    <w:abstractNumId w:val="29"/>
  </w:num>
  <w:num w:numId="3" w16cid:durableId="1589731011">
    <w:abstractNumId w:val="8"/>
  </w:num>
  <w:num w:numId="4" w16cid:durableId="1982692121">
    <w:abstractNumId w:val="28"/>
  </w:num>
  <w:num w:numId="5" w16cid:durableId="961502007">
    <w:abstractNumId w:val="20"/>
  </w:num>
  <w:num w:numId="6" w16cid:durableId="353966569">
    <w:abstractNumId w:val="2"/>
  </w:num>
  <w:num w:numId="7" w16cid:durableId="356927634">
    <w:abstractNumId w:val="27"/>
  </w:num>
  <w:num w:numId="8" w16cid:durableId="333807337">
    <w:abstractNumId w:val="16"/>
  </w:num>
  <w:num w:numId="9" w16cid:durableId="1426609128">
    <w:abstractNumId w:val="18"/>
  </w:num>
  <w:num w:numId="10" w16cid:durableId="190844497">
    <w:abstractNumId w:val="3"/>
  </w:num>
  <w:num w:numId="11" w16cid:durableId="1874998212">
    <w:abstractNumId w:val="7"/>
  </w:num>
  <w:num w:numId="12" w16cid:durableId="1707094600">
    <w:abstractNumId w:val="33"/>
  </w:num>
  <w:num w:numId="13" w16cid:durableId="2026862211">
    <w:abstractNumId w:val="35"/>
  </w:num>
  <w:num w:numId="14" w16cid:durableId="879514398">
    <w:abstractNumId w:val="0"/>
  </w:num>
  <w:num w:numId="15" w16cid:durableId="1696999725">
    <w:abstractNumId w:val="17"/>
  </w:num>
  <w:num w:numId="16" w16cid:durableId="1136214721">
    <w:abstractNumId w:val="31"/>
  </w:num>
  <w:num w:numId="17" w16cid:durableId="42288494">
    <w:abstractNumId w:val="9"/>
  </w:num>
  <w:num w:numId="18" w16cid:durableId="1534223586">
    <w:abstractNumId w:val="21"/>
  </w:num>
  <w:num w:numId="19" w16cid:durableId="195587905">
    <w:abstractNumId w:val="5"/>
  </w:num>
  <w:num w:numId="20" w16cid:durableId="1426724501">
    <w:abstractNumId w:val="36"/>
  </w:num>
  <w:num w:numId="21" w16cid:durableId="1411266690">
    <w:abstractNumId w:val="37"/>
  </w:num>
  <w:num w:numId="22" w16cid:durableId="1136222048">
    <w:abstractNumId w:val="11"/>
  </w:num>
  <w:num w:numId="23" w16cid:durableId="942222048">
    <w:abstractNumId w:val="19"/>
  </w:num>
  <w:num w:numId="24" w16cid:durableId="298073461">
    <w:abstractNumId w:val="30"/>
  </w:num>
  <w:num w:numId="25" w16cid:durableId="1548103611">
    <w:abstractNumId w:val="32"/>
  </w:num>
  <w:num w:numId="26" w16cid:durableId="916553104">
    <w:abstractNumId w:val="6"/>
  </w:num>
  <w:num w:numId="27" w16cid:durableId="1621305141">
    <w:abstractNumId w:val="34"/>
  </w:num>
  <w:num w:numId="28" w16cid:durableId="189224693">
    <w:abstractNumId w:val="10"/>
  </w:num>
  <w:num w:numId="29" w16cid:durableId="816843136">
    <w:abstractNumId w:val="22"/>
  </w:num>
  <w:num w:numId="30" w16cid:durableId="1353145168">
    <w:abstractNumId w:val="23"/>
  </w:num>
  <w:num w:numId="31" w16cid:durableId="1660377064">
    <w:abstractNumId w:val="25"/>
  </w:num>
  <w:num w:numId="32" w16cid:durableId="1699743884">
    <w:abstractNumId w:val="12"/>
  </w:num>
  <w:num w:numId="33" w16cid:durableId="343483635">
    <w:abstractNumId w:val="4"/>
  </w:num>
  <w:num w:numId="34" w16cid:durableId="613556500">
    <w:abstractNumId w:val="26"/>
  </w:num>
  <w:num w:numId="35" w16cid:durableId="686450336">
    <w:abstractNumId w:val="14"/>
  </w:num>
  <w:num w:numId="36" w16cid:durableId="189612071">
    <w:abstractNumId w:val="15"/>
  </w:num>
  <w:num w:numId="37" w16cid:durableId="1405563010">
    <w:abstractNumId w:val="13"/>
  </w:num>
  <w:num w:numId="38" w16cid:durableId="181357223">
    <w:abstractNumId w:val="1"/>
  </w:num>
  <w:numIdMacAtCleanup w:val="3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0MLU0NTU2NDM0NjVS0lEKTi0uzszPAykwrAUA1AwrGCwAAAA="/>
  </w:docVars>
  <w:rsids>
    <w:rsidRoot w:val="00167095"/>
    <w:rsid w:val="000057A3"/>
    <w:rsid w:val="00006985"/>
    <w:rsid w:val="00006D02"/>
    <w:rsid w:val="00015B21"/>
    <w:rsid w:val="00022363"/>
    <w:rsid w:val="0003591A"/>
    <w:rsid w:val="00042744"/>
    <w:rsid w:val="00043BBC"/>
    <w:rsid w:val="0005029D"/>
    <w:rsid w:val="00054C23"/>
    <w:rsid w:val="000575A9"/>
    <w:rsid w:val="000629AE"/>
    <w:rsid w:val="0006698F"/>
    <w:rsid w:val="00070AD4"/>
    <w:rsid w:val="000800FE"/>
    <w:rsid w:val="00084382"/>
    <w:rsid w:val="000845CA"/>
    <w:rsid w:val="000858CD"/>
    <w:rsid w:val="00085A47"/>
    <w:rsid w:val="000905CC"/>
    <w:rsid w:val="00091070"/>
    <w:rsid w:val="00091E97"/>
    <w:rsid w:val="00093033"/>
    <w:rsid w:val="000B437A"/>
    <w:rsid w:val="000B5F47"/>
    <w:rsid w:val="000C0E31"/>
    <w:rsid w:val="000C424A"/>
    <w:rsid w:val="000C66E0"/>
    <w:rsid w:val="000C7EB0"/>
    <w:rsid w:val="000D0D3A"/>
    <w:rsid w:val="000D70A1"/>
    <w:rsid w:val="000F5EF8"/>
    <w:rsid w:val="00100491"/>
    <w:rsid w:val="00114C04"/>
    <w:rsid w:val="00115518"/>
    <w:rsid w:val="00116A7E"/>
    <w:rsid w:val="00123484"/>
    <w:rsid w:val="001252EA"/>
    <w:rsid w:val="00126767"/>
    <w:rsid w:val="00127316"/>
    <w:rsid w:val="00135F10"/>
    <w:rsid w:val="00143B76"/>
    <w:rsid w:val="001440FD"/>
    <w:rsid w:val="00151F23"/>
    <w:rsid w:val="00167095"/>
    <w:rsid w:val="001710A5"/>
    <w:rsid w:val="001844AB"/>
    <w:rsid w:val="001876F7"/>
    <w:rsid w:val="00191214"/>
    <w:rsid w:val="00192004"/>
    <w:rsid w:val="001937E0"/>
    <w:rsid w:val="00197C02"/>
    <w:rsid w:val="001A65C3"/>
    <w:rsid w:val="001A7D45"/>
    <w:rsid w:val="001C4E87"/>
    <w:rsid w:val="001C7E9E"/>
    <w:rsid w:val="001D5424"/>
    <w:rsid w:val="001E1901"/>
    <w:rsid w:val="001E6093"/>
    <w:rsid w:val="001F2111"/>
    <w:rsid w:val="001F2C77"/>
    <w:rsid w:val="001F4DFB"/>
    <w:rsid w:val="001F4FFA"/>
    <w:rsid w:val="00201150"/>
    <w:rsid w:val="00206800"/>
    <w:rsid w:val="00206E7E"/>
    <w:rsid w:val="00207609"/>
    <w:rsid w:val="002117F8"/>
    <w:rsid w:val="00214FDD"/>
    <w:rsid w:val="00216A67"/>
    <w:rsid w:val="00216BA8"/>
    <w:rsid w:val="00225CD5"/>
    <w:rsid w:val="00232A8F"/>
    <w:rsid w:val="00234A94"/>
    <w:rsid w:val="002422BB"/>
    <w:rsid w:val="00242638"/>
    <w:rsid w:val="00247FE9"/>
    <w:rsid w:val="00252F50"/>
    <w:rsid w:val="00270685"/>
    <w:rsid w:val="00270A6C"/>
    <w:rsid w:val="002715BB"/>
    <w:rsid w:val="002720BE"/>
    <w:rsid w:val="00272787"/>
    <w:rsid w:val="00272F6C"/>
    <w:rsid w:val="00275250"/>
    <w:rsid w:val="002800B8"/>
    <w:rsid w:val="00281373"/>
    <w:rsid w:val="002816FE"/>
    <w:rsid w:val="002831DC"/>
    <w:rsid w:val="0028405A"/>
    <w:rsid w:val="00285746"/>
    <w:rsid w:val="00290412"/>
    <w:rsid w:val="00293C4D"/>
    <w:rsid w:val="002966CE"/>
    <w:rsid w:val="002A1651"/>
    <w:rsid w:val="002A3D69"/>
    <w:rsid w:val="002A6E59"/>
    <w:rsid w:val="002B060F"/>
    <w:rsid w:val="002B7E5F"/>
    <w:rsid w:val="002C6E5B"/>
    <w:rsid w:val="002D5EDA"/>
    <w:rsid w:val="002E0CA3"/>
    <w:rsid w:val="002F03B4"/>
    <w:rsid w:val="002F1A8F"/>
    <w:rsid w:val="00301437"/>
    <w:rsid w:val="0030171C"/>
    <w:rsid w:val="003045BE"/>
    <w:rsid w:val="003104B9"/>
    <w:rsid w:val="00311A1D"/>
    <w:rsid w:val="00311F8E"/>
    <w:rsid w:val="00313449"/>
    <w:rsid w:val="003359FA"/>
    <w:rsid w:val="003420BB"/>
    <w:rsid w:val="00355322"/>
    <w:rsid w:val="003651EF"/>
    <w:rsid w:val="00366F7A"/>
    <w:rsid w:val="00377B6B"/>
    <w:rsid w:val="003A239D"/>
    <w:rsid w:val="003B6DD9"/>
    <w:rsid w:val="003C19B9"/>
    <w:rsid w:val="003D2004"/>
    <w:rsid w:val="003D7CA7"/>
    <w:rsid w:val="003E1FE2"/>
    <w:rsid w:val="003E3357"/>
    <w:rsid w:val="003E3710"/>
    <w:rsid w:val="003E4779"/>
    <w:rsid w:val="003E5837"/>
    <w:rsid w:val="003F132F"/>
    <w:rsid w:val="0040078B"/>
    <w:rsid w:val="00402C6C"/>
    <w:rsid w:val="00414147"/>
    <w:rsid w:val="00424307"/>
    <w:rsid w:val="0043219E"/>
    <w:rsid w:val="00432A13"/>
    <w:rsid w:val="00435A57"/>
    <w:rsid w:val="00436661"/>
    <w:rsid w:val="00441BA9"/>
    <w:rsid w:val="00445198"/>
    <w:rsid w:val="004624CD"/>
    <w:rsid w:val="0046321A"/>
    <w:rsid w:val="004666AB"/>
    <w:rsid w:val="00466769"/>
    <w:rsid w:val="00466892"/>
    <w:rsid w:val="0047065B"/>
    <w:rsid w:val="00470D47"/>
    <w:rsid w:val="00485B7B"/>
    <w:rsid w:val="00486B43"/>
    <w:rsid w:val="00486D6B"/>
    <w:rsid w:val="00495C0F"/>
    <w:rsid w:val="00495DDB"/>
    <w:rsid w:val="004A7954"/>
    <w:rsid w:val="004B3F6A"/>
    <w:rsid w:val="004C7F3D"/>
    <w:rsid w:val="004D50E5"/>
    <w:rsid w:val="004D789E"/>
    <w:rsid w:val="004E477E"/>
    <w:rsid w:val="004E6EE3"/>
    <w:rsid w:val="004F6747"/>
    <w:rsid w:val="00500C47"/>
    <w:rsid w:val="00500DB2"/>
    <w:rsid w:val="00504616"/>
    <w:rsid w:val="00514415"/>
    <w:rsid w:val="00516D28"/>
    <w:rsid w:val="005228EB"/>
    <w:rsid w:val="005234D7"/>
    <w:rsid w:val="00526654"/>
    <w:rsid w:val="00526EB7"/>
    <w:rsid w:val="005367E9"/>
    <w:rsid w:val="0054022E"/>
    <w:rsid w:val="00540EBD"/>
    <w:rsid w:val="0054194B"/>
    <w:rsid w:val="00563A55"/>
    <w:rsid w:val="005664D1"/>
    <w:rsid w:val="00566C4B"/>
    <w:rsid w:val="00567AAA"/>
    <w:rsid w:val="00581E17"/>
    <w:rsid w:val="00585D51"/>
    <w:rsid w:val="00590298"/>
    <w:rsid w:val="00591508"/>
    <w:rsid w:val="00597DE4"/>
    <w:rsid w:val="005A0127"/>
    <w:rsid w:val="005A4A37"/>
    <w:rsid w:val="005C1CEB"/>
    <w:rsid w:val="005D1A1C"/>
    <w:rsid w:val="005D1DEC"/>
    <w:rsid w:val="005D7EB7"/>
    <w:rsid w:val="005E5BC1"/>
    <w:rsid w:val="005F05E0"/>
    <w:rsid w:val="00612C6B"/>
    <w:rsid w:val="006130EA"/>
    <w:rsid w:val="00623BEE"/>
    <w:rsid w:val="00630CE4"/>
    <w:rsid w:val="0063462F"/>
    <w:rsid w:val="00644DF4"/>
    <w:rsid w:val="0064696F"/>
    <w:rsid w:val="00650F01"/>
    <w:rsid w:val="00652A07"/>
    <w:rsid w:val="00652BB0"/>
    <w:rsid w:val="00654D7B"/>
    <w:rsid w:val="00656652"/>
    <w:rsid w:val="00656F0E"/>
    <w:rsid w:val="006646F6"/>
    <w:rsid w:val="0067046C"/>
    <w:rsid w:val="00673111"/>
    <w:rsid w:val="00673391"/>
    <w:rsid w:val="00684BB6"/>
    <w:rsid w:val="0069064C"/>
    <w:rsid w:val="006907B6"/>
    <w:rsid w:val="00695A43"/>
    <w:rsid w:val="006979A5"/>
    <w:rsid w:val="006A7F16"/>
    <w:rsid w:val="006C1387"/>
    <w:rsid w:val="006C2869"/>
    <w:rsid w:val="006C3EBA"/>
    <w:rsid w:val="006C4D74"/>
    <w:rsid w:val="006D1A2C"/>
    <w:rsid w:val="006D1BF6"/>
    <w:rsid w:val="006D7C5B"/>
    <w:rsid w:val="006E46A5"/>
    <w:rsid w:val="006E4AE8"/>
    <w:rsid w:val="006F0E77"/>
    <w:rsid w:val="006F2E75"/>
    <w:rsid w:val="00703E0C"/>
    <w:rsid w:val="00705C6A"/>
    <w:rsid w:val="00711684"/>
    <w:rsid w:val="00715D5E"/>
    <w:rsid w:val="00726C4C"/>
    <w:rsid w:val="00726F18"/>
    <w:rsid w:val="00727955"/>
    <w:rsid w:val="00730912"/>
    <w:rsid w:val="00731A08"/>
    <w:rsid w:val="0073351D"/>
    <w:rsid w:val="00733DBD"/>
    <w:rsid w:val="007363B8"/>
    <w:rsid w:val="00743A1A"/>
    <w:rsid w:val="007457F9"/>
    <w:rsid w:val="007474B7"/>
    <w:rsid w:val="0074767A"/>
    <w:rsid w:val="00752406"/>
    <w:rsid w:val="0075656D"/>
    <w:rsid w:val="00762C43"/>
    <w:rsid w:val="0076559C"/>
    <w:rsid w:val="00776A7E"/>
    <w:rsid w:val="00777C4D"/>
    <w:rsid w:val="0078027A"/>
    <w:rsid w:val="007806B7"/>
    <w:rsid w:val="0079428E"/>
    <w:rsid w:val="00797C80"/>
    <w:rsid w:val="007A0EB6"/>
    <w:rsid w:val="007A4952"/>
    <w:rsid w:val="007A541D"/>
    <w:rsid w:val="007A696E"/>
    <w:rsid w:val="007B0C3E"/>
    <w:rsid w:val="007C0578"/>
    <w:rsid w:val="007C1C16"/>
    <w:rsid w:val="007C2FC8"/>
    <w:rsid w:val="007C30F8"/>
    <w:rsid w:val="007C726B"/>
    <w:rsid w:val="007D6773"/>
    <w:rsid w:val="007E266F"/>
    <w:rsid w:val="007E2D29"/>
    <w:rsid w:val="007E3754"/>
    <w:rsid w:val="007E5515"/>
    <w:rsid w:val="007E7C09"/>
    <w:rsid w:val="00802049"/>
    <w:rsid w:val="00806D9E"/>
    <w:rsid w:val="00811C28"/>
    <w:rsid w:val="008155A9"/>
    <w:rsid w:val="00815F78"/>
    <w:rsid w:val="008277D2"/>
    <w:rsid w:val="008646DF"/>
    <w:rsid w:val="00871453"/>
    <w:rsid w:val="0087386D"/>
    <w:rsid w:val="008745CE"/>
    <w:rsid w:val="008759F7"/>
    <w:rsid w:val="00880B19"/>
    <w:rsid w:val="00883B8D"/>
    <w:rsid w:val="0088449E"/>
    <w:rsid w:val="00885493"/>
    <w:rsid w:val="0088569F"/>
    <w:rsid w:val="00891B0E"/>
    <w:rsid w:val="0089238F"/>
    <w:rsid w:val="008932FA"/>
    <w:rsid w:val="00895E72"/>
    <w:rsid w:val="008968D6"/>
    <w:rsid w:val="008A11ED"/>
    <w:rsid w:val="008A4CCF"/>
    <w:rsid w:val="008B307B"/>
    <w:rsid w:val="008B4272"/>
    <w:rsid w:val="008B64E0"/>
    <w:rsid w:val="008C05AD"/>
    <w:rsid w:val="008C29C0"/>
    <w:rsid w:val="008C409B"/>
    <w:rsid w:val="008C6F21"/>
    <w:rsid w:val="008D1205"/>
    <w:rsid w:val="008D3CC6"/>
    <w:rsid w:val="008E374E"/>
    <w:rsid w:val="008F5427"/>
    <w:rsid w:val="008F6A08"/>
    <w:rsid w:val="008F6E24"/>
    <w:rsid w:val="009044F9"/>
    <w:rsid w:val="009071E8"/>
    <w:rsid w:val="00914273"/>
    <w:rsid w:val="00915886"/>
    <w:rsid w:val="00927133"/>
    <w:rsid w:val="00931A91"/>
    <w:rsid w:val="00932E32"/>
    <w:rsid w:val="009348C7"/>
    <w:rsid w:val="0095217A"/>
    <w:rsid w:val="00952F14"/>
    <w:rsid w:val="00954160"/>
    <w:rsid w:val="0095501A"/>
    <w:rsid w:val="00955636"/>
    <w:rsid w:val="009608B7"/>
    <w:rsid w:val="009655C4"/>
    <w:rsid w:val="00970CF3"/>
    <w:rsid w:val="009710C7"/>
    <w:rsid w:val="009720A6"/>
    <w:rsid w:val="009916A8"/>
    <w:rsid w:val="009A5F3F"/>
    <w:rsid w:val="009A6125"/>
    <w:rsid w:val="009A6670"/>
    <w:rsid w:val="009B054E"/>
    <w:rsid w:val="009B34BF"/>
    <w:rsid w:val="009B5417"/>
    <w:rsid w:val="009C18BD"/>
    <w:rsid w:val="009C7DCE"/>
    <w:rsid w:val="009D3AA3"/>
    <w:rsid w:val="009D6ED7"/>
    <w:rsid w:val="009E5AFB"/>
    <w:rsid w:val="009E6B28"/>
    <w:rsid w:val="009F04E7"/>
    <w:rsid w:val="009F3F5A"/>
    <w:rsid w:val="00A076F4"/>
    <w:rsid w:val="00A07843"/>
    <w:rsid w:val="00A136A4"/>
    <w:rsid w:val="00A26438"/>
    <w:rsid w:val="00A319CE"/>
    <w:rsid w:val="00A324DA"/>
    <w:rsid w:val="00A34178"/>
    <w:rsid w:val="00A35318"/>
    <w:rsid w:val="00A355E6"/>
    <w:rsid w:val="00A3795D"/>
    <w:rsid w:val="00A4211D"/>
    <w:rsid w:val="00A42D7D"/>
    <w:rsid w:val="00A4643B"/>
    <w:rsid w:val="00A46522"/>
    <w:rsid w:val="00A51669"/>
    <w:rsid w:val="00A53FFE"/>
    <w:rsid w:val="00A54EB5"/>
    <w:rsid w:val="00A6009D"/>
    <w:rsid w:val="00A61B43"/>
    <w:rsid w:val="00A727E0"/>
    <w:rsid w:val="00A72A91"/>
    <w:rsid w:val="00A92459"/>
    <w:rsid w:val="00AA5114"/>
    <w:rsid w:val="00AA5132"/>
    <w:rsid w:val="00AB02B4"/>
    <w:rsid w:val="00AB426C"/>
    <w:rsid w:val="00AC2759"/>
    <w:rsid w:val="00AD1CC9"/>
    <w:rsid w:val="00AD4269"/>
    <w:rsid w:val="00AF288D"/>
    <w:rsid w:val="00AF4309"/>
    <w:rsid w:val="00AF46E1"/>
    <w:rsid w:val="00B02318"/>
    <w:rsid w:val="00B07FFE"/>
    <w:rsid w:val="00B101D1"/>
    <w:rsid w:val="00B23220"/>
    <w:rsid w:val="00B23C7D"/>
    <w:rsid w:val="00B26B0A"/>
    <w:rsid w:val="00B27AEF"/>
    <w:rsid w:val="00B350AD"/>
    <w:rsid w:val="00B44E4F"/>
    <w:rsid w:val="00B45AF8"/>
    <w:rsid w:val="00B4763A"/>
    <w:rsid w:val="00B545E9"/>
    <w:rsid w:val="00B642F2"/>
    <w:rsid w:val="00B644B5"/>
    <w:rsid w:val="00B64BA6"/>
    <w:rsid w:val="00B6725F"/>
    <w:rsid w:val="00B71F6F"/>
    <w:rsid w:val="00B802B1"/>
    <w:rsid w:val="00B81249"/>
    <w:rsid w:val="00BB22BF"/>
    <w:rsid w:val="00BB497B"/>
    <w:rsid w:val="00BD1C5A"/>
    <w:rsid w:val="00BD489B"/>
    <w:rsid w:val="00BE0C5A"/>
    <w:rsid w:val="00BF3F80"/>
    <w:rsid w:val="00BF7BAA"/>
    <w:rsid w:val="00C013B2"/>
    <w:rsid w:val="00C12A05"/>
    <w:rsid w:val="00C224E2"/>
    <w:rsid w:val="00C24618"/>
    <w:rsid w:val="00C2672E"/>
    <w:rsid w:val="00C2785D"/>
    <w:rsid w:val="00C308DF"/>
    <w:rsid w:val="00C32824"/>
    <w:rsid w:val="00C34CE7"/>
    <w:rsid w:val="00C4271B"/>
    <w:rsid w:val="00C50CCC"/>
    <w:rsid w:val="00C52975"/>
    <w:rsid w:val="00C5666F"/>
    <w:rsid w:val="00C56D32"/>
    <w:rsid w:val="00C63391"/>
    <w:rsid w:val="00C66FD9"/>
    <w:rsid w:val="00C70B65"/>
    <w:rsid w:val="00C72119"/>
    <w:rsid w:val="00C746B1"/>
    <w:rsid w:val="00C80F96"/>
    <w:rsid w:val="00C84E1D"/>
    <w:rsid w:val="00C86224"/>
    <w:rsid w:val="00CC1C07"/>
    <w:rsid w:val="00CC7CE3"/>
    <w:rsid w:val="00CD0AC1"/>
    <w:rsid w:val="00CD298D"/>
    <w:rsid w:val="00CD2FB5"/>
    <w:rsid w:val="00CE094A"/>
    <w:rsid w:val="00CE0ACF"/>
    <w:rsid w:val="00CE4031"/>
    <w:rsid w:val="00CE4D74"/>
    <w:rsid w:val="00CE5401"/>
    <w:rsid w:val="00CE5939"/>
    <w:rsid w:val="00CF39A9"/>
    <w:rsid w:val="00CF4649"/>
    <w:rsid w:val="00CF646A"/>
    <w:rsid w:val="00D01099"/>
    <w:rsid w:val="00D016F1"/>
    <w:rsid w:val="00D05385"/>
    <w:rsid w:val="00D140BC"/>
    <w:rsid w:val="00D3294C"/>
    <w:rsid w:val="00D32BA4"/>
    <w:rsid w:val="00D353D9"/>
    <w:rsid w:val="00D37A7B"/>
    <w:rsid w:val="00D4035A"/>
    <w:rsid w:val="00D50F34"/>
    <w:rsid w:val="00D52E6D"/>
    <w:rsid w:val="00D54474"/>
    <w:rsid w:val="00D63351"/>
    <w:rsid w:val="00D65C20"/>
    <w:rsid w:val="00D71763"/>
    <w:rsid w:val="00D74378"/>
    <w:rsid w:val="00D827E1"/>
    <w:rsid w:val="00D83A37"/>
    <w:rsid w:val="00D87F55"/>
    <w:rsid w:val="00D92561"/>
    <w:rsid w:val="00D9644B"/>
    <w:rsid w:val="00DA2285"/>
    <w:rsid w:val="00DA5D25"/>
    <w:rsid w:val="00DB0160"/>
    <w:rsid w:val="00DB687C"/>
    <w:rsid w:val="00DC0356"/>
    <w:rsid w:val="00DD08F9"/>
    <w:rsid w:val="00DD09AC"/>
    <w:rsid w:val="00DD6142"/>
    <w:rsid w:val="00DE7C19"/>
    <w:rsid w:val="00DF02CC"/>
    <w:rsid w:val="00DF0F4F"/>
    <w:rsid w:val="00DF38F4"/>
    <w:rsid w:val="00DF68FF"/>
    <w:rsid w:val="00E010A4"/>
    <w:rsid w:val="00E02AC2"/>
    <w:rsid w:val="00E0395C"/>
    <w:rsid w:val="00E039CB"/>
    <w:rsid w:val="00E068D8"/>
    <w:rsid w:val="00E20889"/>
    <w:rsid w:val="00E24974"/>
    <w:rsid w:val="00E25668"/>
    <w:rsid w:val="00E32975"/>
    <w:rsid w:val="00E33324"/>
    <w:rsid w:val="00E46C50"/>
    <w:rsid w:val="00E50719"/>
    <w:rsid w:val="00E50D9F"/>
    <w:rsid w:val="00E64ED5"/>
    <w:rsid w:val="00E70385"/>
    <w:rsid w:val="00E70975"/>
    <w:rsid w:val="00E733CE"/>
    <w:rsid w:val="00E74806"/>
    <w:rsid w:val="00E74A77"/>
    <w:rsid w:val="00E800A3"/>
    <w:rsid w:val="00E86DBC"/>
    <w:rsid w:val="00E8714D"/>
    <w:rsid w:val="00E9130F"/>
    <w:rsid w:val="00E915FB"/>
    <w:rsid w:val="00E91A5D"/>
    <w:rsid w:val="00E93B63"/>
    <w:rsid w:val="00EA533E"/>
    <w:rsid w:val="00EC40FA"/>
    <w:rsid w:val="00EC4344"/>
    <w:rsid w:val="00EC671B"/>
    <w:rsid w:val="00ED08D2"/>
    <w:rsid w:val="00ED2357"/>
    <w:rsid w:val="00EE0EF9"/>
    <w:rsid w:val="00EE3102"/>
    <w:rsid w:val="00EE38C1"/>
    <w:rsid w:val="00EE4CB9"/>
    <w:rsid w:val="00EF2C68"/>
    <w:rsid w:val="00EF3A1E"/>
    <w:rsid w:val="00F019A1"/>
    <w:rsid w:val="00F030B7"/>
    <w:rsid w:val="00F048A3"/>
    <w:rsid w:val="00F0498B"/>
    <w:rsid w:val="00F04C17"/>
    <w:rsid w:val="00F05DF7"/>
    <w:rsid w:val="00F17DBF"/>
    <w:rsid w:val="00F17E7E"/>
    <w:rsid w:val="00F26282"/>
    <w:rsid w:val="00F269A6"/>
    <w:rsid w:val="00F36AE8"/>
    <w:rsid w:val="00F373AE"/>
    <w:rsid w:val="00F40001"/>
    <w:rsid w:val="00F4279F"/>
    <w:rsid w:val="00F43D84"/>
    <w:rsid w:val="00F44E76"/>
    <w:rsid w:val="00F52F56"/>
    <w:rsid w:val="00F5612A"/>
    <w:rsid w:val="00F67787"/>
    <w:rsid w:val="00F70009"/>
    <w:rsid w:val="00F708E9"/>
    <w:rsid w:val="00F74CE8"/>
    <w:rsid w:val="00F77DAE"/>
    <w:rsid w:val="00F90911"/>
    <w:rsid w:val="00FA00C5"/>
    <w:rsid w:val="00FA2308"/>
    <w:rsid w:val="00FA3F25"/>
    <w:rsid w:val="00FA507B"/>
    <w:rsid w:val="00FB2DBD"/>
    <w:rsid w:val="00FD0426"/>
    <w:rsid w:val="00FD1466"/>
    <w:rsid w:val="00FD300F"/>
    <w:rsid w:val="00FF00A5"/>
    <w:rsid w:val="00FF37E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6D78593"/>
  <w15:docId w15:val="{D2733DE0-F84F-45F1-AFE6-399FAFCEE6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Verdana" w:eastAsiaTheme="minorHAnsi" w:hAnsi="Verdana" w:cstheme="minorBidi"/>
        <w:sz w:val="17"/>
        <w:szCs w:val="22"/>
        <w:lang w:val="en-US" w:eastAsia="en-US" w:bidi="ar-SA"/>
      </w:rPr>
    </w:rPrDefault>
    <w:pPrDefault>
      <w:pPr>
        <w:spacing w:after="160" w:line="30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17DB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E4031"/>
    <w:pPr>
      <w:keepNext/>
      <w:outlineLvl w:val="1"/>
    </w:pPr>
    <w:rPr>
      <w:sz w:val="24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44B5"/>
    <w:pPr>
      <w:keepNext/>
      <w:spacing w:after="0" w:line="240" w:lineRule="auto"/>
      <w:outlineLvl w:val="2"/>
    </w:pPr>
    <w:rPr>
      <w:rFonts w:ascii="12" w:hAnsi="12"/>
      <w:b/>
      <w:bCs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05AD"/>
    <w:pPr>
      <w:keepNext/>
      <w:spacing w:after="0" w:line="240" w:lineRule="auto"/>
      <w:outlineLvl w:val="3"/>
    </w:pPr>
    <w:rPr>
      <w:rFonts w:ascii="12" w:hAnsi="12"/>
      <w:color w:val="002060"/>
      <w:sz w:val="24"/>
      <w:szCs w:val="24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A72A91"/>
    <w:pPr>
      <w:keepNext/>
      <w:spacing w:after="0" w:line="240" w:lineRule="auto"/>
      <w:outlineLvl w:val="4"/>
    </w:pPr>
    <w:rPr>
      <w:rFonts w:ascii="12" w:hAnsi="12"/>
      <w:color w:val="002060"/>
      <w:sz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F17DB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E4031"/>
    <w:rPr>
      <w:sz w:val="24"/>
      <w:szCs w:val="36"/>
    </w:rPr>
  </w:style>
  <w:style w:type="table" w:styleId="TableGrid">
    <w:name w:val="Table Grid"/>
    <w:basedOn w:val="TableNormal"/>
    <w:uiPriority w:val="39"/>
    <w:rsid w:val="003F132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E6B28"/>
    <w:pPr>
      <w:ind w:left="720"/>
      <w:contextualSpacing/>
    </w:pPr>
  </w:style>
  <w:style w:type="paragraph" w:styleId="NoSpacing">
    <w:name w:val="No Spacing"/>
    <w:autoRedefine/>
    <w:uiPriority w:val="1"/>
    <w:qFormat/>
    <w:rsid w:val="00D54474"/>
    <w:pPr>
      <w:spacing w:after="0" w:line="240" w:lineRule="auto"/>
    </w:pPr>
    <w:rPr>
      <w:rFonts w:ascii="Times New Roman" w:hAnsi="Times New Roman"/>
      <w:sz w:val="24"/>
    </w:rPr>
  </w:style>
  <w:style w:type="paragraph" w:styleId="CommentText">
    <w:name w:val="annotation text"/>
    <w:basedOn w:val="Normal"/>
    <w:link w:val="CommentTextChar"/>
    <w:uiPriority w:val="99"/>
    <w:unhideWhenUsed/>
    <w:rsid w:val="00043BBC"/>
    <w:pPr>
      <w:spacing w:line="240" w:lineRule="auto"/>
    </w:pPr>
    <w:rPr>
      <w:rFonts w:ascii="Times New Roman" w:hAnsi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043BBC"/>
    <w:rPr>
      <w:rFonts w:ascii="Times New Roman" w:hAnsi="Times New Roman"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644B5"/>
    <w:rPr>
      <w:rFonts w:ascii="12" w:hAnsi="12"/>
      <w:b/>
      <w:bCs/>
      <w:sz w:val="24"/>
      <w:szCs w:val="24"/>
    </w:rPr>
  </w:style>
  <w:style w:type="table" w:customStyle="1" w:styleId="TableGrid1">
    <w:name w:val="Table Grid1"/>
    <w:basedOn w:val="TableNormal"/>
    <w:next w:val="TableGrid"/>
    <w:uiPriority w:val="39"/>
    <w:rsid w:val="009608B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9B054E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9B054E"/>
    <w:rPr>
      <w:rFonts w:ascii="Verdana" w:hAnsi="Verdana"/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9B054E"/>
    <w:rPr>
      <w:rFonts w:ascii="Times New Roman" w:hAnsi="Times New Roman"/>
      <w:b/>
      <w:bCs/>
      <w:sz w:val="20"/>
      <w:szCs w:val="20"/>
    </w:rPr>
  </w:style>
  <w:style w:type="character" w:customStyle="1" w:styleId="Heading4Char">
    <w:name w:val="Heading 4 Char"/>
    <w:basedOn w:val="DefaultParagraphFont"/>
    <w:link w:val="Heading4"/>
    <w:uiPriority w:val="9"/>
    <w:rsid w:val="008C05AD"/>
    <w:rPr>
      <w:rFonts w:ascii="12" w:hAnsi="12"/>
      <w:color w:val="00206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A72A91"/>
    <w:rPr>
      <w:rFonts w:ascii="12" w:hAnsi="12"/>
      <w:color w:val="002060"/>
      <w:sz w:val="22"/>
    </w:rPr>
  </w:style>
  <w:style w:type="paragraph" w:styleId="Header">
    <w:name w:val="header"/>
    <w:basedOn w:val="Normal"/>
    <w:link w:val="HeaderChar"/>
    <w:uiPriority w:val="99"/>
    <w:unhideWhenUsed/>
    <w:rsid w:val="002117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117F8"/>
  </w:style>
  <w:style w:type="paragraph" w:styleId="Footer">
    <w:name w:val="footer"/>
    <w:basedOn w:val="Normal"/>
    <w:link w:val="FooterChar"/>
    <w:uiPriority w:val="99"/>
    <w:unhideWhenUsed/>
    <w:rsid w:val="002117F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117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76492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2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786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15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60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763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482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962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353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295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062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13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913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4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93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33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554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5662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65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70F8CDD-0331-4D87-8881-51E0623A9F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0</Pages>
  <Words>1572</Words>
  <Characters>8964</Characters>
  <Application>Microsoft Office Word</Application>
  <DocSecurity>0</DocSecurity>
  <Lines>74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h, Shailendra</dc:creator>
  <cp:keywords/>
  <dc:description/>
  <cp:lastModifiedBy>Shah, Shailendra</cp:lastModifiedBy>
  <cp:revision>2</cp:revision>
  <dcterms:created xsi:type="dcterms:W3CDTF">2023-09-02T05:38:00Z</dcterms:created>
  <dcterms:modified xsi:type="dcterms:W3CDTF">2023-09-02T05:38:00Z</dcterms:modified>
</cp:coreProperties>
</file>